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A2D68" w14:textId="1A53A2E5" w:rsidR="00D8690C" w:rsidRPr="00E026CC" w:rsidRDefault="00D8690C" w:rsidP="00AA63D1">
      <w:pPr>
        <w:spacing w:after="0" w:line="240" w:lineRule="auto"/>
        <w:jc w:val="center"/>
        <w:rPr>
          <w:rFonts w:ascii="Sylfaen" w:hAnsi="Sylfaen"/>
          <w:b/>
          <w:sz w:val="24"/>
          <w:lang w:val="ka-GE"/>
        </w:rPr>
      </w:pPr>
      <w:bookmarkStart w:id="0" w:name="_GoBack"/>
      <w:bookmarkEnd w:id="0"/>
      <w:r w:rsidRPr="00E026CC">
        <w:rPr>
          <w:rFonts w:ascii="Sylfaen" w:hAnsi="Sylfaen"/>
          <w:b/>
          <w:sz w:val="24"/>
          <w:lang w:val="ka-GE"/>
        </w:rPr>
        <w:t>ევროპის საბჭოს საპარლამენტო ასამბლეაში</w:t>
      </w:r>
      <w:r w:rsidR="003A56DD" w:rsidRPr="00E026CC">
        <w:rPr>
          <w:rFonts w:ascii="Sylfaen" w:hAnsi="Sylfaen"/>
          <w:b/>
          <w:sz w:val="24"/>
          <w:lang w:val="ka-GE"/>
        </w:rPr>
        <w:t xml:space="preserve"> </w:t>
      </w:r>
      <w:r w:rsidRPr="00E026CC">
        <w:rPr>
          <w:rFonts w:ascii="Sylfaen" w:hAnsi="Sylfaen"/>
          <w:b/>
          <w:sz w:val="24"/>
          <w:lang w:val="ka-GE"/>
        </w:rPr>
        <w:t xml:space="preserve">საქართველოს პარლამენტის მუდმივმოქმედი დელეგაციის </w:t>
      </w:r>
      <w:r w:rsidR="003A56DD" w:rsidRPr="00E026CC">
        <w:rPr>
          <w:rFonts w:ascii="Sylfaen" w:hAnsi="Sylfaen"/>
          <w:b/>
          <w:sz w:val="24"/>
          <w:lang w:val="ka-GE"/>
        </w:rPr>
        <w:t>202</w:t>
      </w:r>
      <w:r w:rsidR="002B68B8" w:rsidRPr="00E026CC">
        <w:rPr>
          <w:rFonts w:ascii="Sylfaen" w:hAnsi="Sylfaen"/>
          <w:b/>
          <w:sz w:val="24"/>
        </w:rPr>
        <w:t>2</w:t>
      </w:r>
      <w:r w:rsidR="003A56DD" w:rsidRPr="00E026CC">
        <w:rPr>
          <w:rFonts w:ascii="Sylfaen" w:hAnsi="Sylfaen"/>
          <w:b/>
          <w:sz w:val="24"/>
          <w:lang w:val="ka-GE"/>
        </w:rPr>
        <w:t xml:space="preserve"> წლის </w:t>
      </w:r>
      <w:r w:rsidR="00CB1B4C" w:rsidRPr="00E026CC">
        <w:rPr>
          <w:rFonts w:ascii="Sylfaen" w:hAnsi="Sylfaen"/>
          <w:b/>
          <w:sz w:val="24"/>
          <w:lang w:val="ka-GE"/>
        </w:rPr>
        <w:t>საქმიანობის</w:t>
      </w:r>
      <w:r w:rsidRPr="00E026CC">
        <w:rPr>
          <w:rFonts w:ascii="Sylfaen" w:hAnsi="Sylfaen"/>
          <w:b/>
          <w:sz w:val="24"/>
          <w:lang w:val="ka-GE"/>
        </w:rPr>
        <w:t xml:space="preserve"> ანგარიში</w:t>
      </w:r>
    </w:p>
    <w:p w14:paraId="159CEC15" w14:textId="09B05FDF" w:rsidR="009C61DE" w:rsidRPr="00E026CC" w:rsidRDefault="009C61DE" w:rsidP="00AA63D1">
      <w:pPr>
        <w:spacing w:after="0" w:line="240" w:lineRule="auto"/>
        <w:jc w:val="center"/>
        <w:rPr>
          <w:rFonts w:ascii="Sylfaen" w:hAnsi="Sylfaen"/>
          <w:b/>
          <w:sz w:val="24"/>
          <w:lang w:val="ka-GE"/>
        </w:rPr>
      </w:pPr>
    </w:p>
    <w:p w14:paraId="56EB66E3" w14:textId="027C2263" w:rsidR="003510C4" w:rsidRPr="00E026CC" w:rsidRDefault="009074D1" w:rsidP="00AA63D1">
      <w:p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წინამდებარე </w:t>
      </w:r>
      <w:r w:rsidR="003A56DD" w:rsidRPr="00E026CC">
        <w:rPr>
          <w:rFonts w:ascii="Sylfaen" w:hAnsi="Sylfaen"/>
          <w:lang w:val="ka-GE"/>
        </w:rPr>
        <w:t>ანგარი</w:t>
      </w:r>
      <w:r w:rsidRPr="00E026CC">
        <w:rPr>
          <w:rFonts w:ascii="Sylfaen" w:hAnsi="Sylfaen"/>
          <w:lang w:val="ka-GE"/>
        </w:rPr>
        <w:t xml:space="preserve">ში </w:t>
      </w:r>
      <w:r w:rsidR="003A56DD" w:rsidRPr="00E026CC">
        <w:rPr>
          <w:rFonts w:ascii="Sylfaen" w:hAnsi="Sylfaen"/>
          <w:lang w:val="ka-GE"/>
        </w:rPr>
        <w:t>ასახავს</w:t>
      </w:r>
      <w:r w:rsidRPr="00E026CC">
        <w:rPr>
          <w:rFonts w:ascii="Sylfaen" w:hAnsi="Sylfaen"/>
          <w:lang w:val="ka-GE"/>
        </w:rPr>
        <w:t xml:space="preserve"> </w:t>
      </w:r>
      <w:r w:rsidR="003A56DD" w:rsidRPr="00E026CC">
        <w:rPr>
          <w:rFonts w:ascii="Sylfaen" w:hAnsi="Sylfaen"/>
          <w:lang w:val="ka-GE"/>
        </w:rPr>
        <w:t xml:space="preserve">ევროპის საბჭოს საპარლამენტო ასამბლეაში (შემდგომში ასამბლეა) საქართველოს პარლამენტის მუდმივმოქმედი დელეგაციის (შემდგომში დელეგაცია) </w:t>
      </w:r>
      <w:r w:rsidR="00D8690C" w:rsidRPr="00E026CC">
        <w:rPr>
          <w:rFonts w:ascii="Sylfaen" w:hAnsi="Sylfaen"/>
          <w:lang w:val="ka-GE"/>
        </w:rPr>
        <w:t>202</w:t>
      </w:r>
      <w:r w:rsidR="002B68B8" w:rsidRPr="00E026CC">
        <w:rPr>
          <w:rFonts w:ascii="Sylfaen" w:hAnsi="Sylfaen"/>
          <w:lang w:val="ka-GE"/>
        </w:rPr>
        <w:t>2</w:t>
      </w:r>
      <w:r w:rsidR="00D8690C" w:rsidRPr="00E026CC">
        <w:rPr>
          <w:rFonts w:ascii="Sylfaen" w:hAnsi="Sylfaen"/>
          <w:lang w:val="ka-GE"/>
        </w:rPr>
        <w:t xml:space="preserve"> წლის </w:t>
      </w:r>
      <w:r w:rsidRPr="00E026CC">
        <w:rPr>
          <w:rFonts w:ascii="Sylfaen" w:hAnsi="Sylfaen"/>
          <w:lang w:val="ka-GE"/>
        </w:rPr>
        <w:t>განმავლობაში</w:t>
      </w:r>
      <w:r w:rsidR="003A56DD" w:rsidRPr="00E026CC">
        <w:rPr>
          <w:rFonts w:ascii="Sylfaen" w:hAnsi="Sylfaen"/>
          <w:lang w:val="ka-GE"/>
        </w:rPr>
        <w:t xml:space="preserve"> გაწეულ საქმიანობას</w:t>
      </w:r>
      <w:r w:rsidR="00E25518" w:rsidRPr="00E026CC">
        <w:rPr>
          <w:rFonts w:ascii="Sylfaen" w:hAnsi="Sylfaen"/>
          <w:lang w:val="ka-GE"/>
        </w:rPr>
        <w:t xml:space="preserve">, მათ შორის ასამბლეის პლენალური სხდომების მიმდინარეობას, საკომიტეტო მუშაობას, განხორციელებულ ვიზიტებსა და შეხვედრებს. </w:t>
      </w:r>
      <w:r w:rsidRPr="00E026CC">
        <w:rPr>
          <w:rFonts w:ascii="Sylfaen" w:hAnsi="Sylfaen"/>
          <w:lang w:val="ka-GE"/>
        </w:rPr>
        <w:t>ევროპის საბჭოს საპარლამენტო ასამბლეა</w:t>
      </w:r>
      <w:r w:rsidR="00C075B9" w:rsidRPr="00E026CC">
        <w:rPr>
          <w:rFonts w:ascii="Sylfaen" w:hAnsi="Sylfaen"/>
          <w:lang w:val="ka-GE"/>
        </w:rPr>
        <w:t xml:space="preserve"> 2022 წლის</w:t>
      </w:r>
      <w:r w:rsidRPr="00E026CC">
        <w:rPr>
          <w:rFonts w:ascii="Sylfaen" w:hAnsi="Sylfaen"/>
          <w:lang w:val="ka-GE"/>
        </w:rPr>
        <w:t xml:space="preserve"> </w:t>
      </w:r>
      <w:r w:rsidR="00503381" w:rsidRPr="00E026CC">
        <w:rPr>
          <w:rFonts w:ascii="Sylfaen" w:hAnsi="Sylfaen"/>
          <w:lang w:val="ka-GE"/>
        </w:rPr>
        <w:t xml:space="preserve">აპრილის ჩათვლით </w:t>
      </w:r>
      <w:r w:rsidRPr="00E026CC">
        <w:rPr>
          <w:rFonts w:ascii="Sylfaen" w:hAnsi="Sylfaen"/>
          <w:lang w:val="ka-GE"/>
        </w:rPr>
        <w:t>მუშაობდა ჰიბრიდულ რეჟიმში</w:t>
      </w:r>
      <w:r w:rsidR="00E25518" w:rsidRPr="00E026CC">
        <w:rPr>
          <w:rFonts w:ascii="Sylfaen" w:hAnsi="Sylfaen"/>
          <w:lang w:val="ka-GE"/>
        </w:rPr>
        <w:t>,</w:t>
      </w:r>
      <w:r w:rsidR="003A56DD" w:rsidRPr="00E026CC">
        <w:rPr>
          <w:rFonts w:ascii="Sylfaen" w:hAnsi="Sylfaen"/>
          <w:lang w:val="ka-GE"/>
        </w:rPr>
        <w:t xml:space="preserve"> </w:t>
      </w:r>
      <w:r w:rsidR="00503381" w:rsidRPr="00E026CC">
        <w:rPr>
          <w:rFonts w:ascii="Sylfaen" w:hAnsi="Sylfaen"/>
          <w:lang w:val="ka-GE"/>
        </w:rPr>
        <w:t xml:space="preserve">ხოლო აპრილის სესიის შემდეგ </w:t>
      </w:r>
      <w:r w:rsidR="00C075B9" w:rsidRPr="00E026CC">
        <w:rPr>
          <w:rFonts w:ascii="Sylfaen" w:hAnsi="Sylfaen"/>
          <w:lang w:val="ka-GE"/>
        </w:rPr>
        <w:t>ჰიბრიდული რეჟიმი სრულად გაუქმდა.</w:t>
      </w:r>
      <w:r w:rsidR="003510C4" w:rsidRPr="00E026CC">
        <w:rPr>
          <w:rFonts w:ascii="Sylfaen" w:hAnsi="Sylfaen"/>
          <w:lang w:val="ka-GE"/>
        </w:rPr>
        <w:t xml:space="preserve"> </w:t>
      </w:r>
    </w:p>
    <w:p w14:paraId="4420DDA8" w14:textId="3793D6BB" w:rsidR="00D8690C" w:rsidRPr="00E026CC" w:rsidRDefault="00503381" w:rsidP="00AA63D1">
      <w:p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2022 </w:t>
      </w:r>
      <w:r w:rsidR="009074D1" w:rsidRPr="00E026CC">
        <w:rPr>
          <w:rFonts w:ascii="Sylfaen" w:hAnsi="Sylfaen"/>
          <w:lang w:val="ka-GE"/>
        </w:rPr>
        <w:t xml:space="preserve">წლის განმავლობაში </w:t>
      </w:r>
      <w:r w:rsidR="00E25518" w:rsidRPr="00E026CC">
        <w:rPr>
          <w:rFonts w:ascii="Sylfaen" w:hAnsi="Sylfaen"/>
          <w:lang w:val="ka-GE"/>
        </w:rPr>
        <w:t xml:space="preserve">ასამბლეის ფარგლებში </w:t>
      </w:r>
      <w:r w:rsidR="008B30DA" w:rsidRPr="00E026CC">
        <w:rPr>
          <w:rFonts w:ascii="Sylfaen" w:hAnsi="Sylfaen"/>
          <w:lang w:val="ka-GE"/>
        </w:rPr>
        <w:t>განხორციელდა</w:t>
      </w:r>
      <w:r w:rsidR="00E25518" w:rsidRPr="00E026CC">
        <w:rPr>
          <w:rFonts w:ascii="Sylfaen" w:hAnsi="Sylfaen"/>
          <w:lang w:val="ka-GE"/>
        </w:rPr>
        <w:t xml:space="preserve"> დელეგაციის წევრების </w:t>
      </w:r>
      <w:r w:rsidRPr="00E026CC">
        <w:rPr>
          <w:rFonts w:ascii="Sylfaen" w:hAnsi="Sylfaen"/>
          <w:lang w:val="ka-GE"/>
        </w:rPr>
        <w:t>2</w:t>
      </w:r>
      <w:r w:rsidR="00014FE4" w:rsidRPr="00E026CC">
        <w:rPr>
          <w:rFonts w:ascii="Sylfaen" w:hAnsi="Sylfaen"/>
          <w:lang w:val="ka-GE"/>
        </w:rPr>
        <w:t>2</w:t>
      </w:r>
      <w:r w:rsidR="008B30DA" w:rsidRPr="00E026CC">
        <w:rPr>
          <w:rFonts w:ascii="Sylfaen" w:hAnsi="Sylfaen"/>
          <w:lang w:val="ka-GE"/>
        </w:rPr>
        <w:t xml:space="preserve"> გასვლითი ვიზიტი</w:t>
      </w:r>
      <w:r w:rsidR="009074D1" w:rsidRPr="00E026CC">
        <w:rPr>
          <w:rFonts w:ascii="Sylfaen" w:hAnsi="Sylfaen"/>
          <w:lang w:val="ka-GE"/>
        </w:rPr>
        <w:t xml:space="preserve">. </w:t>
      </w:r>
    </w:p>
    <w:p w14:paraId="191BA91C" w14:textId="214AF85D" w:rsidR="005873A2" w:rsidRPr="00E026CC" w:rsidRDefault="00781643" w:rsidP="00AA63D1">
      <w:pPr>
        <w:tabs>
          <w:tab w:val="center" w:pos="4514"/>
          <w:tab w:val="left" w:pos="5910"/>
        </w:tabs>
        <w:spacing w:before="120" w:after="120" w:line="240" w:lineRule="auto"/>
        <w:jc w:val="both"/>
        <w:rPr>
          <w:rFonts w:ascii="Sylfaen" w:hAnsi="Sylfaen"/>
          <w:lang w:val="ka-GE"/>
        </w:rPr>
      </w:pPr>
      <w:r w:rsidRPr="00E026CC">
        <w:rPr>
          <w:rFonts w:ascii="Sylfaen" w:hAnsi="Sylfaen"/>
          <w:lang w:val="ka-GE"/>
        </w:rPr>
        <w:t>2022 წელს,</w:t>
      </w:r>
      <w:r w:rsidR="00F62318" w:rsidRPr="00E026CC">
        <w:rPr>
          <w:rFonts w:ascii="Sylfaen" w:hAnsi="Sylfaen"/>
          <w:lang w:val="ka-GE"/>
        </w:rPr>
        <w:t xml:space="preserve"> დელეგაციის შემადგენლობაში </w:t>
      </w:r>
      <w:r w:rsidR="00502004" w:rsidRPr="00E026CC">
        <w:rPr>
          <w:rFonts w:ascii="Sylfaen" w:hAnsi="Sylfaen"/>
          <w:lang w:val="ka-GE"/>
        </w:rPr>
        <w:t>შედიოდნენ:</w:t>
      </w:r>
    </w:p>
    <w:tbl>
      <w:tblPr>
        <w:tblStyle w:val="TableGrid"/>
        <w:tblW w:w="893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3"/>
        <w:gridCol w:w="4817"/>
      </w:tblGrid>
      <w:tr w:rsidR="00F62318" w:rsidRPr="00E026CC" w14:paraId="657A28F7" w14:textId="77777777" w:rsidTr="0056482D">
        <w:trPr>
          <w:trHeight w:val="271"/>
        </w:trPr>
        <w:tc>
          <w:tcPr>
            <w:tcW w:w="4113" w:type="dxa"/>
          </w:tcPr>
          <w:p w14:paraId="54E4AD59" w14:textId="482CEFEE" w:rsidR="00F62318" w:rsidRPr="00E026CC" w:rsidRDefault="00F62318" w:rsidP="00AA63D1">
            <w:pPr>
              <w:tabs>
                <w:tab w:val="center" w:pos="4514"/>
                <w:tab w:val="left" w:pos="5910"/>
              </w:tabs>
              <w:jc w:val="both"/>
              <w:rPr>
                <w:rFonts w:ascii="Sylfaen" w:hAnsi="Sylfaen"/>
                <w:b/>
                <w:lang w:val="ka-GE"/>
              </w:rPr>
            </w:pPr>
            <w:r w:rsidRPr="00E026CC">
              <w:rPr>
                <w:rFonts w:ascii="Sylfaen" w:hAnsi="Sylfaen"/>
                <w:b/>
                <w:lang w:val="ka-GE"/>
              </w:rPr>
              <w:t>ძირითადი შემადგენლობა:</w:t>
            </w:r>
          </w:p>
        </w:tc>
        <w:tc>
          <w:tcPr>
            <w:tcW w:w="4817" w:type="dxa"/>
          </w:tcPr>
          <w:p w14:paraId="63DB0C77" w14:textId="14901919" w:rsidR="00F62318" w:rsidRPr="00E026CC" w:rsidRDefault="00F62318" w:rsidP="00AA63D1">
            <w:pPr>
              <w:tabs>
                <w:tab w:val="center" w:pos="4514"/>
                <w:tab w:val="left" w:pos="5910"/>
              </w:tabs>
              <w:jc w:val="both"/>
              <w:rPr>
                <w:rFonts w:ascii="Sylfaen" w:hAnsi="Sylfaen"/>
                <w:b/>
                <w:lang w:val="ka-GE"/>
              </w:rPr>
            </w:pPr>
            <w:r w:rsidRPr="00E026CC">
              <w:rPr>
                <w:rFonts w:ascii="Sylfaen" w:hAnsi="Sylfaen"/>
                <w:b/>
                <w:lang w:val="ka-GE"/>
              </w:rPr>
              <w:t>სათადარიგო შემადგენლობა</w:t>
            </w:r>
            <w:r w:rsidR="00F25DF4" w:rsidRPr="00E026CC">
              <w:rPr>
                <w:rFonts w:ascii="Sylfaen" w:hAnsi="Sylfaen"/>
                <w:b/>
                <w:lang w:val="ka-GE"/>
              </w:rPr>
              <w:t>:</w:t>
            </w:r>
          </w:p>
        </w:tc>
      </w:tr>
      <w:tr w:rsidR="00F62318" w:rsidRPr="00E026CC" w14:paraId="45FC83DB" w14:textId="77777777" w:rsidTr="0056482D">
        <w:trPr>
          <w:trHeight w:val="264"/>
        </w:trPr>
        <w:tc>
          <w:tcPr>
            <w:tcW w:w="4113" w:type="dxa"/>
          </w:tcPr>
          <w:p w14:paraId="1A826F9D" w14:textId="00DCF574" w:rsidR="00F62318" w:rsidRPr="00E026CC" w:rsidRDefault="00F62318" w:rsidP="00AA63D1">
            <w:pPr>
              <w:pStyle w:val="ListParagraph"/>
              <w:numPr>
                <w:ilvl w:val="0"/>
                <w:numId w:val="8"/>
              </w:numPr>
              <w:tabs>
                <w:tab w:val="center" w:pos="4514"/>
                <w:tab w:val="left" w:pos="5910"/>
              </w:tabs>
              <w:jc w:val="both"/>
              <w:rPr>
                <w:rFonts w:ascii="Sylfaen" w:hAnsi="Sylfaen"/>
                <w:lang w:val="ka-GE"/>
              </w:rPr>
            </w:pPr>
            <w:r w:rsidRPr="00E026CC">
              <w:rPr>
                <w:rFonts w:ascii="Sylfaen" w:hAnsi="Sylfaen"/>
                <w:lang w:val="ka-GE"/>
              </w:rPr>
              <w:t>ირაკლი ჩიქოვანი</w:t>
            </w:r>
          </w:p>
        </w:tc>
        <w:tc>
          <w:tcPr>
            <w:tcW w:w="4817" w:type="dxa"/>
          </w:tcPr>
          <w:p w14:paraId="19009262" w14:textId="7AF74F9A" w:rsidR="00F62318" w:rsidRPr="00E026CC" w:rsidRDefault="00F62318" w:rsidP="00AA63D1">
            <w:pPr>
              <w:tabs>
                <w:tab w:val="center" w:pos="4514"/>
                <w:tab w:val="left" w:pos="5910"/>
              </w:tabs>
              <w:jc w:val="both"/>
              <w:rPr>
                <w:rFonts w:ascii="Sylfaen" w:hAnsi="Sylfaen"/>
                <w:lang w:val="ka-GE"/>
              </w:rPr>
            </w:pPr>
            <w:r w:rsidRPr="00E026CC">
              <w:rPr>
                <w:rFonts w:ascii="Sylfaen" w:hAnsi="Sylfaen"/>
                <w:lang w:val="ka-GE"/>
              </w:rPr>
              <w:t xml:space="preserve">1. </w:t>
            </w:r>
            <w:r w:rsidR="00DA1591" w:rsidRPr="00E026CC">
              <w:rPr>
                <w:rFonts w:ascii="Sylfaen" w:hAnsi="Sylfaen"/>
                <w:lang w:val="ka-GE"/>
              </w:rPr>
              <w:t>არჩილ თალაკვაძე</w:t>
            </w:r>
          </w:p>
        </w:tc>
      </w:tr>
      <w:tr w:rsidR="00F62318" w:rsidRPr="00E026CC" w14:paraId="2B6E3AA2" w14:textId="77777777" w:rsidTr="0056482D">
        <w:trPr>
          <w:trHeight w:val="271"/>
        </w:trPr>
        <w:tc>
          <w:tcPr>
            <w:tcW w:w="4113" w:type="dxa"/>
          </w:tcPr>
          <w:p w14:paraId="035B42A0" w14:textId="28367A51" w:rsidR="00F62318" w:rsidRPr="00E026CC" w:rsidRDefault="00F62318" w:rsidP="00AA63D1">
            <w:pPr>
              <w:pStyle w:val="ListParagraph"/>
              <w:numPr>
                <w:ilvl w:val="0"/>
                <w:numId w:val="8"/>
              </w:numPr>
              <w:tabs>
                <w:tab w:val="center" w:pos="4514"/>
                <w:tab w:val="left" w:pos="5910"/>
              </w:tabs>
              <w:jc w:val="both"/>
              <w:rPr>
                <w:rFonts w:ascii="Sylfaen" w:hAnsi="Sylfaen"/>
                <w:lang w:val="ka-GE"/>
              </w:rPr>
            </w:pPr>
            <w:r w:rsidRPr="00E026CC">
              <w:rPr>
                <w:rFonts w:ascii="Sylfaen" w:hAnsi="Sylfaen"/>
                <w:lang w:val="ka-GE"/>
              </w:rPr>
              <w:t>ირაკლი კობახიძე</w:t>
            </w:r>
          </w:p>
        </w:tc>
        <w:tc>
          <w:tcPr>
            <w:tcW w:w="4817" w:type="dxa"/>
          </w:tcPr>
          <w:p w14:paraId="5F17B456" w14:textId="225AC368" w:rsidR="00F62318" w:rsidRPr="00E026CC" w:rsidRDefault="00DA1591" w:rsidP="00AA63D1">
            <w:pPr>
              <w:tabs>
                <w:tab w:val="center" w:pos="4514"/>
                <w:tab w:val="left" w:pos="5910"/>
              </w:tabs>
              <w:jc w:val="both"/>
              <w:rPr>
                <w:rFonts w:ascii="Sylfaen" w:hAnsi="Sylfaen"/>
                <w:lang w:val="ka-GE"/>
              </w:rPr>
            </w:pPr>
            <w:r w:rsidRPr="00E026CC">
              <w:rPr>
                <w:rFonts w:ascii="Sylfaen" w:hAnsi="Sylfaen"/>
                <w:lang w:val="ka-GE"/>
              </w:rPr>
              <w:t>2. გივი მიქანაძე</w:t>
            </w:r>
          </w:p>
        </w:tc>
      </w:tr>
      <w:tr w:rsidR="00F62318" w:rsidRPr="00E026CC" w14:paraId="5E221E27" w14:textId="77777777" w:rsidTr="0056482D">
        <w:trPr>
          <w:trHeight w:val="264"/>
        </w:trPr>
        <w:tc>
          <w:tcPr>
            <w:tcW w:w="4113" w:type="dxa"/>
          </w:tcPr>
          <w:p w14:paraId="3ECC2833" w14:textId="6A667369" w:rsidR="00F62318" w:rsidRPr="00E026CC" w:rsidRDefault="00781643" w:rsidP="00AA63D1">
            <w:pPr>
              <w:pStyle w:val="ListParagraph"/>
              <w:numPr>
                <w:ilvl w:val="0"/>
                <w:numId w:val="8"/>
              </w:numPr>
              <w:tabs>
                <w:tab w:val="center" w:pos="4514"/>
                <w:tab w:val="left" w:pos="5910"/>
              </w:tabs>
              <w:jc w:val="both"/>
              <w:rPr>
                <w:rFonts w:ascii="Sylfaen" w:hAnsi="Sylfaen"/>
                <w:lang w:val="ka-GE"/>
              </w:rPr>
            </w:pPr>
            <w:r w:rsidRPr="00E026CC">
              <w:rPr>
                <w:rFonts w:ascii="Sylfaen" w:hAnsi="Sylfaen"/>
                <w:lang w:val="ka-GE"/>
              </w:rPr>
              <w:t>თამარ ტალიაშვილი</w:t>
            </w:r>
            <w:r w:rsidR="001847D4" w:rsidRPr="00E026CC">
              <w:rPr>
                <w:rFonts w:ascii="Sylfaen" w:hAnsi="Sylfaen"/>
                <w:i/>
              </w:rPr>
              <w:t>*</w:t>
            </w:r>
          </w:p>
        </w:tc>
        <w:tc>
          <w:tcPr>
            <w:tcW w:w="4817" w:type="dxa"/>
          </w:tcPr>
          <w:p w14:paraId="392F1414" w14:textId="57D468A4" w:rsidR="00F62318" w:rsidRPr="00E026CC" w:rsidRDefault="00503381" w:rsidP="00AA63D1">
            <w:pPr>
              <w:tabs>
                <w:tab w:val="center" w:pos="4514"/>
                <w:tab w:val="left" w:pos="5910"/>
              </w:tabs>
              <w:jc w:val="both"/>
              <w:rPr>
                <w:rFonts w:ascii="Sylfaen" w:hAnsi="Sylfaen"/>
              </w:rPr>
            </w:pPr>
            <w:r w:rsidRPr="00E026CC">
              <w:rPr>
                <w:rFonts w:ascii="Sylfaen" w:hAnsi="Sylfaen"/>
                <w:lang w:val="ka-GE"/>
              </w:rPr>
              <w:t xml:space="preserve">3. </w:t>
            </w:r>
            <w:r w:rsidR="00781643" w:rsidRPr="00E026CC">
              <w:rPr>
                <w:rFonts w:ascii="Sylfaen" w:hAnsi="Sylfaen"/>
                <w:lang w:val="ka-GE"/>
              </w:rPr>
              <w:t>მარიამ ლაშხი</w:t>
            </w:r>
          </w:p>
        </w:tc>
      </w:tr>
      <w:tr w:rsidR="00F62318" w:rsidRPr="00E026CC" w14:paraId="430247F7" w14:textId="77777777" w:rsidTr="0056482D">
        <w:trPr>
          <w:trHeight w:val="271"/>
        </w:trPr>
        <w:tc>
          <w:tcPr>
            <w:tcW w:w="4113" w:type="dxa"/>
          </w:tcPr>
          <w:p w14:paraId="5DEBA4AB" w14:textId="7CAA303A" w:rsidR="00F62318" w:rsidRPr="00E026CC" w:rsidRDefault="00F62318" w:rsidP="00AA63D1">
            <w:pPr>
              <w:pStyle w:val="ListParagraph"/>
              <w:numPr>
                <w:ilvl w:val="0"/>
                <w:numId w:val="8"/>
              </w:numPr>
              <w:tabs>
                <w:tab w:val="center" w:pos="4514"/>
                <w:tab w:val="left" w:pos="5910"/>
              </w:tabs>
              <w:jc w:val="both"/>
              <w:rPr>
                <w:rFonts w:ascii="Sylfaen" w:hAnsi="Sylfaen"/>
                <w:lang w:val="ka-GE"/>
              </w:rPr>
            </w:pPr>
            <w:r w:rsidRPr="00E026CC">
              <w:rPr>
                <w:rFonts w:ascii="Sylfaen" w:hAnsi="Sylfaen"/>
                <w:lang w:val="ka-GE"/>
              </w:rPr>
              <w:t>ხატია დეკანოიძე</w:t>
            </w:r>
          </w:p>
        </w:tc>
        <w:tc>
          <w:tcPr>
            <w:tcW w:w="4817" w:type="dxa"/>
          </w:tcPr>
          <w:p w14:paraId="3419208B" w14:textId="545C2B54" w:rsidR="00F62318" w:rsidRPr="00E026CC" w:rsidRDefault="00DA1591" w:rsidP="00AA63D1">
            <w:pPr>
              <w:tabs>
                <w:tab w:val="center" w:pos="4514"/>
                <w:tab w:val="left" w:pos="5910"/>
              </w:tabs>
              <w:jc w:val="both"/>
              <w:rPr>
                <w:rFonts w:ascii="Sylfaen" w:hAnsi="Sylfaen"/>
                <w:lang w:val="ka-GE"/>
              </w:rPr>
            </w:pPr>
            <w:r w:rsidRPr="00E026CC">
              <w:rPr>
                <w:rFonts w:ascii="Sylfaen" w:hAnsi="Sylfaen"/>
                <w:lang w:val="ka-GE"/>
              </w:rPr>
              <w:t>4. აკაკი მინაშვილი</w:t>
            </w:r>
          </w:p>
        </w:tc>
      </w:tr>
      <w:tr w:rsidR="00F62318" w:rsidRPr="00E026CC" w14:paraId="72F7520B" w14:textId="77777777" w:rsidTr="0056482D">
        <w:trPr>
          <w:trHeight w:val="271"/>
        </w:trPr>
        <w:tc>
          <w:tcPr>
            <w:tcW w:w="4113" w:type="dxa"/>
          </w:tcPr>
          <w:p w14:paraId="498FB5E8" w14:textId="199DF6C8" w:rsidR="00F62318" w:rsidRPr="00E026CC" w:rsidRDefault="00F62318" w:rsidP="00AA63D1">
            <w:pPr>
              <w:pStyle w:val="ListParagraph"/>
              <w:numPr>
                <w:ilvl w:val="0"/>
                <w:numId w:val="8"/>
              </w:numPr>
              <w:tabs>
                <w:tab w:val="center" w:pos="4514"/>
                <w:tab w:val="left" w:pos="5910"/>
              </w:tabs>
              <w:jc w:val="both"/>
              <w:rPr>
                <w:rFonts w:ascii="Sylfaen" w:hAnsi="Sylfaen"/>
                <w:lang w:val="ka-GE"/>
              </w:rPr>
            </w:pPr>
            <w:r w:rsidRPr="00E026CC">
              <w:rPr>
                <w:rFonts w:ascii="Sylfaen" w:hAnsi="Sylfaen"/>
                <w:lang w:val="ka-GE"/>
              </w:rPr>
              <w:t>ლევან იოსელიანი</w:t>
            </w:r>
          </w:p>
        </w:tc>
        <w:tc>
          <w:tcPr>
            <w:tcW w:w="4817" w:type="dxa"/>
          </w:tcPr>
          <w:p w14:paraId="294263B1" w14:textId="400C0A33" w:rsidR="00F62318" w:rsidRPr="00E026CC" w:rsidRDefault="00DA1591" w:rsidP="00AA63D1">
            <w:pPr>
              <w:tabs>
                <w:tab w:val="center" w:pos="4514"/>
                <w:tab w:val="left" w:pos="5910"/>
              </w:tabs>
              <w:jc w:val="both"/>
              <w:rPr>
                <w:rFonts w:ascii="Sylfaen" w:hAnsi="Sylfaen"/>
                <w:lang w:val="ka-GE"/>
              </w:rPr>
            </w:pPr>
            <w:r w:rsidRPr="00E026CC">
              <w:rPr>
                <w:rFonts w:ascii="Sylfaen" w:hAnsi="Sylfaen"/>
                <w:lang w:val="ka-GE"/>
              </w:rPr>
              <w:t>5. ფრიდონ ინჯია</w:t>
            </w:r>
          </w:p>
        </w:tc>
      </w:tr>
    </w:tbl>
    <w:p w14:paraId="7ECD42AC" w14:textId="477ACC5D" w:rsidR="001847D4" w:rsidRPr="00E026CC" w:rsidRDefault="001847D4" w:rsidP="00AA63D1">
      <w:p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2022 წლის </w:t>
      </w:r>
      <w:r w:rsidR="00793A9D" w:rsidRPr="00E026CC">
        <w:rPr>
          <w:rFonts w:ascii="Sylfaen" w:hAnsi="Sylfaen"/>
          <w:lang w:val="ka-GE"/>
        </w:rPr>
        <w:t>ოქტომბერში</w:t>
      </w:r>
      <w:r w:rsidRPr="00E026CC">
        <w:rPr>
          <w:rFonts w:ascii="Sylfaen" w:hAnsi="Sylfaen"/>
          <w:lang w:val="ka-GE"/>
        </w:rPr>
        <w:t xml:space="preserve"> დელეგაციის შემადგენლობა დატოვა თამარ ტალიაშვილმა.</w:t>
      </w:r>
      <w:r w:rsidR="00793A9D" w:rsidRPr="00E026CC">
        <w:rPr>
          <w:rFonts w:ascii="Sylfaen" w:hAnsi="Sylfaen"/>
          <w:lang w:val="ka-GE"/>
        </w:rPr>
        <w:t xml:space="preserve"> საანგარიშო პერიოდში</w:t>
      </w:r>
      <w:r w:rsidR="00CB0E14" w:rsidRPr="00E026CC">
        <w:rPr>
          <w:rFonts w:ascii="Sylfaen" w:hAnsi="Sylfaen"/>
          <w:lang w:val="ka-GE"/>
        </w:rPr>
        <w:t xml:space="preserve"> მისი ჩანაცვლება არ მომხდარა სხვა დეპუტატით.  </w:t>
      </w:r>
    </w:p>
    <w:p w14:paraId="4CFEEADE" w14:textId="719B2599" w:rsidR="005C6325" w:rsidRPr="00E026CC" w:rsidRDefault="005C6325" w:rsidP="00AA63D1">
      <w:pPr>
        <w:tabs>
          <w:tab w:val="center" w:pos="4514"/>
          <w:tab w:val="left" w:pos="5910"/>
        </w:tabs>
        <w:spacing w:before="120" w:after="120" w:line="240" w:lineRule="auto"/>
        <w:jc w:val="both"/>
        <w:rPr>
          <w:rFonts w:ascii="Sylfaen" w:hAnsi="Sylfaen"/>
          <w:lang w:val="ka-GE"/>
        </w:rPr>
      </w:pPr>
    </w:p>
    <w:p w14:paraId="5DF02D9A" w14:textId="7E94534D" w:rsidR="005C6325" w:rsidRPr="00E026CC" w:rsidRDefault="005C6325" w:rsidP="00615A20">
      <w:pPr>
        <w:spacing w:after="0"/>
        <w:jc w:val="center"/>
        <w:rPr>
          <w:rFonts w:ascii="Sylfaen" w:hAnsi="Sylfaen"/>
          <w:b/>
          <w:sz w:val="24"/>
          <w:lang w:val="ka-GE"/>
        </w:rPr>
      </w:pPr>
      <w:r w:rsidRPr="00E026CC">
        <w:rPr>
          <w:rFonts w:ascii="Sylfaen" w:hAnsi="Sylfaen"/>
          <w:b/>
          <w:sz w:val="24"/>
          <w:lang w:val="ka-GE"/>
        </w:rPr>
        <w:t>წლის განმავლობაში, საქართველოს დელეგაციისთვის მნიშნველოვანი აქტივობები:</w:t>
      </w:r>
    </w:p>
    <w:p w14:paraId="5970CF37" w14:textId="7BC03869" w:rsidR="00D20095" w:rsidRPr="00E026CC" w:rsidRDefault="00D20095" w:rsidP="00D20095">
      <w:pPr>
        <w:spacing w:before="120" w:after="120"/>
        <w:jc w:val="both"/>
        <w:rPr>
          <w:rFonts w:ascii="Sylfaen" w:hAnsi="Sylfaen"/>
          <w:lang w:val="ka-GE"/>
        </w:rPr>
      </w:pPr>
      <w:r w:rsidRPr="00E026CC">
        <w:rPr>
          <w:rFonts w:ascii="Sylfaen" w:hAnsi="Sylfaen"/>
          <w:lang w:val="ka-GE"/>
        </w:rPr>
        <w:t>2022 წლის თებერვალში,</w:t>
      </w:r>
      <w:r w:rsidR="00CC7871" w:rsidRPr="00E026CC">
        <w:rPr>
          <w:rFonts w:ascii="Sylfaen" w:hAnsi="Sylfaen"/>
          <w:lang w:val="ka-GE"/>
        </w:rPr>
        <w:t xml:space="preserve"> რუსეთმა წამოიწყო აგრესიული ომი უკრაინის წინააღმდეგ. ამ განვითარებების ფონზე, ასამბლეამ მყისიერად დაამტკიცა</w:t>
      </w:r>
      <w:r w:rsidRPr="00E026CC">
        <w:rPr>
          <w:rFonts w:ascii="Sylfaen" w:hAnsi="Sylfaen"/>
          <w:lang w:val="ka-GE"/>
        </w:rPr>
        <w:t xml:space="preserve"> მოსაზრება რუსეთის ევროპის საბჭოდან გარიცხვის შესახებ. შესაბამისად, ევროპის საბჭომ რუსეთი გარიცხა ორგანიზაციიდან. აქედან გამომდინარე ასამბლეის </w:t>
      </w:r>
      <w:r w:rsidR="00686B62">
        <w:rPr>
          <w:rFonts w:ascii="Sylfaen" w:hAnsi="Sylfaen"/>
          <w:lang w:val="ka-GE"/>
        </w:rPr>
        <w:t xml:space="preserve">2022 </w:t>
      </w:r>
      <w:r w:rsidRPr="00E026CC">
        <w:rPr>
          <w:rFonts w:ascii="Sylfaen" w:hAnsi="Sylfaen"/>
          <w:lang w:val="ka-GE"/>
        </w:rPr>
        <w:t xml:space="preserve">წლის დღის </w:t>
      </w:r>
      <w:r w:rsidR="00CC7871" w:rsidRPr="00E026CC">
        <w:rPr>
          <w:rFonts w:ascii="Sylfaen" w:hAnsi="Sylfaen"/>
          <w:lang w:val="ka-GE"/>
        </w:rPr>
        <w:t>წესრიგში მნიშნველოვანი ნაწილი დაეთმო</w:t>
      </w:r>
      <w:r w:rsidRPr="00E026CC">
        <w:rPr>
          <w:rFonts w:ascii="Sylfaen" w:hAnsi="Sylfaen"/>
          <w:lang w:val="ka-GE"/>
        </w:rPr>
        <w:t xml:space="preserve"> რუსეთის ფედერაციის აგრესიას უკრაინის წინააღმდეგ. აღსანიშნავია, რომ საქართველოს დელეგაცია, სხვა ქვეყნებთან ერთად, მხარს უჭერდა რუსეთის ფედერაციის ქმედებების დამგმობ დოკუმენტებს. </w:t>
      </w:r>
    </w:p>
    <w:p w14:paraId="5F043CE2" w14:textId="3FE021EA" w:rsidR="00615A20" w:rsidRPr="00E026CC" w:rsidRDefault="00615A20" w:rsidP="00615A20">
      <w:pPr>
        <w:spacing w:before="120" w:after="120"/>
        <w:jc w:val="both"/>
        <w:rPr>
          <w:rFonts w:ascii="Sylfaen" w:hAnsi="Sylfaen"/>
          <w:lang w:val="ka-GE"/>
        </w:rPr>
      </w:pPr>
      <w:r w:rsidRPr="00E026CC">
        <w:rPr>
          <w:rFonts w:ascii="Sylfaen" w:hAnsi="Sylfaen"/>
          <w:lang w:val="ka-GE"/>
        </w:rPr>
        <w:t>2022 წლის საპარლამენტო ასამბლეის სესიის მეორე ნაწილზე,</w:t>
      </w:r>
      <w:r w:rsidR="00D20095" w:rsidRPr="00E026CC">
        <w:rPr>
          <w:rFonts w:ascii="Sylfaen" w:hAnsi="Sylfaen"/>
          <w:lang w:val="ka-GE"/>
        </w:rPr>
        <w:t xml:space="preserve"> </w:t>
      </w:r>
      <w:r w:rsidR="00CC7871" w:rsidRPr="00E026CC">
        <w:rPr>
          <w:rFonts w:ascii="Sylfaen" w:hAnsi="Sylfaen"/>
          <w:lang w:val="ka-GE"/>
        </w:rPr>
        <w:t>ასამბლეამ</w:t>
      </w:r>
      <w:r w:rsidRPr="00E026CC">
        <w:rPr>
          <w:rFonts w:ascii="Sylfaen" w:hAnsi="Sylfaen"/>
          <w:lang w:val="ka-GE"/>
        </w:rPr>
        <w:t xml:space="preserve"> საქართველოსთვის მნიშვნელოვანი რეზოლუცია „</w:t>
      </w:r>
      <w:r w:rsidRPr="00E026CC">
        <w:rPr>
          <w:rFonts w:ascii="Sylfaen" w:hAnsi="Sylfaen" w:cs="Sylfaen"/>
          <w:lang w:val="ka-GE"/>
        </w:rPr>
        <w:t>საქართველოს მიერ ნაკისრი ვალდებულებების“ შესახებ დაამტკიცა. მონიტორინგის კომიტეტის მიერ შემუშავებული რეზოლუციის ტექსტი აღნიშნავს საქართველოში მიღწეულ უწვეტ და მნიშნველოვან პროგრესს ევროპის საბჭოს ყველა პრიორიტეტულ</w:t>
      </w:r>
      <w:r w:rsidR="00C075B9" w:rsidRPr="00E026CC">
        <w:rPr>
          <w:rFonts w:ascii="Sylfaen" w:hAnsi="Sylfaen" w:cs="Sylfaen"/>
          <w:lang w:val="ka-GE"/>
        </w:rPr>
        <w:t>ი</w:t>
      </w:r>
      <w:r w:rsidRPr="00E026CC">
        <w:rPr>
          <w:rFonts w:ascii="Sylfaen" w:hAnsi="Sylfaen" w:cs="Sylfaen"/>
          <w:lang w:val="ka-GE"/>
        </w:rPr>
        <w:t xml:space="preserve"> </w:t>
      </w:r>
      <w:r w:rsidR="00C075B9" w:rsidRPr="00E026CC">
        <w:rPr>
          <w:rFonts w:ascii="Sylfaen" w:hAnsi="Sylfaen" w:cs="Sylfaen"/>
          <w:lang w:val="ka-GE"/>
        </w:rPr>
        <w:t>მიმართულებით.</w:t>
      </w:r>
      <w:r w:rsidRPr="00E026CC">
        <w:rPr>
          <w:rFonts w:ascii="Sylfaen" w:hAnsi="Sylfaen" w:cs="Sylfaen"/>
          <w:lang w:val="ka-GE"/>
        </w:rPr>
        <w:t xml:space="preserve">  </w:t>
      </w:r>
    </w:p>
    <w:p w14:paraId="3CAD2B48" w14:textId="4DB12B5F" w:rsidR="005C6325" w:rsidRPr="00E026CC" w:rsidRDefault="005C6325" w:rsidP="005C6325">
      <w:pPr>
        <w:spacing w:before="120" w:after="120"/>
        <w:jc w:val="both"/>
        <w:rPr>
          <w:rFonts w:ascii="Sylfaen" w:hAnsi="Sylfaen"/>
          <w:lang w:val="ka-GE"/>
        </w:rPr>
      </w:pPr>
      <w:r w:rsidRPr="00E026CC">
        <w:rPr>
          <w:rFonts w:ascii="Sylfaen" w:hAnsi="Sylfaen"/>
          <w:lang w:val="ka-GE"/>
        </w:rPr>
        <w:t>აღსანიშნავია,</w:t>
      </w:r>
      <w:r w:rsidR="00615A20" w:rsidRPr="00E026CC">
        <w:rPr>
          <w:rFonts w:ascii="Sylfaen" w:hAnsi="Sylfaen"/>
          <w:lang w:val="ka-GE"/>
        </w:rPr>
        <w:t xml:space="preserve"> რომ</w:t>
      </w:r>
      <w:r w:rsidRPr="00E026CC">
        <w:rPr>
          <w:rFonts w:ascii="Sylfaen" w:hAnsi="Sylfaen"/>
          <w:lang w:val="ka-GE"/>
        </w:rPr>
        <w:t xml:space="preserve"> კულტურის კომიტეტის მედიისა და საინფორმაციო საზოგადოების ქვეკომიტეტის წევრებმა საქართველოს დელეგაციის, წევრი </w:t>
      </w:r>
      <w:r w:rsidRPr="00E026CC">
        <w:rPr>
          <w:rFonts w:ascii="Sylfaen" w:hAnsi="Sylfaen"/>
          <w:b/>
          <w:lang w:val="ka-GE"/>
        </w:rPr>
        <w:t>თამარ ტალიაშვილი</w:t>
      </w:r>
      <w:r w:rsidRPr="00E026CC">
        <w:rPr>
          <w:rFonts w:ascii="Sylfaen" w:hAnsi="Sylfaen"/>
          <w:lang w:val="ka-GE"/>
        </w:rPr>
        <w:t xml:space="preserve"> აირჩიეს ქვეკომიტეტის თავჯდომარედ. </w:t>
      </w:r>
      <w:r w:rsidR="00615A20" w:rsidRPr="00E026CC">
        <w:rPr>
          <w:rFonts w:ascii="Sylfaen" w:hAnsi="Sylfaen"/>
          <w:lang w:val="ka-GE"/>
        </w:rPr>
        <w:t xml:space="preserve">ასევე, 2022 წლის რეიკიავიკის მუდმივმოქმედ კომიტეტზე, </w:t>
      </w:r>
      <w:r w:rsidR="006240D7" w:rsidRPr="00E026CC">
        <w:rPr>
          <w:rFonts w:ascii="Sylfaen" w:hAnsi="Sylfaen"/>
          <w:lang w:val="ka-GE"/>
        </w:rPr>
        <w:t>განხილული იქნა</w:t>
      </w:r>
      <w:r w:rsidR="00615A20" w:rsidRPr="00E026CC">
        <w:rPr>
          <w:rFonts w:ascii="Sylfaen" w:hAnsi="Sylfaen"/>
          <w:lang w:val="ka-GE"/>
        </w:rPr>
        <w:t xml:space="preserve"> და დამტკიცდა რეზოლუცია და რეკომენდაცია</w:t>
      </w:r>
      <w:r w:rsidR="006240D7" w:rsidRPr="00E026CC">
        <w:rPr>
          <w:rFonts w:ascii="Sylfaen" w:hAnsi="Sylfaen"/>
          <w:lang w:val="ka-GE"/>
        </w:rPr>
        <w:t xml:space="preserve"> </w:t>
      </w:r>
      <w:r w:rsidR="006240D7" w:rsidRPr="00E026CC">
        <w:rPr>
          <w:rFonts w:ascii="Sylfaen" w:hAnsi="Sylfaen"/>
          <w:bCs/>
          <w:lang w:val="ka-GE"/>
        </w:rPr>
        <w:t>“კოვიდ 19-ის გავლენა ევროპის ციხეებში პატიმრებზე”</w:t>
      </w:r>
      <w:r w:rsidR="00615A20" w:rsidRPr="00E026CC">
        <w:rPr>
          <w:rFonts w:ascii="Sylfaen" w:hAnsi="Sylfaen"/>
          <w:lang w:val="ka-GE"/>
        </w:rPr>
        <w:t xml:space="preserve">, რომლის ანგარიში და </w:t>
      </w:r>
      <w:r w:rsidR="00F61EEC" w:rsidRPr="00E026CC">
        <w:rPr>
          <w:rFonts w:ascii="Sylfaen" w:hAnsi="Sylfaen"/>
          <w:lang w:val="ka-GE"/>
        </w:rPr>
        <w:t xml:space="preserve">პროექტი </w:t>
      </w:r>
      <w:r w:rsidR="00615A20" w:rsidRPr="00E026CC">
        <w:rPr>
          <w:rFonts w:ascii="Sylfaen" w:hAnsi="Sylfaen"/>
          <w:b/>
          <w:lang w:val="ka-GE"/>
        </w:rPr>
        <w:t>გივი მიქანაძის</w:t>
      </w:r>
      <w:r w:rsidR="00615A20" w:rsidRPr="00E026CC">
        <w:rPr>
          <w:rFonts w:ascii="Sylfaen" w:hAnsi="Sylfaen"/>
          <w:lang w:val="ka-GE"/>
        </w:rPr>
        <w:t xml:space="preserve"> ავტორობით შემუშავდა.</w:t>
      </w:r>
    </w:p>
    <w:p w14:paraId="38B65B8A" w14:textId="7573C590" w:rsidR="00C56F7E" w:rsidRPr="00E026CC" w:rsidRDefault="00C56F7E" w:rsidP="00C56F7E">
      <w:pPr>
        <w:spacing w:before="120" w:after="120" w:line="240" w:lineRule="auto"/>
        <w:jc w:val="both"/>
        <w:rPr>
          <w:rFonts w:ascii="Sylfaen" w:hAnsi="Sylfaen"/>
          <w:bCs/>
          <w:lang w:val="ka-GE"/>
        </w:rPr>
      </w:pPr>
      <w:r w:rsidRPr="00E026CC">
        <w:rPr>
          <w:rFonts w:ascii="Sylfaen" w:hAnsi="Sylfaen"/>
          <w:bCs/>
          <w:lang w:val="ka-GE"/>
        </w:rPr>
        <w:t>2022 წლის განმავლობაში საქართველოს დელეგაციის წევრებმა</w:t>
      </w:r>
      <w:r w:rsidR="004F3FC6" w:rsidRPr="00E026CC">
        <w:rPr>
          <w:rFonts w:ascii="Sylfaen" w:hAnsi="Sylfaen"/>
          <w:bCs/>
          <w:lang w:val="ka-GE"/>
        </w:rPr>
        <w:t xml:space="preserve">, კომიტეტის შეხვედრებზე დასასწრებად </w:t>
      </w:r>
      <w:r w:rsidRPr="00E026CC">
        <w:rPr>
          <w:rFonts w:ascii="Sylfaen" w:hAnsi="Sylfaen"/>
          <w:bCs/>
          <w:lang w:val="ka-GE"/>
        </w:rPr>
        <w:t>განახორციელეს 18 გასვლითი ვიზიტი და ჯამში მონაწალეობა მიიღეს 34 კომიტეტის</w:t>
      </w:r>
      <w:r w:rsidR="00F84F5E" w:rsidRPr="00E026CC">
        <w:rPr>
          <w:rFonts w:ascii="Sylfaen" w:hAnsi="Sylfaen"/>
          <w:bCs/>
          <w:lang w:val="ka-GE"/>
        </w:rPr>
        <w:t xml:space="preserve"> სხდომის</w:t>
      </w:r>
      <w:r w:rsidRPr="00E026CC">
        <w:rPr>
          <w:rFonts w:ascii="Sylfaen" w:hAnsi="Sylfaen"/>
          <w:bCs/>
          <w:lang w:val="ka-GE"/>
        </w:rPr>
        <w:t xml:space="preserve"> მუშაობაში. საანგარიშო პერიოდში, არ განხორციელებულა ევროპის საბჭოს საპარლამენტო ასამბლეის წარმომადგენლების ვიზიტები საქართველოში. </w:t>
      </w:r>
    </w:p>
    <w:p w14:paraId="6EF329BE" w14:textId="77777777" w:rsidR="009100DF" w:rsidRPr="00E026CC" w:rsidRDefault="009100DF" w:rsidP="00AA63D1">
      <w:pPr>
        <w:spacing w:after="0"/>
        <w:jc w:val="center"/>
        <w:rPr>
          <w:rFonts w:ascii="Sylfaen" w:hAnsi="Sylfaen"/>
          <w:b/>
          <w:sz w:val="24"/>
          <w:lang w:val="ka-GE"/>
        </w:rPr>
      </w:pPr>
      <w:r w:rsidRPr="00E026CC">
        <w:rPr>
          <w:rFonts w:ascii="Sylfaen" w:hAnsi="Sylfaen"/>
          <w:b/>
          <w:sz w:val="24"/>
          <w:lang w:val="ka-GE"/>
        </w:rPr>
        <w:lastRenderedPageBreak/>
        <w:t xml:space="preserve">საპარლამენტო ასამბლეის </w:t>
      </w:r>
      <w:r w:rsidR="00E6648F" w:rsidRPr="00E026CC">
        <w:rPr>
          <w:rFonts w:ascii="Sylfaen" w:hAnsi="Sylfaen"/>
          <w:b/>
          <w:sz w:val="24"/>
          <w:lang w:val="ka-GE"/>
        </w:rPr>
        <w:t>სესიების მიმოხილვა</w:t>
      </w:r>
    </w:p>
    <w:p w14:paraId="658B0EF8" w14:textId="77777777" w:rsidR="00AA63D1" w:rsidRPr="00E026CC" w:rsidRDefault="00AA63D1" w:rsidP="00AA63D1">
      <w:pPr>
        <w:spacing w:after="0"/>
        <w:jc w:val="center"/>
        <w:rPr>
          <w:rFonts w:ascii="Sylfaen" w:hAnsi="Sylfaen"/>
          <w:b/>
          <w:sz w:val="24"/>
          <w:lang w:val="ka-GE"/>
        </w:rPr>
      </w:pPr>
    </w:p>
    <w:p w14:paraId="13C32947" w14:textId="437E72F5" w:rsidR="003569F3" w:rsidRPr="00E026CC" w:rsidRDefault="00DA1591" w:rsidP="00AA63D1">
      <w:pPr>
        <w:spacing w:after="0"/>
        <w:jc w:val="both"/>
        <w:rPr>
          <w:rFonts w:ascii="Sylfaen" w:hAnsi="Sylfaen"/>
          <w:b/>
          <w:lang w:val="ka-GE"/>
        </w:rPr>
      </w:pPr>
      <w:r w:rsidRPr="00E026CC">
        <w:rPr>
          <w:rFonts w:ascii="Sylfaen" w:hAnsi="Sylfaen"/>
          <w:b/>
          <w:lang w:val="ka-GE"/>
        </w:rPr>
        <w:t xml:space="preserve">საპარლამენტო ასამბლეის სესიის პირველი ნაწილი, </w:t>
      </w:r>
      <w:bookmarkStart w:id="1" w:name="_Hlk94802266"/>
      <w:r w:rsidRPr="00E026CC">
        <w:rPr>
          <w:rFonts w:ascii="Sylfaen" w:hAnsi="Sylfaen"/>
          <w:b/>
          <w:lang w:val="ka-GE"/>
        </w:rPr>
        <w:t>ზამთრის სესია</w:t>
      </w:r>
      <w:r w:rsidR="0056482D" w:rsidRPr="00E026CC">
        <w:rPr>
          <w:rFonts w:ascii="Sylfaen" w:hAnsi="Sylfaen"/>
          <w:b/>
          <w:lang w:val="ka-GE"/>
        </w:rPr>
        <w:t xml:space="preserve"> (</w:t>
      </w:r>
      <w:r w:rsidR="006243BC" w:rsidRPr="00E026CC">
        <w:rPr>
          <w:rFonts w:ascii="Sylfaen" w:hAnsi="Sylfaen"/>
          <w:b/>
          <w:lang w:val="ka-GE"/>
        </w:rPr>
        <w:t>2</w:t>
      </w:r>
      <w:r w:rsidR="00014673" w:rsidRPr="00E026CC">
        <w:rPr>
          <w:rFonts w:ascii="Sylfaen" w:hAnsi="Sylfaen"/>
          <w:b/>
          <w:lang w:val="ka-GE"/>
        </w:rPr>
        <w:t>4</w:t>
      </w:r>
      <w:r w:rsidR="006243BC" w:rsidRPr="00E026CC">
        <w:rPr>
          <w:rFonts w:ascii="Sylfaen" w:hAnsi="Sylfaen"/>
          <w:b/>
          <w:lang w:val="ka-GE"/>
        </w:rPr>
        <w:t xml:space="preserve">-28 იანვარი, </w:t>
      </w:r>
      <w:r w:rsidR="001F0C80" w:rsidRPr="00E026CC">
        <w:rPr>
          <w:rFonts w:ascii="Sylfaen" w:hAnsi="Sylfaen"/>
          <w:b/>
          <w:lang w:val="ka-GE"/>
        </w:rPr>
        <w:t>სტრასბურგი</w:t>
      </w:r>
      <w:r w:rsidR="001539A4" w:rsidRPr="00E026CC">
        <w:rPr>
          <w:rFonts w:ascii="Sylfaen" w:hAnsi="Sylfaen"/>
          <w:b/>
          <w:lang w:val="ka-GE"/>
        </w:rPr>
        <w:t>,</w:t>
      </w:r>
      <w:r w:rsidRPr="00E026CC">
        <w:rPr>
          <w:rFonts w:ascii="Sylfaen" w:hAnsi="Sylfaen"/>
          <w:b/>
          <w:lang w:val="ka-GE"/>
        </w:rPr>
        <w:t xml:space="preserve"> საფრანგეთი</w:t>
      </w:r>
      <w:r w:rsidR="0056482D" w:rsidRPr="00E026CC">
        <w:rPr>
          <w:rFonts w:ascii="Sylfaen" w:hAnsi="Sylfaen"/>
          <w:b/>
          <w:lang w:val="ka-GE"/>
        </w:rPr>
        <w:t>)</w:t>
      </w:r>
      <w:r w:rsidR="001539A4" w:rsidRPr="00E026CC">
        <w:rPr>
          <w:rFonts w:ascii="Sylfaen" w:hAnsi="Sylfaen"/>
          <w:b/>
          <w:lang w:val="ka-GE"/>
        </w:rPr>
        <w:t xml:space="preserve"> </w:t>
      </w:r>
    </w:p>
    <w:p w14:paraId="58C1E585" w14:textId="2689DA9B" w:rsidR="00F0521D" w:rsidRPr="00E026CC" w:rsidRDefault="00E6648F" w:rsidP="00AA63D1">
      <w:pPr>
        <w:tabs>
          <w:tab w:val="center" w:pos="4514"/>
          <w:tab w:val="left" w:pos="5910"/>
        </w:tabs>
        <w:spacing w:before="120" w:after="120" w:line="240" w:lineRule="auto"/>
        <w:jc w:val="both"/>
        <w:rPr>
          <w:rFonts w:ascii="Sylfaen" w:hAnsi="Sylfaen"/>
          <w:lang w:val="ka-GE"/>
        </w:rPr>
      </w:pPr>
      <w:r w:rsidRPr="00E026CC">
        <w:rPr>
          <w:rFonts w:ascii="Sylfaen" w:hAnsi="Sylfaen"/>
          <w:bCs/>
          <w:lang w:val="ka-GE"/>
        </w:rPr>
        <w:t>სესიაზე</w:t>
      </w:r>
      <w:r w:rsidR="00BB66FA" w:rsidRPr="00E026CC">
        <w:rPr>
          <w:rFonts w:ascii="Sylfaen" w:hAnsi="Sylfaen"/>
          <w:bCs/>
          <w:lang w:val="ka-GE"/>
        </w:rPr>
        <w:t xml:space="preserve"> </w:t>
      </w:r>
      <w:r w:rsidR="00DA1591" w:rsidRPr="00E026CC">
        <w:rPr>
          <w:rFonts w:ascii="Sylfaen" w:hAnsi="Sylfaen"/>
          <w:bCs/>
          <w:lang w:val="ka-GE"/>
        </w:rPr>
        <w:t xml:space="preserve">მონაწილეობა მიიღეს </w:t>
      </w:r>
      <w:r w:rsidR="00503381" w:rsidRPr="00E026CC">
        <w:rPr>
          <w:rFonts w:ascii="Sylfaen" w:hAnsi="Sylfaen"/>
          <w:bCs/>
          <w:lang w:val="ka-GE"/>
        </w:rPr>
        <w:t xml:space="preserve">ირაკლი ჩიქოვანმა </w:t>
      </w:r>
      <w:r w:rsidR="00BB66FA" w:rsidRPr="00E026CC">
        <w:rPr>
          <w:rFonts w:ascii="Sylfaen" w:hAnsi="Sylfaen"/>
          <w:lang w:val="ka-GE"/>
        </w:rPr>
        <w:t>(</w:t>
      </w:r>
      <w:r w:rsidR="00F0521D" w:rsidRPr="00E026CC">
        <w:rPr>
          <w:rFonts w:ascii="Sylfaen" w:hAnsi="Sylfaen"/>
          <w:lang w:val="ka-GE"/>
        </w:rPr>
        <w:t>დელეგაციის ხელმძღვანელი</w:t>
      </w:r>
      <w:r w:rsidR="00262BD8" w:rsidRPr="00E026CC">
        <w:rPr>
          <w:rFonts w:ascii="Sylfaen" w:hAnsi="Sylfaen"/>
          <w:lang w:val="ka-GE"/>
        </w:rPr>
        <w:t>) და ლევან იოსელიანმა.</w:t>
      </w:r>
    </w:p>
    <w:bookmarkEnd w:id="1"/>
    <w:p w14:paraId="2A5CBE9C" w14:textId="4B6BED40" w:rsidR="00573F24" w:rsidRPr="00E026CC" w:rsidRDefault="00573F24" w:rsidP="00AA63D1">
      <w:pPr>
        <w:tabs>
          <w:tab w:val="center" w:pos="4514"/>
          <w:tab w:val="left" w:pos="5910"/>
        </w:tabs>
        <w:spacing w:before="120" w:after="120" w:line="240" w:lineRule="auto"/>
        <w:jc w:val="both"/>
        <w:rPr>
          <w:rFonts w:ascii="Sylfaen" w:hAnsi="Sylfaen"/>
          <w:lang w:val="ka-GE"/>
        </w:rPr>
      </w:pPr>
      <w:r w:rsidRPr="00E026CC">
        <w:rPr>
          <w:rFonts w:ascii="Sylfaen" w:hAnsi="Sylfaen" w:cs="Sylfaen"/>
          <w:lang w:val="ka-GE"/>
        </w:rPr>
        <w:t xml:space="preserve">პოლიტიკურ ჯგუფებს შორის არსებული ჯენტლმენური შეთანხმების თანახმად, ასამბლეის </w:t>
      </w:r>
      <w:r w:rsidR="00F70086" w:rsidRPr="00E026CC">
        <w:rPr>
          <w:rFonts w:ascii="Sylfaen" w:hAnsi="Sylfaen" w:cs="Sylfaen"/>
          <w:lang w:val="ka-GE"/>
        </w:rPr>
        <w:t>პრეზიდენტობის</w:t>
      </w:r>
      <w:r w:rsidRPr="00E026CC">
        <w:rPr>
          <w:rFonts w:ascii="Sylfaen" w:hAnsi="Sylfaen" w:cs="Sylfaen"/>
          <w:lang w:val="ka-GE"/>
        </w:rPr>
        <w:t xml:space="preserve"> </w:t>
      </w:r>
      <w:r w:rsidR="00F70086" w:rsidRPr="00E026CC">
        <w:rPr>
          <w:rFonts w:ascii="Sylfaen" w:hAnsi="Sylfaen" w:cs="Sylfaen"/>
          <w:lang w:val="ka-GE"/>
        </w:rPr>
        <w:t>კანდიდატებს</w:t>
      </w:r>
      <w:r w:rsidRPr="00E026CC">
        <w:rPr>
          <w:rFonts w:ascii="Sylfaen" w:hAnsi="Sylfaen" w:cs="Sylfaen"/>
          <w:lang w:val="ka-GE"/>
        </w:rPr>
        <w:t xml:space="preserve"> პოლიტიკური ჯგუფები როტაციის პრინციპით </w:t>
      </w:r>
      <w:r w:rsidR="00CF7671" w:rsidRPr="00E026CC">
        <w:rPr>
          <w:rFonts w:ascii="Sylfaen" w:hAnsi="Sylfaen" w:cs="Sylfaen"/>
          <w:lang w:val="ka-GE"/>
        </w:rPr>
        <w:t>ასახელე</w:t>
      </w:r>
      <w:r w:rsidR="00F70086" w:rsidRPr="00E026CC">
        <w:rPr>
          <w:rFonts w:ascii="Sylfaen" w:hAnsi="Sylfaen" w:cs="Sylfaen"/>
          <w:lang w:val="ka-GE"/>
        </w:rPr>
        <w:t>ბენ</w:t>
      </w:r>
      <w:r w:rsidR="00CF7671" w:rsidRPr="00E026CC">
        <w:rPr>
          <w:rFonts w:ascii="Sylfaen" w:hAnsi="Sylfaen" w:cs="Sylfaen"/>
          <w:lang w:val="ka-GE"/>
        </w:rPr>
        <w:t xml:space="preserve">. 2022 წელს, როტაციის პრინციპით, </w:t>
      </w:r>
      <w:r w:rsidR="00F70086" w:rsidRPr="00E026CC">
        <w:rPr>
          <w:rFonts w:ascii="Sylfaen" w:hAnsi="Sylfaen" w:cs="Sylfaen"/>
          <w:lang w:val="ka-GE"/>
        </w:rPr>
        <w:t>კანდიდატად</w:t>
      </w:r>
      <w:r w:rsidR="00CF7671" w:rsidRPr="00E026CC">
        <w:rPr>
          <w:rFonts w:ascii="Sylfaen" w:hAnsi="Sylfaen" w:cs="Sylfaen"/>
          <w:lang w:val="ka-GE"/>
        </w:rPr>
        <w:t xml:space="preserve"> დასახელდა </w:t>
      </w:r>
      <w:r w:rsidR="00CF7671" w:rsidRPr="00E026CC">
        <w:rPr>
          <w:rFonts w:ascii="Sylfaen" w:hAnsi="Sylfaen"/>
          <w:lang w:val="ka-GE"/>
        </w:rPr>
        <w:t xml:space="preserve">გაერთიანებული ევროპელი მემარცხენეების (EUL) ხელმძღვანელი, </w:t>
      </w:r>
      <w:r w:rsidR="00CF7671" w:rsidRPr="00E026CC">
        <w:rPr>
          <w:rFonts w:ascii="Sylfaen" w:hAnsi="Sylfaen"/>
          <w:b/>
          <w:lang w:val="ka-GE"/>
        </w:rPr>
        <w:t xml:space="preserve">ტინი კოქსი. </w:t>
      </w:r>
      <w:r w:rsidR="00CF7671" w:rsidRPr="00E026CC">
        <w:rPr>
          <w:rFonts w:ascii="Sylfaen" w:hAnsi="Sylfaen" w:cs="Sylfaen"/>
          <w:lang w:val="ka-GE"/>
        </w:rPr>
        <w:t xml:space="preserve">აღსანიშნავია, რომ იანვრის სესიამდე პოლიტიკურ ჯგუფებს შორის არსებული ჯენტლმენური შეთანხმების საწინააღმდეგოდ </w:t>
      </w:r>
      <w:r w:rsidR="00DA150B" w:rsidRPr="00E026CC">
        <w:rPr>
          <w:rFonts w:ascii="Sylfaen" w:hAnsi="Sylfaen" w:cs="Sylfaen"/>
          <w:lang w:val="ka-GE"/>
        </w:rPr>
        <w:t xml:space="preserve">კანდიდატურა </w:t>
      </w:r>
      <w:r w:rsidR="00CF7671" w:rsidRPr="00E026CC">
        <w:rPr>
          <w:rFonts w:ascii="Sylfaen" w:hAnsi="Sylfaen" w:cs="Sylfaen"/>
          <w:lang w:val="ka-GE"/>
        </w:rPr>
        <w:t xml:space="preserve">წამოაყენა  უკრაინის დელეგაციის ხელმძღვანელმა </w:t>
      </w:r>
      <w:r w:rsidR="00CF7671" w:rsidRPr="00E026CC">
        <w:rPr>
          <w:rFonts w:ascii="Sylfaen" w:hAnsi="Sylfaen"/>
          <w:b/>
          <w:lang w:val="ka-GE"/>
        </w:rPr>
        <w:t xml:space="preserve">მარია მეზენცევამ </w:t>
      </w:r>
      <w:r w:rsidR="00CF7671" w:rsidRPr="00E026CC">
        <w:rPr>
          <w:rFonts w:ascii="Sylfaen" w:hAnsi="Sylfaen"/>
          <w:lang w:val="ka-GE"/>
        </w:rPr>
        <w:t>(</w:t>
      </w:r>
      <w:r w:rsidR="00CF7671" w:rsidRPr="00E026CC">
        <w:rPr>
          <w:rFonts w:ascii="Sylfaen" w:hAnsi="Sylfaen"/>
        </w:rPr>
        <w:t>EPP/CD)</w:t>
      </w:r>
      <w:r w:rsidR="00CF7671" w:rsidRPr="00E026CC">
        <w:rPr>
          <w:rFonts w:ascii="Sylfaen" w:hAnsi="Sylfaen"/>
          <w:lang w:val="ka-GE"/>
        </w:rPr>
        <w:t xml:space="preserve">. </w:t>
      </w:r>
      <w:r w:rsidR="00BD7DF6" w:rsidRPr="00E026CC">
        <w:rPr>
          <w:rFonts w:ascii="Sylfaen" w:hAnsi="Sylfaen"/>
          <w:lang w:val="ka-GE"/>
        </w:rPr>
        <w:t xml:space="preserve">ასამბლეის წევრებმა </w:t>
      </w:r>
      <w:r w:rsidR="00262BD8" w:rsidRPr="00E026CC">
        <w:rPr>
          <w:rFonts w:ascii="Sylfaen" w:hAnsi="Sylfaen"/>
          <w:lang w:val="ka-GE"/>
        </w:rPr>
        <w:t xml:space="preserve">ევროპის საბჭოს საპარლამენტო ასამბლეის ახალ </w:t>
      </w:r>
      <w:r w:rsidR="00CF7671" w:rsidRPr="00E026CC">
        <w:rPr>
          <w:rFonts w:ascii="Sylfaen" w:hAnsi="Sylfaen"/>
          <w:lang w:val="ka-GE"/>
        </w:rPr>
        <w:t>პრეზიდენტად</w:t>
      </w:r>
      <w:r w:rsidR="00262BD8" w:rsidRPr="00E026CC">
        <w:rPr>
          <w:rFonts w:ascii="Sylfaen" w:hAnsi="Sylfaen"/>
          <w:lang w:val="ka-GE"/>
        </w:rPr>
        <w:t xml:space="preserve"> გაერთიანებული ევროპელი მემარცხენეების (EUL) ხელმძღვანელი</w:t>
      </w:r>
      <w:r w:rsidR="00E6648F" w:rsidRPr="00E026CC">
        <w:rPr>
          <w:rFonts w:ascii="Sylfaen" w:hAnsi="Sylfaen"/>
          <w:lang w:val="ka-GE"/>
        </w:rPr>
        <w:t>,</w:t>
      </w:r>
      <w:r w:rsidR="00262BD8" w:rsidRPr="00E026CC">
        <w:rPr>
          <w:rFonts w:ascii="Sylfaen" w:hAnsi="Sylfaen"/>
          <w:lang w:val="ka-GE"/>
        </w:rPr>
        <w:t xml:space="preserve"> </w:t>
      </w:r>
      <w:r w:rsidR="00262BD8" w:rsidRPr="00E026CC">
        <w:rPr>
          <w:rFonts w:ascii="Sylfaen" w:hAnsi="Sylfaen"/>
          <w:b/>
          <w:lang w:val="ka-GE"/>
        </w:rPr>
        <w:t>ტინი კოქსი</w:t>
      </w:r>
      <w:r w:rsidR="00CF7671" w:rsidRPr="00E026CC">
        <w:rPr>
          <w:rFonts w:ascii="Sylfaen" w:hAnsi="Sylfaen"/>
          <w:b/>
          <w:lang w:val="ka-GE"/>
        </w:rPr>
        <w:t xml:space="preserve"> </w:t>
      </w:r>
      <w:r w:rsidR="00CF7671" w:rsidRPr="00E026CC">
        <w:rPr>
          <w:rFonts w:ascii="Sylfaen" w:hAnsi="Sylfaen"/>
          <w:lang w:val="ka-GE"/>
        </w:rPr>
        <w:t>აირჩია</w:t>
      </w:r>
      <w:r w:rsidR="00262BD8" w:rsidRPr="00E026CC">
        <w:rPr>
          <w:rFonts w:ascii="Sylfaen" w:hAnsi="Sylfaen"/>
          <w:b/>
          <w:lang w:val="ka-GE"/>
        </w:rPr>
        <w:t>.</w:t>
      </w:r>
      <w:r w:rsidR="00262BD8" w:rsidRPr="00E026CC">
        <w:rPr>
          <w:rFonts w:ascii="Sylfaen" w:hAnsi="Sylfaen"/>
          <w:lang w:val="ka-GE"/>
        </w:rPr>
        <w:t xml:space="preserve"> </w:t>
      </w:r>
    </w:p>
    <w:p w14:paraId="410B525B" w14:textId="77777777" w:rsidR="003E3B1B" w:rsidRPr="00E026CC" w:rsidRDefault="00262BD8" w:rsidP="00AA63D1">
      <w:p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ასევე დამტკიცდა ვიცე-პრეზიდენტების და </w:t>
      </w:r>
      <w:r w:rsidR="00E6648F" w:rsidRPr="00E026CC">
        <w:rPr>
          <w:rFonts w:ascii="Sylfaen" w:hAnsi="Sylfaen"/>
          <w:lang w:val="ka-GE"/>
        </w:rPr>
        <w:t>ეროვნული დელეგაციების</w:t>
      </w:r>
      <w:r w:rsidRPr="00E026CC">
        <w:rPr>
          <w:rFonts w:ascii="Sylfaen" w:hAnsi="Sylfaen"/>
          <w:lang w:val="ka-GE"/>
        </w:rPr>
        <w:t xml:space="preserve"> </w:t>
      </w:r>
      <w:r w:rsidR="00E6648F" w:rsidRPr="00E026CC">
        <w:rPr>
          <w:rFonts w:ascii="Sylfaen" w:hAnsi="Sylfaen"/>
          <w:lang w:val="ka-GE"/>
        </w:rPr>
        <w:t>წევრთა</w:t>
      </w:r>
      <w:r w:rsidRPr="00E026CC">
        <w:rPr>
          <w:rFonts w:ascii="Sylfaen" w:hAnsi="Sylfaen"/>
          <w:lang w:val="ka-GE"/>
        </w:rPr>
        <w:t xml:space="preserve"> სია. </w:t>
      </w:r>
    </w:p>
    <w:p w14:paraId="3B094288" w14:textId="355E0CFE" w:rsidR="003E3B1B" w:rsidRPr="00E026CC" w:rsidRDefault="003E3B1B" w:rsidP="003E3B1B">
      <w:p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საქართველოს დელეგაციის წევრებმა, სხვა ქვეყნის დეპუტატებთან ერთად, </w:t>
      </w:r>
      <w:r w:rsidR="00E5010B" w:rsidRPr="00E026CC">
        <w:rPr>
          <w:rFonts w:ascii="Sylfaen" w:hAnsi="Sylfaen"/>
          <w:lang w:val="ka-GE"/>
        </w:rPr>
        <w:t>მხარი დაუჭირეს</w:t>
      </w:r>
      <w:r w:rsidRPr="00E026CC">
        <w:rPr>
          <w:rFonts w:ascii="Sylfaen" w:hAnsi="Sylfaen"/>
          <w:lang w:val="ka-GE"/>
        </w:rPr>
        <w:t xml:space="preserve"> რუსეთის ფედერაციის დელეგაციის უფლებამოსილებ</w:t>
      </w:r>
      <w:r w:rsidR="009B312D" w:rsidRPr="00E026CC">
        <w:rPr>
          <w:rFonts w:ascii="Sylfaen" w:hAnsi="Sylfaen"/>
          <w:lang w:val="ka-GE"/>
        </w:rPr>
        <w:t>ებ</w:t>
      </w:r>
      <w:r w:rsidRPr="00E026CC">
        <w:rPr>
          <w:rFonts w:ascii="Sylfaen" w:hAnsi="Sylfaen"/>
          <w:lang w:val="ka-GE"/>
        </w:rPr>
        <w:t>ის დამტკიცების წინააღმდეგ პროცედურის დაწყება</w:t>
      </w:r>
      <w:r w:rsidR="00E5010B" w:rsidRPr="00E026CC">
        <w:rPr>
          <w:rFonts w:ascii="Sylfaen" w:hAnsi="Sylfaen"/>
          <w:lang w:val="ka-GE"/>
        </w:rPr>
        <w:t>ს</w:t>
      </w:r>
      <w:r w:rsidRPr="00E026CC">
        <w:rPr>
          <w:rFonts w:ascii="Sylfaen" w:hAnsi="Sylfaen"/>
          <w:lang w:val="ka-GE"/>
        </w:rPr>
        <w:t>.</w:t>
      </w:r>
      <w:r w:rsidR="009B312D" w:rsidRPr="00E026CC">
        <w:rPr>
          <w:rFonts w:ascii="Sylfaen" w:hAnsi="Sylfaen"/>
          <w:lang w:val="ka-GE"/>
        </w:rPr>
        <w:t xml:space="preserve"> </w:t>
      </w:r>
      <w:r w:rsidRPr="00E026CC">
        <w:rPr>
          <w:rFonts w:ascii="Sylfaen" w:hAnsi="Sylfaen"/>
          <w:lang w:val="ka-GE"/>
        </w:rPr>
        <w:t>საკითხი ანგარიშის მოსამზადებლად გადაეცა მონიტორინგის კომიტეტს</w:t>
      </w:r>
      <w:r w:rsidR="009B312D" w:rsidRPr="00E026CC">
        <w:rPr>
          <w:rFonts w:ascii="Sylfaen" w:hAnsi="Sylfaen"/>
          <w:lang w:val="ka-GE"/>
        </w:rPr>
        <w:t xml:space="preserve"> </w:t>
      </w:r>
      <w:r w:rsidR="001F3B6A" w:rsidRPr="00E026CC">
        <w:rPr>
          <w:rFonts w:ascii="Sylfaen" w:hAnsi="Sylfaen"/>
          <w:lang w:val="ka-GE"/>
        </w:rPr>
        <w:t>და</w:t>
      </w:r>
      <w:r w:rsidR="009B312D" w:rsidRPr="00E026CC">
        <w:rPr>
          <w:rFonts w:ascii="Sylfaen" w:hAnsi="Sylfaen"/>
          <w:lang w:val="ka-GE"/>
        </w:rPr>
        <w:t xml:space="preserve"> მოგვიანებით</w:t>
      </w:r>
      <w:r w:rsidR="001F3B6A" w:rsidRPr="00E026CC">
        <w:rPr>
          <w:rFonts w:ascii="Sylfaen" w:hAnsi="Sylfaen"/>
          <w:lang w:val="ka-GE"/>
        </w:rPr>
        <w:t xml:space="preserve"> ასამბლეაზე</w:t>
      </w:r>
      <w:r w:rsidR="009B417F" w:rsidRPr="00E026CC">
        <w:rPr>
          <w:rFonts w:ascii="Sylfaen" w:hAnsi="Sylfaen"/>
          <w:lang w:val="ka-GE"/>
        </w:rPr>
        <w:t xml:space="preserve"> ამ საკითხს</w:t>
      </w:r>
      <w:r w:rsidR="001F3B6A" w:rsidRPr="00E026CC">
        <w:rPr>
          <w:rFonts w:ascii="Sylfaen" w:hAnsi="Sylfaen"/>
          <w:lang w:val="ka-GE"/>
        </w:rPr>
        <w:t xml:space="preserve"> კენჭი ეყარა. </w:t>
      </w:r>
      <w:r w:rsidRPr="00E026CC">
        <w:rPr>
          <w:rFonts w:ascii="Sylfaen" w:hAnsi="Sylfaen"/>
          <w:lang w:val="ka-GE"/>
        </w:rPr>
        <w:t xml:space="preserve">მხოლოდ ამის შემდეგ, რეზოლუციის საფუძველზე დამტკიცდა რუსეთის დელეგაციის შემადგენლობა. </w:t>
      </w:r>
    </w:p>
    <w:p w14:paraId="0CB99B8B" w14:textId="7121A0EF" w:rsidR="00EC1AA6" w:rsidRPr="00E026CC" w:rsidRDefault="001F3B6A" w:rsidP="00AA63D1">
      <w:pPr>
        <w:tabs>
          <w:tab w:val="center" w:pos="4514"/>
          <w:tab w:val="left" w:pos="5910"/>
        </w:tabs>
        <w:spacing w:before="120" w:after="120" w:line="240" w:lineRule="auto"/>
        <w:jc w:val="both"/>
        <w:rPr>
          <w:rFonts w:ascii="Sylfaen" w:hAnsi="Sylfaen" w:cs="Sylfaen"/>
          <w:lang w:val="ka-GE"/>
        </w:rPr>
      </w:pPr>
      <w:r w:rsidRPr="00E026CC">
        <w:rPr>
          <w:rFonts w:ascii="Sylfaen" w:hAnsi="Sylfaen"/>
          <w:lang w:val="ka-GE"/>
        </w:rPr>
        <w:t xml:space="preserve">აღსანიშნავია, რომ საქართველოს დელეგაციამ ასევე მხარი დაუჭირა </w:t>
      </w:r>
      <w:r w:rsidRPr="00E026CC">
        <w:rPr>
          <w:rFonts w:ascii="Sylfaen" w:hAnsi="Sylfaen" w:cs="Sylfaen"/>
          <w:lang w:val="ka-GE"/>
        </w:rPr>
        <w:t xml:space="preserve">რუსეთის ფედერაციის მიერ წარდგენილი ვიცე-პრეზიდენტობის კანდიდატის </w:t>
      </w:r>
      <w:r w:rsidRPr="00E026CC">
        <w:rPr>
          <w:rFonts w:ascii="Sylfaen" w:hAnsi="Sylfaen" w:cs="Sylfaen"/>
          <w:b/>
          <w:lang w:val="ka-GE"/>
        </w:rPr>
        <w:t>პიოტრ</w:t>
      </w:r>
      <w:r w:rsidRPr="00E026CC">
        <w:rPr>
          <w:rFonts w:ascii="Sylfaen" w:hAnsi="Sylfaen" w:cs="Sylfaen"/>
          <w:lang w:val="ka-GE"/>
        </w:rPr>
        <w:t xml:space="preserve"> </w:t>
      </w:r>
      <w:r w:rsidRPr="00E026CC">
        <w:rPr>
          <w:rFonts w:ascii="Sylfaen" w:hAnsi="Sylfaen" w:cs="Sylfaen"/>
          <w:b/>
          <w:lang w:val="ka-GE"/>
        </w:rPr>
        <w:t>ტოლსტოის</w:t>
      </w:r>
      <w:r w:rsidRPr="00E026CC">
        <w:rPr>
          <w:rFonts w:ascii="Sylfaen" w:hAnsi="Sylfaen" w:cs="Sylfaen"/>
          <w:lang w:val="ka-GE"/>
        </w:rPr>
        <w:t xml:space="preserve">  დამტკიცების წინააღმდეგ პროცედურის დაწყებას და კენჭის ყრის მოთხოვნას.</w:t>
      </w:r>
      <w:r w:rsidR="00EC1AA6" w:rsidRPr="00E026CC">
        <w:rPr>
          <w:rFonts w:ascii="Sylfaen" w:hAnsi="Sylfaen" w:cs="Sylfaen"/>
          <w:lang w:val="ka-GE"/>
        </w:rPr>
        <w:t xml:space="preserve"> კენჭის ყრის საფუძველზე, ასამბლეამ არ დაამტკიცა </w:t>
      </w:r>
      <w:r w:rsidR="00EC1AA6" w:rsidRPr="00E026CC">
        <w:rPr>
          <w:rFonts w:ascii="Sylfaen" w:hAnsi="Sylfaen"/>
          <w:b/>
          <w:lang w:val="ka-GE"/>
        </w:rPr>
        <w:t xml:space="preserve">პიოტრ ტოლსტოის </w:t>
      </w:r>
      <w:r w:rsidR="00EC1AA6" w:rsidRPr="00E026CC">
        <w:rPr>
          <w:rFonts w:ascii="Sylfaen" w:hAnsi="Sylfaen"/>
          <w:lang w:val="ka-GE"/>
        </w:rPr>
        <w:t>კანდიდატურა.</w:t>
      </w:r>
    </w:p>
    <w:p w14:paraId="77864A05" w14:textId="6A537A86" w:rsidR="00262BD8" w:rsidRPr="00E026CC" w:rsidRDefault="00262BD8" w:rsidP="00AA63D1">
      <w:p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სხვა საკითხებთან ერთად,  მნიშვნელოვანი განხილვები გაიმართა ისეთ თემებზე, როგორიცაა ბიუროს პროგრესის ანგარიში, ლგბტ (LGBT) </w:t>
      </w:r>
      <w:r w:rsidR="009B417F" w:rsidRPr="00E026CC">
        <w:rPr>
          <w:rFonts w:ascii="Sylfaen" w:hAnsi="Sylfaen"/>
          <w:lang w:val="ka-GE"/>
        </w:rPr>
        <w:t>პირების</w:t>
      </w:r>
      <w:r w:rsidR="0020522A" w:rsidRPr="00E026CC">
        <w:rPr>
          <w:rFonts w:ascii="Sylfaen" w:hAnsi="Sylfaen"/>
          <w:lang w:val="ka-GE"/>
        </w:rPr>
        <w:t xml:space="preserve"> </w:t>
      </w:r>
      <w:r w:rsidRPr="00E026CC">
        <w:rPr>
          <w:rFonts w:ascii="Sylfaen" w:hAnsi="Sylfaen"/>
          <w:lang w:val="ka-GE"/>
        </w:rPr>
        <w:t xml:space="preserve">უფლებები, იძულებითი გაუჩინარების და ალექსეი ნავალნის მოწამვლის საკითხები. </w:t>
      </w:r>
    </w:p>
    <w:p w14:paraId="526E1120" w14:textId="32CE12EF" w:rsidR="00DA150B" w:rsidRPr="00E026CC" w:rsidRDefault="00262BD8" w:rsidP="00AA63D1">
      <w:pPr>
        <w:tabs>
          <w:tab w:val="center" w:pos="4514"/>
          <w:tab w:val="left" w:pos="5910"/>
        </w:tabs>
        <w:spacing w:before="120" w:after="120" w:line="240" w:lineRule="auto"/>
        <w:jc w:val="both"/>
        <w:rPr>
          <w:rFonts w:ascii="Sylfaen" w:hAnsi="Sylfaen"/>
        </w:rPr>
      </w:pPr>
      <w:r w:rsidRPr="00E026CC">
        <w:rPr>
          <w:rFonts w:ascii="Sylfaen" w:hAnsi="Sylfaen"/>
          <w:lang w:val="ka-GE"/>
        </w:rPr>
        <w:t>ასამბლეაზე</w:t>
      </w:r>
      <w:r w:rsidR="001B3448" w:rsidRPr="00E026CC">
        <w:rPr>
          <w:rFonts w:ascii="Sylfaen" w:hAnsi="Sylfaen"/>
        </w:rPr>
        <w:t xml:space="preserve"> </w:t>
      </w:r>
      <w:r w:rsidR="001B3448" w:rsidRPr="00E026CC">
        <w:rPr>
          <w:rFonts w:ascii="Sylfaen" w:hAnsi="Sylfaen"/>
          <w:lang w:val="ka-GE"/>
        </w:rPr>
        <w:t>ევროპის საბჭოს თავჯდომარების ფარგლებში, მინისტრთა კომიტეტის</w:t>
      </w:r>
      <w:r w:rsidRPr="00E026CC">
        <w:rPr>
          <w:rFonts w:ascii="Sylfaen" w:hAnsi="Sylfaen"/>
          <w:lang w:val="ka-GE"/>
        </w:rPr>
        <w:t xml:space="preserve"> </w:t>
      </w:r>
      <w:r w:rsidR="001B3448" w:rsidRPr="00E026CC">
        <w:rPr>
          <w:rFonts w:ascii="Sylfaen" w:hAnsi="Sylfaen"/>
          <w:lang w:val="ka-GE"/>
        </w:rPr>
        <w:t xml:space="preserve">სახელით </w:t>
      </w:r>
      <w:r w:rsidRPr="00E026CC">
        <w:rPr>
          <w:rFonts w:ascii="Sylfaen" w:hAnsi="Sylfaen"/>
          <w:lang w:val="ka-GE"/>
        </w:rPr>
        <w:t>წარდგა იტალიის  საგარეო საქმეთა მინისტრის მოადგილე</w:t>
      </w:r>
      <w:r w:rsidR="00763AC1" w:rsidRPr="00E026CC">
        <w:rPr>
          <w:rFonts w:ascii="Sylfaen" w:hAnsi="Sylfaen"/>
          <w:lang w:val="ka-GE"/>
        </w:rPr>
        <w:t>,</w:t>
      </w:r>
      <w:r w:rsidRPr="00E026CC">
        <w:rPr>
          <w:rFonts w:ascii="Sylfaen" w:hAnsi="Sylfaen"/>
          <w:lang w:val="ka-GE"/>
        </w:rPr>
        <w:t xml:space="preserve"> </w:t>
      </w:r>
      <w:r w:rsidRPr="00E026CC">
        <w:rPr>
          <w:rFonts w:ascii="Sylfaen" w:hAnsi="Sylfaen"/>
          <w:b/>
          <w:lang w:val="ka-GE"/>
        </w:rPr>
        <w:t>დელა ვედოვა</w:t>
      </w:r>
      <w:r w:rsidRPr="00E026CC">
        <w:rPr>
          <w:rFonts w:ascii="Sylfaen" w:hAnsi="Sylfaen"/>
          <w:lang w:val="ka-GE"/>
        </w:rPr>
        <w:t xml:space="preserve"> და დეპუტატების შეკითხვებს უპასუხა ევროპის საბჭოს გენერალურმა მდივანმა </w:t>
      </w:r>
      <w:r w:rsidRPr="00E026CC">
        <w:rPr>
          <w:rFonts w:ascii="Sylfaen" w:hAnsi="Sylfaen"/>
          <w:b/>
          <w:lang w:val="ka-GE"/>
        </w:rPr>
        <w:t xml:space="preserve">მარია </w:t>
      </w:r>
      <w:r w:rsidR="00493109" w:rsidRPr="00E026CC">
        <w:rPr>
          <w:rFonts w:ascii="Sylfaen" w:hAnsi="Sylfaen"/>
          <w:b/>
          <w:bCs/>
          <w:lang w:val="ka-GE"/>
        </w:rPr>
        <w:t>პეიჩინოვიჩ-</w:t>
      </w:r>
      <w:r w:rsidRPr="00E026CC">
        <w:rPr>
          <w:rFonts w:ascii="Sylfaen" w:hAnsi="Sylfaen"/>
          <w:b/>
          <w:lang w:val="ka-GE"/>
        </w:rPr>
        <w:t>ბურიჩმა.</w:t>
      </w:r>
      <w:r w:rsidRPr="00E026CC">
        <w:rPr>
          <w:rFonts w:ascii="Sylfaen" w:hAnsi="Sylfaen"/>
          <w:lang w:val="ka-GE"/>
        </w:rPr>
        <w:t xml:space="preserve"> ასევე, საკითზე „ფეხბურთის მართვა და მისი ღირებულებები“ მოწვეული იყო და ისაუბრა ფიფას პრეზიდენტმა </w:t>
      </w:r>
      <w:r w:rsidRPr="00E026CC">
        <w:rPr>
          <w:rFonts w:ascii="Sylfaen" w:hAnsi="Sylfaen"/>
          <w:b/>
          <w:lang w:val="ka-GE"/>
        </w:rPr>
        <w:t>ჯიოვანი ინფანტინომ.</w:t>
      </w:r>
      <w:r w:rsidRPr="00E026CC">
        <w:rPr>
          <w:rFonts w:ascii="Sylfaen" w:hAnsi="Sylfaen"/>
          <w:lang w:val="ka-GE"/>
        </w:rPr>
        <w:t xml:space="preserve"> </w:t>
      </w:r>
    </w:p>
    <w:p w14:paraId="4828C955" w14:textId="66285E36" w:rsidR="0009165E" w:rsidRPr="00E026CC" w:rsidRDefault="007F4124" w:rsidP="00AA63D1">
      <w:pPr>
        <w:tabs>
          <w:tab w:val="center" w:pos="4514"/>
          <w:tab w:val="left" w:pos="5910"/>
        </w:tabs>
        <w:spacing w:before="120" w:after="120" w:line="240" w:lineRule="auto"/>
        <w:jc w:val="both"/>
        <w:rPr>
          <w:rFonts w:ascii="Sylfaen" w:hAnsi="Sylfaen"/>
          <w:lang w:val="ka-GE"/>
        </w:rPr>
      </w:pPr>
      <w:r w:rsidRPr="00E026CC">
        <w:rPr>
          <w:rFonts w:ascii="Sylfaen" w:hAnsi="Sylfaen"/>
          <w:lang w:val="ka-GE"/>
        </w:rPr>
        <w:t>დელეგაციისათვის</w:t>
      </w:r>
      <w:r w:rsidR="00943F63" w:rsidRPr="00E026CC">
        <w:rPr>
          <w:rFonts w:ascii="Sylfaen" w:hAnsi="Sylfaen"/>
          <w:lang w:val="ka-GE"/>
        </w:rPr>
        <w:t xml:space="preserve"> </w:t>
      </w:r>
      <w:r w:rsidR="00AF6B3E" w:rsidRPr="00E026CC">
        <w:rPr>
          <w:rFonts w:ascii="Sylfaen" w:hAnsi="Sylfaen"/>
          <w:lang w:val="ka-GE"/>
        </w:rPr>
        <w:t>განსაკუთრებ</w:t>
      </w:r>
      <w:r w:rsidRPr="00E026CC">
        <w:rPr>
          <w:rFonts w:ascii="Sylfaen" w:hAnsi="Sylfaen"/>
          <w:lang w:val="ka-GE"/>
        </w:rPr>
        <w:t xml:space="preserve">ულ მნიშვნელობას ატარებდა </w:t>
      </w:r>
      <w:r w:rsidR="00772DBA" w:rsidRPr="00E026CC">
        <w:rPr>
          <w:rFonts w:ascii="Sylfaen" w:hAnsi="Sylfaen"/>
          <w:lang w:val="ka-GE"/>
        </w:rPr>
        <w:t>შემდეგი</w:t>
      </w:r>
      <w:r w:rsidR="00AF6B3E" w:rsidRPr="00E026CC">
        <w:rPr>
          <w:rFonts w:ascii="Sylfaen" w:hAnsi="Sylfaen"/>
          <w:lang w:val="ka-GE"/>
        </w:rPr>
        <w:t xml:space="preserve"> </w:t>
      </w:r>
      <w:r w:rsidR="0009165E" w:rsidRPr="00E026CC">
        <w:rPr>
          <w:rFonts w:ascii="Sylfaen" w:hAnsi="Sylfaen"/>
          <w:lang w:val="ka-GE"/>
        </w:rPr>
        <w:t>საკითხ</w:t>
      </w:r>
      <w:r w:rsidRPr="00E026CC">
        <w:rPr>
          <w:rFonts w:ascii="Sylfaen" w:hAnsi="Sylfaen"/>
          <w:lang w:val="ka-GE"/>
        </w:rPr>
        <w:t>ებ</w:t>
      </w:r>
      <w:r w:rsidR="0009165E" w:rsidRPr="00E026CC">
        <w:rPr>
          <w:rFonts w:ascii="Sylfaen" w:hAnsi="Sylfaen"/>
          <w:lang w:val="ka-GE"/>
        </w:rPr>
        <w:t>ი:</w:t>
      </w:r>
      <w:r w:rsidR="00AF6B3E" w:rsidRPr="00E026CC">
        <w:rPr>
          <w:rFonts w:ascii="Sylfaen" w:hAnsi="Sylfaen"/>
          <w:lang w:val="ka-GE"/>
        </w:rPr>
        <w:t xml:space="preserve"> </w:t>
      </w:r>
    </w:p>
    <w:p w14:paraId="3D5C2538" w14:textId="64129AB0" w:rsidR="00943F63" w:rsidRPr="00E026CC" w:rsidRDefault="00943F63" w:rsidP="00AA63D1">
      <w:pPr>
        <w:pStyle w:val="ListParagraph"/>
        <w:numPr>
          <w:ilvl w:val="0"/>
          <w:numId w:val="2"/>
        </w:num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რუსეთის </w:t>
      </w:r>
      <w:r w:rsidR="007F4124" w:rsidRPr="00E026CC">
        <w:rPr>
          <w:rFonts w:ascii="Sylfaen" w:hAnsi="Sylfaen"/>
          <w:lang w:val="ka-GE"/>
        </w:rPr>
        <w:t xml:space="preserve">ფედერაციის დელეგაციის </w:t>
      </w:r>
      <w:r w:rsidRPr="00E026CC">
        <w:rPr>
          <w:rFonts w:ascii="Sylfaen" w:hAnsi="Sylfaen"/>
          <w:lang w:val="ka-GE"/>
        </w:rPr>
        <w:t xml:space="preserve">უფლებამოსილებების გასაჩივრების </w:t>
      </w:r>
      <w:r w:rsidR="007F4124" w:rsidRPr="00E026CC">
        <w:rPr>
          <w:rFonts w:ascii="Sylfaen" w:hAnsi="Sylfaen"/>
          <w:lang w:val="ka-GE"/>
        </w:rPr>
        <w:t>საკითხი</w:t>
      </w:r>
      <w:r w:rsidR="00FB1DC9" w:rsidRPr="00E026CC">
        <w:rPr>
          <w:rFonts w:ascii="Sylfaen" w:hAnsi="Sylfaen"/>
          <w:lang w:val="ka-GE"/>
        </w:rPr>
        <w:t>;</w:t>
      </w:r>
    </w:p>
    <w:p w14:paraId="38C54D1F" w14:textId="65590C6A" w:rsidR="00262BD8" w:rsidRPr="00E026CC" w:rsidRDefault="00262BD8" w:rsidP="00AA63D1">
      <w:pPr>
        <w:pStyle w:val="ListParagraph"/>
        <w:numPr>
          <w:ilvl w:val="0"/>
          <w:numId w:val="2"/>
        </w:numPr>
        <w:tabs>
          <w:tab w:val="center" w:pos="4514"/>
          <w:tab w:val="left" w:pos="5910"/>
        </w:tabs>
        <w:spacing w:before="120" w:after="120" w:line="240" w:lineRule="auto"/>
        <w:jc w:val="both"/>
        <w:rPr>
          <w:rFonts w:ascii="Sylfaen" w:hAnsi="Sylfaen"/>
          <w:lang w:val="ka-GE"/>
        </w:rPr>
      </w:pPr>
      <w:r w:rsidRPr="00E026CC">
        <w:rPr>
          <w:rFonts w:ascii="Sylfaen" w:hAnsi="Sylfaen"/>
          <w:lang w:val="ka-GE"/>
        </w:rPr>
        <w:t>რუსეთის ფედერაციის დელეგაციის მიერ წარდგენილი ვიცე-პრეზიდენობის კანდიდატის გასაჩივრების საკითხი;</w:t>
      </w:r>
    </w:p>
    <w:p w14:paraId="1D61A3A3" w14:textId="57188814" w:rsidR="00262BD8" w:rsidRPr="00E026CC" w:rsidRDefault="00262BD8" w:rsidP="00AA63D1">
      <w:pPr>
        <w:pStyle w:val="ListParagraph"/>
        <w:numPr>
          <w:ilvl w:val="0"/>
          <w:numId w:val="2"/>
        </w:num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ანგარიში </w:t>
      </w:r>
      <w:r w:rsidR="001B3448" w:rsidRPr="00E026CC">
        <w:rPr>
          <w:rFonts w:ascii="Sylfaen" w:hAnsi="Sylfaen"/>
        </w:rPr>
        <w:t>“</w:t>
      </w:r>
      <w:r w:rsidRPr="00E026CC">
        <w:rPr>
          <w:rFonts w:ascii="Sylfaen" w:hAnsi="Sylfaen"/>
          <w:lang w:val="ka-GE"/>
        </w:rPr>
        <w:t>სამხრეთ კავკასიაში LGBTI პირების უფლებების სავარაუდო დარღვევების</w:t>
      </w:r>
      <w:r w:rsidR="001B3448" w:rsidRPr="00E026CC">
        <w:rPr>
          <w:rFonts w:ascii="Sylfaen" w:hAnsi="Sylfaen"/>
        </w:rPr>
        <w:t>”</w:t>
      </w:r>
      <w:r w:rsidRPr="00E026CC">
        <w:rPr>
          <w:rFonts w:ascii="Sylfaen" w:hAnsi="Sylfaen"/>
          <w:lang w:val="ka-GE"/>
        </w:rPr>
        <w:t xml:space="preserve"> შესახებ;</w:t>
      </w:r>
    </w:p>
    <w:p w14:paraId="016BC3FD" w14:textId="4310B9AF" w:rsidR="00943F63" w:rsidRPr="00E026CC" w:rsidRDefault="00943F63" w:rsidP="00AA63D1">
      <w:pPr>
        <w:pStyle w:val="ListParagraph"/>
        <w:numPr>
          <w:ilvl w:val="0"/>
          <w:numId w:val="2"/>
        </w:numPr>
        <w:tabs>
          <w:tab w:val="center" w:pos="4514"/>
          <w:tab w:val="left" w:pos="5910"/>
        </w:tabs>
        <w:spacing w:before="120" w:after="120" w:line="240" w:lineRule="auto"/>
        <w:jc w:val="both"/>
        <w:rPr>
          <w:rFonts w:ascii="Sylfaen" w:hAnsi="Sylfaen"/>
          <w:lang w:val="ka-GE"/>
        </w:rPr>
      </w:pPr>
      <w:r w:rsidRPr="00E026CC">
        <w:rPr>
          <w:rFonts w:ascii="Sylfaen" w:hAnsi="Sylfaen"/>
          <w:lang w:val="ka-GE"/>
        </w:rPr>
        <w:t xml:space="preserve">მონიტორინგის კომიტეტის </w:t>
      </w:r>
      <w:r w:rsidR="007F4124" w:rsidRPr="00E026CC">
        <w:rPr>
          <w:rFonts w:ascii="Sylfaen" w:hAnsi="Sylfaen"/>
          <w:lang w:val="ka-GE"/>
        </w:rPr>
        <w:t>თავმჯდომარის</w:t>
      </w:r>
      <w:r w:rsidRPr="00E026CC">
        <w:rPr>
          <w:rFonts w:ascii="Sylfaen" w:hAnsi="Sylfaen"/>
          <w:lang w:val="ka-GE"/>
        </w:rPr>
        <w:t xml:space="preserve"> მაიკლ იენსენ</w:t>
      </w:r>
      <w:r w:rsidR="00324CC1" w:rsidRPr="00E026CC">
        <w:rPr>
          <w:rFonts w:ascii="Sylfaen" w:hAnsi="Sylfaen"/>
          <w:lang w:val="ka-GE"/>
        </w:rPr>
        <w:t xml:space="preserve">ის </w:t>
      </w:r>
      <w:r w:rsidR="007F4124" w:rsidRPr="00E026CC">
        <w:rPr>
          <w:rFonts w:ascii="Sylfaen" w:hAnsi="Sylfaen"/>
          <w:lang w:val="ka-GE"/>
        </w:rPr>
        <w:t xml:space="preserve">ანგარიში, </w:t>
      </w:r>
      <w:r w:rsidRPr="00E026CC">
        <w:rPr>
          <w:rFonts w:ascii="Sylfaen" w:hAnsi="Sylfaen"/>
          <w:lang w:val="ka-GE"/>
        </w:rPr>
        <w:t xml:space="preserve">მონიტორინგის კომიტეტის </w:t>
      </w:r>
      <w:r w:rsidR="00C46847" w:rsidRPr="00E026CC">
        <w:rPr>
          <w:rFonts w:ascii="Sylfaen" w:hAnsi="Sylfaen"/>
          <w:lang w:val="ka-GE"/>
        </w:rPr>
        <w:t>2021</w:t>
      </w:r>
      <w:r w:rsidRPr="00E026CC">
        <w:rPr>
          <w:rFonts w:ascii="Sylfaen" w:hAnsi="Sylfaen"/>
          <w:lang w:val="ka-GE"/>
        </w:rPr>
        <w:t xml:space="preserve"> წლის პროგრესის</w:t>
      </w:r>
      <w:r w:rsidR="007F4124" w:rsidRPr="00E026CC">
        <w:rPr>
          <w:rFonts w:ascii="Sylfaen" w:hAnsi="Sylfaen"/>
          <w:lang w:val="ka-GE"/>
        </w:rPr>
        <w:t xml:space="preserve"> შესახებ</w:t>
      </w:r>
      <w:r w:rsidR="0009165E" w:rsidRPr="00E026CC">
        <w:rPr>
          <w:rFonts w:ascii="Sylfaen" w:hAnsi="Sylfaen"/>
          <w:lang w:val="ka-GE"/>
        </w:rPr>
        <w:t>;</w:t>
      </w:r>
    </w:p>
    <w:p w14:paraId="0FFC9306" w14:textId="77777777" w:rsidR="002B55B2" w:rsidRPr="00E026CC" w:rsidRDefault="00262BD8" w:rsidP="002B55B2">
      <w:pPr>
        <w:spacing w:before="120" w:after="120"/>
        <w:jc w:val="both"/>
        <w:rPr>
          <w:rFonts w:ascii="Sylfaen" w:hAnsi="Sylfaen"/>
          <w:lang w:val="ka-GE"/>
        </w:rPr>
      </w:pPr>
      <w:r w:rsidRPr="00E026CC">
        <w:rPr>
          <w:rFonts w:ascii="Sylfaen" w:hAnsi="Sylfaen"/>
          <w:lang w:val="ka-GE"/>
        </w:rPr>
        <w:t>დებატ</w:t>
      </w:r>
      <w:r w:rsidR="00D03D7D" w:rsidRPr="00E026CC">
        <w:rPr>
          <w:rFonts w:ascii="Sylfaen" w:hAnsi="Sylfaen"/>
          <w:lang w:val="ka-GE"/>
        </w:rPr>
        <w:t>ებ</w:t>
      </w:r>
      <w:r w:rsidRPr="00E026CC">
        <w:rPr>
          <w:rFonts w:ascii="Sylfaen" w:hAnsi="Sylfaen"/>
          <w:lang w:val="ka-GE"/>
        </w:rPr>
        <w:t>ზ</w:t>
      </w:r>
      <w:r w:rsidR="00F25DF4" w:rsidRPr="00E026CC">
        <w:rPr>
          <w:rFonts w:ascii="Sylfaen" w:hAnsi="Sylfaen"/>
          <w:lang w:val="ka-GE"/>
        </w:rPr>
        <w:t xml:space="preserve">ე </w:t>
      </w:r>
      <w:r w:rsidRPr="00E026CC">
        <w:rPr>
          <w:rFonts w:ascii="Sylfaen" w:hAnsi="Sylfaen"/>
          <w:lang w:val="ka-GE"/>
        </w:rPr>
        <w:t xml:space="preserve">„სამხრეთ კავკასიაში LGBTI პირების უფლებების სავარაუდო დარღვევების შესახებ“ ონლაინ ჩაერთო და </w:t>
      </w:r>
      <w:r w:rsidR="00F25DF4" w:rsidRPr="00E026CC">
        <w:rPr>
          <w:rFonts w:ascii="Sylfaen" w:hAnsi="Sylfaen"/>
          <w:lang w:val="ka-GE"/>
        </w:rPr>
        <w:t>სიტყვით გამოვიდ</w:t>
      </w:r>
      <w:r w:rsidRPr="00E026CC">
        <w:rPr>
          <w:rFonts w:ascii="Sylfaen" w:hAnsi="Sylfaen"/>
          <w:lang w:val="ka-GE"/>
        </w:rPr>
        <w:t xml:space="preserve">ა </w:t>
      </w:r>
      <w:r w:rsidR="00F25DF4" w:rsidRPr="00E026CC">
        <w:rPr>
          <w:rFonts w:ascii="Sylfaen" w:hAnsi="Sylfaen"/>
          <w:b/>
          <w:lang w:val="ka-GE"/>
        </w:rPr>
        <w:t>თამარ ტალიაშვილი</w:t>
      </w:r>
      <w:r w:rsidRPr="00E026CC">
        <w:rPr>
          <w:rFonts w:ascii="Sylfaen" w:hAnsi="Sylfaen"/>
          <w:b/>
          <w:lang w:val="ka-GE"/>
        </w:rPr>
        <w:t>.</w:t>
      </w:r>
      <w:r w:rsidRPr="00E026CC">
        <w:rPr>
          <w:rFonts w:ascii="Sylfaen" w:hAnsi="Sylfaen"/>
          <w:lang w:val="ka-GE"/>
        </w:rPr>
        <w:t xml:space="preserve"> </w:t>
      </w:r>
      <w:r w:rsidR="00B66107" w:rsidRPr="00E026CC">
        <w:rPr>
          <w:rFonts w:ascii="Sylfaen" w:hAnsi="Sylfaen"/>
          <w:lang w:val="ka-GE"/>
        </w:rPr>
        <w:t xml:space="preserve">ასევე, კულტურის კომიტეტის </w:t>
      </w:r>
      <w:r w:rsidR="006521DB" w:rsidRPr="00E026CC">
        <w:rPr>
          <w:rFonts w:ascii="Sylfaen" w:hAnsi="Sylfaen"/>
          <w:lang w:val="ka-GE"/>
        </w:rPr>
        <w:t xml:space="preserve">მედიისა და საინფორმაციო საზოგადოების ქვეკომიტეტის </w:t>
      </w:r>
      <w:r w:rsidR="00B66107" w:rsidRPr="00E026CC">
        <w:rPr>
          <w:rFonts w:ascii="Sylfaen" w:hAnsi="Sylfaen"/>
          <w:lang w:val="ka-GE"/>
        </w:rPr>
        <w:t>შეხვედრაზე, ქვეკომიტეტის წევრებმა საქართველოს დელეგაციის</w:t>
      </w:r>
      <w:r w:rsidR="00763AC1" w:rsidRPr="00E026CC">
        <w:rPr>
          <w:rFonts w:ascii="Sylfaen" w:hAnsi="Sylfaen"/>
          <w:lang w:val="ka-GE"/>
        </w:rPr>
        <w:t>,</w:t>
      </w:r>
      <w:r w:rsidR="00B66107" w:rsidRPr="00E026CC">
        <w:rPr>
          <w:rFonts w:ascii="Sylfaen" w:hAnsi="Sylfaen"/>
          <w:lang w:val="ka-GE"/>
        </w:rPr>
        <w:t xml:space="preserve"> წევრი </w:t>
      </w:r>
      <w:r w:rsidR="00B66107" w:rsidRPr="00E026CC">
        <w:rPr>
          <w:rFonts w:ascii="Sylfaen" w:hAnsi="Sylfaen"/>
          <w:b/>
          <w:lang w:val="ka-GE"/>
        </w:rPr>
        <w:t>თამარ ტალიაშვილი</w:t>
      </w:r>
      <w:r w:rsidR="00B66107" w:rsidRPr="00E026CC">
        <w:rPr>
          <w:rFonts w:ascii="Sylfaen" w:hAnsi="Sylfaen"/>
          <w:lang w:val="ka-GE"/>
        </w:rPr>
        <w:t xml:space="preserve"> აირჩიეს ქვეკომიტეტის თავჯდომარედ. </w:t>
      </w:r>
    </w:p>
    <w:p w14:paraId="5F8FDF34" w14:textId="565B84A5" w:rsidR="00781643" w:rsidRPr="00E026CC" w:rsidRDefault="00CA2243" w:rsidP="002B55B2">
      <w:pPr>
        <w:spacing w:before="120" w:after="120"/>
        <w:jc w:val="both"/>
        <w:rPr>
          <w:rFonts w:ascii="Sylfaen" w:hAnsi="Sylfaen"/>
          <w:lang w:val="ka-GE"/>
        </w:rPr>
      </w:pPr>
      <w:r w:rsidRPr="00E026CC">
        <w:rPr>
          <w:rFonts w:ascii="Sylfaen" w:hAnsi="Sylfaen"/>
          <w:b/>
          <w:lang w:val="ka-GE"/>
        </w:rPr>
        <w:lastRenderedPageBreak/>
        <w:t>ევროპის საბჭოს საპარლამენტო ასამბლეის რიგგარეშე სესია (14-15 მარტი, სტრასბურგი, საფრანგეთი)</w:t>
      </w:r>
    </w:p>
    <w:p w14:paraId="65780FED" w14:textId="41A5F581" w:rsidR="00CA2243" w:rsidRPr="00E026CC" w:rsidRDefault="00CA2243" w:rsidP="00AA63D1">
      <w:pPr>
        <w:spacing w:before="120" w:after="120"/>
        <w:jc w:val="both"/>
        <w:rPr>
          <w:rFonts w:ascii="Sylfaen" w:hAnsi="Sylfaen" w:cs="Sylfaen"/>
          <w:lang w:val="ka-GE"/>
        </w:rPr>
      </w:pPr>
      <w:r w:rsidRPr="00E026CC">
        <w:rPr>
          <w:rFonts w:ascii="Sylfaen" w:hAnsi="Sylfaen" w:cs="Sylfaen"/>
          <w:lang w:val="ka-GE"/>
        </w:rPr>
        <w:t>რიგგარეშე</w:t>
      </w:r>
      <w:r w:rsidRPr="00E026CC">
        <w:rPr>
          <w:rFonts w:ascii="Sylfaen" w:hAnsi="Sylfaen"/>
          <w:lang w:val="ka-GE"/>
        </w:rPr>
        <w:t xml:space="preserve"> სესიის </w:t>
      </w:r>
      <w:r w:rsidRPr="00E026CC">
        <w:rPr>
          <w:rFonts w:ascii="Sylfaen" w:hAnsi="Sylfaen" w:cs="Sylfaen"/>
          <w:lang w:val="ka-GE"/>
        </w:rPr>
        <w:t xml:space="preserve">მუშაობაში მონაწილეობა </w:t>
      </w:r>
      <w:r w:rsidR="00CC5011" w:rsidRPr="00E026CC">
        <w:rPr>
          <w:rFonts w:ascii="Sylfaen" w:hAnsi="Sylfaen" w:cs="Sylfaen"/>
          <w:lang w:val="ka-GE"/>
        </w:rPr>
        <w:t>მიიღეს</w:t>
      </w:r>
      <w:r w:rsidRPr="00E026CC">
        <w:rPr>
          <w:rFonts w:ascii="Sylfaen" w:hAnsi="Sylfaen" w:cs="Sylfaen"/>
          <w:lang w:val="ka-GE"/>
        </w:rPr>
        <w:t xml:space="preserve"> ირაკლი ჩიქოვანმა (დელეგაციის ხელმძღვანელი), თამარ ტალიაშ</w:t>
      </w:r>
      <w:r w:rsidR="00481B78" w:rsidRPr="00E026CC">
        <w:rPr>
          <w:rFonts w:ascii="Sylfaen" w:hAnsi="Sylfaen" w:cs="Sylfaen"/>
          <w:lang w:val="ka-GE"/>
        </w:rPr>
        <w:t xml:space="preserve">ვილმა </w:t>
      </w:r>
      <w:r w:rsidRPr="00E026CC">
        <w:rPr>
          <w:rFonts w:ascii="Sylfaen" w:hAnsi="Sylfaen" w:cs="Sylfaen"/>
          <w:lang w:val="ka-GE"/>
        </w:rPr>
        <w:t>და ხატია დეკანოიძე</w:t>
      </w:r>
      <w:r w:rsidR="00481B78" w:rsidRPr="00E026CC">
        <w:rPr>
          <w:rFonts w:ascii="Sylfaen" w:hAnsi="Sylfaen" w:cs="Sylfaen"/>
          <w:lang w:val="ka-GE"/>
        </w:rPr>
        <w:t>მ</w:t>
      </w:r>
      <w:r w:rsidRPr="00E026CC">
        <w:rPr>
          <w:rFonts w:ascii="Sylfaen" w:hAnsi="Sylfaen" w:cs="Sylfaen"/>
          <w:lang w:val="ka-GE"/>
        </w:rPr>
        <w:t xml:space="preserve">. </w:t>
      </w:r>
    </w:p>
    <w:p w14:paraId="2EAC7A69" w14:textId="48BDA3D0" w:rsidR="00CA2243" w:rsidRPr="00E026CC" w:rsidRDefault="00CA2243" w:rsidP="00AA63D1">
      <w:pPr>
        <w:spacing w:before="120" w:after="120"/>
        <w:jc w:val="both"/>
        <w:rPr>
          <w:rFonts w:ascii="Sylfaen" w:hAnsi="Sylfaen" w:cs="Sylfaen"/>
          <w:lang w:val="ka-GE"/>
        </w:rPr>
      </w:pPr>
      <w:r w:rsidRPr="00E026CC">
        <w:rPr>
          <w:rFonts w:ascii="Sylfaen" w:hAnsi="Sylfaen" w:cs="Sylfaen"/>
          <w:lang w:val="ka-GE"/>
        </w:rPr>
        <w:t xml:space="preserve">უკრაინაში რუსეთის აგრესიის შედეგად და რუსეთის ფედერაციის მიერ ევროპის საბჭოს სტატუტის უხეში დარღვევის საპასუხოდ, 25 თებერვალს, ევროპის საბჭოს </w:t>
      </w:r>
      <w:r w:rsidR="00763AC1" w:rsidRPr="00E026CC">
        <w:rPr>
          <w:rFonts w:ascii="Sylfaen" w:hAnsi="Sylfaen" w:cs="Sylfaen"/>
          <w:lang w:val="ka-GE"/>
        </w:rPr>
        <w:t>მინისტრთა</w:t>
      </w:r>
      <w:r w:rsidRPr="00E026CC">
        <w:rPr>
          <w:rFonts w:ascii="Sylfaen" w:hAnsi="Sylfaen" w:cs="Sylfaen"/>
          <w:lang w:val="ka-GE"/>
        </w:rPr>
        <w:t xml:space="preserve"> კომიტეტმა რუსეთის ფედერაციას დროებით შეუჩერა წევრობა. განვითარებული მოვლენების შედეგად, </w:t>
      </w:r>
      <w:r w:rsidR="00763AC1" w:rsidRPr="00E026CC">
        <w:rPr>
          <w:rFonts w:ascii="Sylfaen" w:hAnsi="Sylfaen" w:cs="Sylfaen"/>
          <w:lang w:val="ka-GE"/>
        </w:rPr>
        <w:t>მინისტრთა</w:t>
      </w:r>
      <w:r w:rsidRPr="00E026CC">
        <w:rPr>
          <w:rFonts w:ascii="Sylfaen" w:hAnsi="Sylfaen" w:cs="Sylfaen"/>
          <w:lang w:val="ka-GE"/>
        </w:rPr>
        <w:t xml:space="preserve"> კომიტეტმა ევროპის საბჭოს საპარლამენტო ასამბლეას სთხოვა </w:t>
      </w:r>
      <w:r w:rsidR="00763AC1" w:rsidRPr="00E026CC">
        <w:rPr>
          <w:rFonts w:ascii="Sylfaen" w:hAnsi="Sylfaen" w:cs="Sylfaen"/>
          <w:lang w:val="ka-GE"/>
        </w:rPr>
        <w:t>მოემზადებინა</w:t>
      </w:r>
      <w:r w:rsidRPr="00E026CC">
        <w:rPr>
          <w:rFonts w:ascii="Sylfaen" w:hAnsi="Sylfaen" w:cs="Sylfaen"/>
          <w:lang w:val="ka-GE"/>
        </w:rPr>
        <w:t xml:space="preserve"> </w:t>
      </w:r>
      <w:r w:rsidR="00763AC1" w:rsidRPr="00E026CC">
        <w:rPr>
          <w:rFonts w:ascii="Sylfaen" w:hAnsi="Sylfaen" w:cs="Sylfaen"/>
          <w:lang w:val="ka-GE"/>
        </w:rPr>
        <w:t>მოსაზრება</w:t>
      </w:r>
      <w:r w:rsidRPr="00E026CC">
        <w:rPr>
          <w:rFonts w:ascii="Sylfaen" w:hAnsi="Sylfaen" w:cs="Sylfaen"/>
          <w:lang w:val="ka-GE"/>
        </w:rPr>
        <w:t xml:space="preserve"> რუსეთის ფედერაციის ორგანიზაციიდან გარიცხვის შესახებ, სტატუტის მერვე მუხლის საფუძველზე. 2022 წლის 14-15 მარტს, მუდმივმოქმედი კომიტეტის სანაცვლოდ, ჩაინიშნა ასამბლეის რიგგარეშე სხდომა.</w:t>
      </w:r>
    </w:p>
    <w:p w14:paraId="13A02ED9" w14:textId="309DCE36" w:rsidR="007A361C" w:rsidRPr="00E026CC" w:rsidRDefault="00CA2243" w:rsidP="00AA63D1">
      <w:pPr>
        <w:spacing w:before="120" w:after="120"/>
        <w:jc w:val="both"/>
        <w:rPr>
          <w:rFonts w:ascii="Sylfaen" w:hAnsi="Sylfaen" w:cs="Sylfaen"/>
          <w:lang w:val="ka-GE"/>
        </w:rPr>
      </w:pPr>
      <w:r w:rsidRPr="00E026CC">
        <w:rPr>
          <w:rFonts w:ascii="Sylfaen" w:hAnsi="Sylfaen" w:cs="Sylfaen"/>
          <w:lang w:val="ka-GE"/>
        </w:rPr>
        <w:t xml:space="preserve">რიგგარეშე სესიის ერთადერთი საკითხი იყო უკრაინაზე რუსეთის აგრესიის შედეგები. 14-15 მარტს გაიმართა პოლიტიკური ჯგუფების, პოლიტიკური კომიტეტის და  თანასწორობის კომიტეტის შეხვედრები. </w:t>
      </w:r>
      <w:r w:rsidRPr="00E026CC">
        <w:rPr>
          <w:rFonts w:ascii="Sylfaen" w:hAnsi="Sylfaen"/>
          <w:lang w:val="ka-GE"/>
        </w:rPr>
        <w:t xml:space="preserve">მომხსენებელმა </w:t>
      </w:r>
      <w:r w:rsidRPr="00E026CC">
        <w:rPr>
          <w:rFonts w:ascii="Sylfaen" w:hAnsi="Sylfaen"/>
          <w:b/>
          <w:lang w:val="ka-GE"/>
        </w:rPr>
        <w:t>ინგერდ შოუმ</w:t>
      </w:r>
      <w:r w:rsidRPr="00E026CC">
        <w:rPr>
          <w:rFonts w:ascii="Sylfaen" w:hAnsi="Sylfaen"/>
          <w:lang w:val="ka-GE"/>
        </w:rPr>
        <w:t xml:space="preserve"> წარადგინა </w:t>
      </w:r>
      <w:r w:rsidR="00763AC1" w:rsidRPr="00E026CC">
        <w:rPr>
          <w:rFonts w:ascii="Sylfaen" w:hAnsi="Sylfaen"/>
          <w:lang w:val="ka-GE"/>
        </w:rPr>
        <w:t>ანგარიში -</w:t>
      </w:r>
      <w:r w:rsidRPr="00E026CC">
        <w:rPr>
          <w:rFonts w:ascii="Sylfaen" w:hAnsi="Sylfaen"/>
          <w:lang w:val="ka-GE"/>
        </w:rPr>
        <w:t xml:space="preserve"> „უკრაინაზე რუსეთის აგრესიის შედეგები“. სესიის განმავლობაში სიტყვით გამოვიდა 160-მდე დეპუტატი, მათ შორის საქართველოს დელეგაციის ხელმძღვანელი </w:t>
      </w:r>
      <w:r w:rsidRPr="00E026CC">
        <w:rPr>
          <w:rFonts w:ascii="Sylfaen" w:hAnsi="Sylfaen"/>
          <w:b/>
          <w:lang w:val="ka-GE"/>
        </w:rPr>
        <w:t>ირაკლი ჩიქოვანი</w:t>
      </w:r>
      <w:r w:rsidRPr="00E026CC">
        <w:rPr>
          <w:rFonts w:ascii="Sylfaen" w:hAnsi="Sylfaen"/>
          <w:lang w:val="ka-GE"/>
        </w:rPr>
        <w:t xml:space="preserve"> და დელეგაციის წევრები, </w:t>
      </w:r>
      <w:r w:rsidRPr="00E026CC">
        <w:rPr>
          <w:rFonts w:ascii="Sylfaen" w:hAnsi="Sylfaen"/>
          <w:b/>
          <w:lang w:val="ka-GE"/>
        </w:rPr>
        <w:t>თამარ ტალიაშვილი</w:t>
      </w:r>
      <w:r w:rsidRPr="00E026CC">
        <w:rPr>
          <w:rFonts w:ascii="Sylfaen" w:hAnsi="Sylfaen"/>
          <w:lang w:val="ka-GE"/>
        </w:rPr>
        <w:t xml:space="preserve"> და </w:t>
      </w:r>
      <w:r w:rsidRPr="00E026CC">
        <w:rPr>
          <w:rFonts w:ascii="Sylfaen" w:hAnsi="Sylfaen"/>
          <w:b/>
          <w:lang w:val="ka-GE"/>
        </w:rPr>
        <w:t>ხატია დეკანოიძე</w:t>
      </w:r>
      <w:r w:rsidR="007A361C" w:rsidRPr="00E026CC">
        <w:rPr>
          <w:rFonts w:ascii="Sylfaen" w:hAnsi="Sylfaen"/>
          <w:b/>
          <w:lang w:val="ka-GE"/>
        </w:rPr>
        <w:t>.</w:t>
      </w:r>
      <w:r w:rsidR="007A361C" w:rsidRPr="00E026CC">
        <w:rPr>
          <w:rFonts w:ascii="Sylfaen" w:hAnsi="Sylfaen"/>
          <w:lang w:val="ka-GE"/>
        </w:rPr>
        <w:t xml:space="preserve"> სამუშაო დღის ბოლოს </w:t>
      </w:r>
      <w:r w:rsidR="007A361C" w:rsidRPr="00E026CC">
        <w:rPr>
          <w:rFonts w:ascii="Sylfaen" w:hAnsi="Sylfaen" w:cs="Sylfaen"/>
          <w:lang w:val="ka-GE"/>
        </w:rPr>
        <w:t xml:space="preserve">ასამბლეამ დაამტკიცა შემუშავებული </w:t>
      </w:r>
      <w:r w:rsidR="00680195" w:rsidRPr="00E026CC">
        <w:rPr>
          <w:rFonts w:ascii="Sylfaen" w:hAnsi="Sylfaen" w:cs="Sylfaen"/>
          <w:lang w:val="ka-GE"/>
        </w:rPr>
        <w:t>მოსაზრების</w:t>
      </w:r>
      <w:r w:rsidR="007A361C" w:rsidRPr="00E026CC">
        <w:rPr>
          <w:rFonts w:ascii="Sylfaen" w:hAnsi="Sylfaen" w:cs="Sylfaen"/>
          <w:lang w:val="ka-GE"/>
        </w:rPr>
        <w:t xml:space="preserve"> ტექსტი</w:t>
      </w:r>
      <w:r w:rsidR="00625FA9" w:rsidRPr="00E026CC">
        <w:rPr>
          <w:rFonts w:ascii="Sylfaen" w:hAnsi="Sylfaen" w:cs="Sylfaen"/>
          <w:lang w:val="ka-GE"/>
        </w:rPr>
        <w:t xml:space="preserve"> და </w:t>
      </w:r>
      <w:r w:rsidR="007A361C" w:rsidRPr="00E026CC">
        <w:rPr>
          <w:rFonts w:ascii="Sylfaen" w:hAnsi="Sylfaen" w:cs="Sylfaen"/>
          <w:lang w:val="ka-GE"/>
        </w:rPr>
        <w:t>დაადასტურა მზადყოფნა რუსეთის ფედერაციის ევროპის საბჭოდან გარიცხვის შესახებ.</w:t>
      </w:r>
      <w:r w:rsidR="00625FA9" w:rsidRPr="00E026CC">
        <w:rPr>
          <w:rFonts w:ascii="Sylfaen" w:hAnsi="Sylfaen" w:cs="Sylfaen"/>
          <w:lang w:val="ka-GE"/>
        </w:rPr>
        <w:t xml:space="preserve"> </w:t>
      </w:r>
      <w:r w:rsidR="00EF04B1" w:rsidRPr="00E026CC">
        <w:rPr>
          <w:rFonts w:ascii="Sylfaen" w:hAnsi="Sylfaen" w:cs="Sylfaen"/>
          <w:lang w:val="ka-GE"/>
        </w:rPr>
        <w:t>საქართველოს დელეგაციის წევრებმა მხარი დაუჭირეს აღნიშნულ</w:t>
      </w:r>
      <w:r w:rsidR="00EF04B1" w:rsidRPr="00E026CC">
        <w:rPr>
          <w:rFonts w:ascii="Sylfaen" w:hAnsi="Sylfaen" w:cs="Sylfaen"/>
        </w:rPr>
        <w:t xml:space="preserve"> </w:t>
      </w:r>
      <w:r w:rsidR="00680195" w:rsidRPr="00E026CC">
        <w:rPr>
          <w:rFonts w:ascii="Sylfaen" w:hAnsi="Sylfaen" w:cs="Sylfaen"/>
          <w:lang w:val="ka-GE"/>
        </w:rPr>
        <w:t>მოსაზრებას</w:t>
      </w:r>
      <w:r w:rsidR="00EF04B1" w:rsidRPr="00E026CC">
        <w:rPr>
          <w:rFonts w:ascii="Sylfaen" w:hAnsi="Sylfaen" w:cs="Sylfaen"/>
          <w:lang w:val="ka-GE"/>
        </w:rPr>
        <w:t>.</w:t>
      </w:r>
      <w:r w:rsidR="00EF04B1" w:rsidRPr="00E026CC">
        <w:rPr>
          <w:rFonts w:ascii="Sylfaen" w:hAnsi="Sylfaen" w:cs="Sylfaen"/>
        </w:rPr>
        <w:t xml:space="preserve"> </w:t>
      </w:r>
      <w:r w:rsidR="00680195" w:rsidRPr="00E026CC">
        <w:rPr>
          <w:rFonts w:ascii="Sylfaen" w:hAnsi="Sylfaen" w:cs="Sylfaen"/>
          <w:lang w:val="ka-GE"/>
        </w:rPr>
        <w:t>მოსაზრების</w:t>
      </w:r>
      <w:r w:rsidR="00EF04B1" w:rsidRPr="00E026CC">
        <w:rPr>
          <w:rFonts w:ascii="Sylfaen" w:hAnsi="Sylfaen" w:cs="Sylfaen"/>
          <w:lang w:val="ka-GE"/>
        </w:rPr>
        <w:t xml:space="preserve"> საფუძველზე</w:t>
      </w:r>
      <w:r w:rsidR="00625FA9" w:rsidRPr="00E026CC">
        <w:rPr>
          <w:rFonts w:ascii="Sylfaen" w:hAnsi="Sylfaen" w:cs="Sylfaen"/>
          <w:lang w:val="ka-GE"/>
        </w:rPr>
        <w:t xml:space="preserve"> რუსეთი გაირიცხა ევროპის საბჭოდან. </w:t>
      </w:r>
    </w:p>
    <w:p w14:paraId="0D731592" w14:textId="19BDD62D" w:rsidR="00CA2243" w:rsidRPr="00E026CC" w:rsidRDefault="00CA2243" w:rsidP="00AA63D1">
      <w:pPr>
        <w:spacing w:before="120" w:after="120"/>
        <w:jc w:val="both"/>
        <w:rPr>
          <w:rFonts w:ascii="Sylfaen" w:hAnsi="Sylfaen" w:cs="Sylfaen"/>
          <w:lang w:val="ka-GE"/>
        </w:rPr>
      </w:pPr>
      <w:r w:rsidRPr="00E026CC">
        <w:rPr>
          <w:rFonts w:ascii="Sylfaen" w:hAnsi="Sylfaen" w:cs="Sylfaen"/>
          <w:lang w:val="ka-GE"/>
        </w:rPr>
        <w:t xml:space="preserve">საქართველოს დელეგაციამ მონაწილოება მიიღო </w:t>
      </w:r>
      <w:r w:rsidR="00C90E36" w:rsidRPr="00E026CC">
        <w:rPr>
          <w:rFonts w:ascii="Sylfaen" w:hAnsi="Sylfaen" w:cs="Sylfaen"/>
          <w:lang w:val="ka-GE"/>
        </w:rPr>
        <w:t>მოსაზრებ</w:t>
      </w:r>
      <w:r w:rsidR="009B417F" w:rsidRPr="00E026CC">
        <w:rPr>
          <w:rFonts w:ascii="Sylfaen" w:hAnsi="Sylfaen" w:cs="Sylfaen"/>
          <w:lang w:val="ka-GE"/>
        </w:rPr>
        <w:t>ის</w:t>
      </w:r>
      <w:r w:rsidRPr="00E026CC">
        <w:rPr>
          <w:rFonts w:ascii="Sylfaen" w:hAnsi="Sylfaen" w:cs="Sylfaen"/>
          <w:lang w:val="ka-GE"/>
        </w:rPr>
        <w:t xml:space="preserve"> პირველადი ტექსტში ცვლილებების ასახვაში. პოლიტიკური კომიტეტმა, შეხვედრისას გაითვალისწინა შეხვედრაზე საქართველოს დელეგაციის ხელმძღვანელის </w:t>
      </w:r>
      <w:r w:rsidRPr="00E026CC">
        <w:rPr>
          <w:rFonts w:ascii="Sylfaen" w:hAnsi="Sylfaen" w:cs="Sylfaen"/>
          <w:b/>
          <w:lang w:val="ka-GE"/>
        </w:rPr>
        <w:t>ირაკლი ჩიქოვანის</w:t>
      </w:r>
      <w:r w:rsidRPr="00E026CC">
        <w:rPr>
          <w:rFonts w:ascii="Sylfaen" w:hAnsi="Sylfaen" w:cs="Sylfaen"/>
          <w:lang w:val="ka-GE"/>
        </w:rPr>
        <w:t xml:space="preserve"> </w:t>
      </w:r>
      <w:r w:rsidR="00F8417C" w:rsidRPr="00E026CC">
        <w:rPr>
          <w:rFonts w:ascii="Sylfaen" w:hAnsi="Sylfaen" w:cs="Sylfaen"/>
          <w:lang w:val="ka-GE"/>
        </w:rPr>
        <w:t>ცვლილება</w:t>
      </w:r>
      <w:r w:rsidR="00C90E36" w:rsidRPr="00E026CC">
        <w:rPr>
          <w:rFonts w:ascii="Sylfaen" w:hAnsi="Sylfaen" w:cs="Sylfaen"/>
          <w:lang w:val="ka-GE"/>
        </w:rPr>
        <w:t xml:space="preserve"> </w:t>
      </w:r>
      <w:r w:rsidR="00F8417C" w:rsidRPr="00E026CC">
        <w:rPr>
          <w:rFonts w:ascii="Sylfaen" w:hAnsi="Sylfaen" w:cs="Sylfaen"/>
          <w:lang w:val="ka-GE"/>
        </w:rPr>
        <w:t>მოსაზრების</w:t>
      </w:r>
      <w:r w:rsidRPr="00E026CC">
        <w:rPr>
          <w:rFonts w:ascii="Sylfaen" w:hAnsi="Sylfaen" w:cs="Sylfaen"/>
          <w:lang w:val="ka-GE"/>
        </w:rPr>
        <w:t xml:space="preserve"> მეხუთე აბზაცში, საქართველოზე რუსეთის </w:t>
      </w:r>
      <w:r w:rsidR="00F8417C" w:rsidRPr="00E026CC">
        <w:rPr>
          <w:rFonts w:ascii="Sylfaen" w:hAnsi="Sylfaen" w:cs="Sylfaen"/>
          <w:lang w:val="ka-GE"/>
        </w:rPr>
        <w:t>აგრესია</w:t>
      </w:r>
      <w:r w:rsidRPr="00E026CC">
        <w:rPr>
          <w:rFonts w:ascii="Sylfaen" w:hAnsi="Sylfaen" w:cs="Sylfaen"/>
          <w:lang w:val="ka-GE"/>
        </w:rPr>
        <w:t xml:space="preserve">ს და </w:t>
      </w:r>
      <w:r w:rsidR="00F8417C" w:rsidRPr="00E026CC">
        <w:rPr>
          <w:rFonts w:ascii="Sylfaen" w:hAnsi="Sylfaen" w:cs="Sylfaen"/>
          <w:lang w:val="ka-GE"/>
        </w:rPr>
        <w:t>ოკუპაციასთან</w:t>
      </w:r>
      <w:r w:rsidRPr="00E026CC">
        <w:rPr>
          <w:rFonts w:ascii="Sylfaen" w:hAnsi="Sylfaen" w:cs="Sylfaen"/>
          <w:lang w:val="ka-GE"/>
        </w:rPr>
        <w:t xml:space="preserve"> დაკავშირებით. ასევე, ამავე</w:t>
      </w:r>
      <w:r w:rsidR="00F8417C" w:rsidRPr="00E026CC">
        <w:rPr>
          <w:rFonts w:ascii="Sylfaen" w:hAnsi="Sylfaen" w:cs="Sylfaen"/>
          <w:lang w:val="ka-GE"/>
        </w:rPr>
        <w:t>,</w:t>
      </w:r>
      <w:r w:rsidRPr="00E026CC">
        <w:rPr>
          <w:rFonts w:ascii="Sylfaen" w:hAnsi="Sylfaen" w:cs="Sylfaen"/>
          <w:lang w:val="ka-GE"/>
        </w:rPr>
        <w:t xml:space="preserve"> აბზაცში დაემატა და დაფიქსირდა ფრაზა რუსეთის ფედერაციის მიერ დნესტრისპირეთის ოკუპაცია</w:t>
      </w:r>
      <w:r w:rsidR="00F8417C" w:rsidRPr="00E026CC">
        <w:rPr>
          <w:rFonts w:ascii="Sylfaen" w:hAnsi="Sylfaen" w:cs="Sylfaen"/>
          <w:lang w:val="ka-GE"/>
        </w:rPr>
        <w:t>ზე</w:t>
      </w:r>
      <w:r w:rsidRPr="00E026CC">
        <w:rPr>
          <w:rFonts w:ascii="Sylfaen" w:hAnsi="Sylfaen" w:cs="Sylfaen"/>
          <w:lang w:val="ka-GE"/>
        </w:rPr>
        <w:t>.</w:t>
      </w:r>
    </w:p>
    <w:p w14:paraId="40352D84" w14:textId="77777777" w:rsidR="00C479A2" w:rsidRPr="00E026CC" w:rsidRDefault="00C479A2" w:rsidP="00AA63D1">
      <w:pPr>
        <w:spacing w:before="120" w:after="120"/>
        <w:jc w:val="both"/>
        <w:rPr>
          <w:rFonts w:ascii="Sylfaen" w:hAnsi="Sylfaen" w:cs="Sylfaen"/>
          <w:lang w:val="ka-GE"/>
        </w:rPr>
      </w:pPr>
    </w:p>
    <w:p w14:paraId="05CADC71" w14:textId="3AF137D3" w:rsidR="005C03D2" w:rsidRPr="00E026CC" w:rsidRDefault="00200CCB" w:rsidP="00AA63D1">
      <w:pPr>
        <w:tabs>
          <w:tab w:val="center" w:pos="4514"/>
          <w:tab w:val="left" w:pos="5910"/>
        </w:tabs>
        <w:spacing w:after="0" w:line="240" w:lineRule="auto"/>
        <w:jc w:val="both"/>
        <w:rPr>
          <w:rFonts w:ascii="Sylfaen" w:hAnsi="Sylfaen"/>
          <w:b/>
          <w:bCs/>
          <w:lang w:val="ka-GE"/>
        </w:rPr>
      </w:pPr>
      <w:r w:rsidRPr="00E026CC">
        <w:rPr>
          <w:rFonts w:ascii="Sylfaen" w:hAnsi="Sylfaen"/>
          <w:b/>
          <w:lang w:val="ka-GE"/>
        </w:rPr>
        <w:t>საპარლამენტო ასამბლეის სესიის მეორე ნაწილი, საგაზაფხულო სესია</w:t>
      </w:r>
      <w:r w:rsidR="0056482D" w:rsidRPr="00E026CC">
        <w:rPr>
          <w:rFonts w:ascii="Sylfaen" w:hAnsi="Sylfaen"/>
          <w:b/>
          <w:lang w:val="ka-GE"/>
        </w:rPr>
        <w:t xml:space="preserve"> </w:t>
      </w:r>
      <w:r w:rsidR="0056482D" w:rsidRPr="00E026CC">
        <w:rPr>
          <w:rFonts w:ascii="Sylfaen" w:hAnsi="Sylfaen"/>
          <w:b/>
          <w:bCs/>
          <w:lang w:val="ka-GE"/>
        </w:rPr>
        <w:t>(</w:t>
      </w:r>
      <w:r w:rsidR="00F24717" w:rsidRPr="00E026CC">
        <w:rPr>
          <w:rFonts w:ascii="Sylfaen" w:hAnsi="Sylfaen"/>
          <w:b/>
          <w:bCs/>
          <w:lang w:val="ka-GE"/>
        </w:rPr>
        <w:t>25</w:t>
      </w:r>
      <w:r w:rsidR="006243BC" w:rsidRPr="00E026CC">
        <w:rPr>
          <w:rFonts w:ascii="Sylfaen" w:hAnsi="Sylfaen"/>
          <w:b/>
          <w:bCs/>
          <w:lang w:val="ka-GE"/>
        </w:rPr>
        <w:t>-2</w:t>
      </w:r>
      <w:r w:rsidR="00F24717" w:rsidRPr="00E026CC">
        <w:rPr>
          <w:rFonts w:ascii="Sylfaen" w:hAnsi="Sylfaen"/>
          <w:b/>
          <w:bCs/>
          <w:lang w:val="ka-GE"/>
        </w:rPr>
        <w:t>8</w:t>
      </w:r>
      <w:r w:rsidR="006243BC" w:rsidRPr="00E026CC">
        <w:rPr>
          <w:rFonts w:ascii="Sylfaen" w:hAnsi="Sylfaen"/>
          <w:b/>
          <w:bCs/>
          <w:lang w:val="ka-GE"/>
        </w:rPr>
        <w:t xml:space="preserve"> აპრილი, </w:t>
      </w:r>
      <w:r w:rsidRPr="00E026CC">
        <w:rPr>
          <w:rFonts w:ascii="Sylfaen" w:hAnsi="Sylfaen"/>
          <w:b/>
          <w:bCs/>
          <w:lang w:val="ka-GE"/>
        </w:rPr>
        <w:t>სტრასბურგი, საფრანგეთი</w:t>
      </w:r>
      <w:r w:rsidR="0056482D" w:rsidRPr="00E026CC">
        <w:rPr>
          <w:rFonts w:ascii="Sylfaen" w:hAnsi="Sylfaen"/>
          <w:b/>
          <w:bCs/>
          <w:lang w:val="ka-GE"/>
        </w:rPr>
        <w:t>)</w:t>
      </w:r>
    </w:p>
    <w:p w14:paraId="4D81D970" w14:textId="770FD191" w:rsidR="00221287" w:rsidRPr="00E026CC" w:rsidRDefault="00200CCB" w:rsidP="00AA63D1">
      <w:pPr>
        <w:spacing w:before="120" w:after="120"/>
        <w:jc w:val="both"/>
        <w:rPr>
          <w:rFonts w:ascii="Sylfaen" w:hAnsi="Sylfaen" w:cs="Sylfaen"/>
          <w:lang w:val="ka-GE"/>
        </w:rPr>
      </w:pPr>
      <w:r w:rsidRPr="00E026CC">
        <w:rPr>
          <w:rFonts w:ascii="Sylfaen" w:hAnsi="Sylfaen" w:cs="Sylfaen"/>
          <w:lang w:val="ka-GE"/>
        </w:rPr>
        <w:t>სეს</w:t>
      </w:r>
      <w:r w:rsidR="00074E94" w:rsidRPr="00E026CC">
        <w:rPr>
          <w:rFonts w:ascii="Sylfaen" w:hAnsi="Sylfaen" w:cs="Sylfaen"/>
          <w:lang w:val="ka-GE"/>
        </w:rPr>
        <w:t>ი</w:t>
      </w:r>
      <w:r w:rsidR="007F2305" w:rsidRPr="00E026CC">
        <w:rPr>
          <w:rFonts w:ascii="Sylfaen" w:hAnsi="Sylfaen" w:cs="Sylfaen"/>
          <w:lang w:val="ka-GE"/>
        </w:rPr>
        <w:t>აზე</w:t>
      </w:r>
      <w:r w:rsidRPr="00E026CC">
        <w:rPr>
          <w:rFonts w:ascii="Sylfaen" w:hAnsi="Sylfaen" w:cs="Sylfaen"/>
          <w:lang w:val="ka-GE"/>
        </w:rPr>
        <w:t xml:space="preserve"> მონაწ</w:t>
      </w:r>
      <w:r w:rsidR="00074E94" w:rsidRPr="00E026CC">
        <w:rPr>
          <w:rFonts w:ascii="Sylfaen" w:hAnsi="Sylfaen" w:cs="Sylfaen"/>
          <w:lang w:val="ka-GE"/>
        </w:rPr>
        <w:t>ილ</w:t>
      </w:r>
      <w:r w:rsidRPr="00E026CC">
        <w:rPr>
          <w:rFonts w:ascii="Sylfaen" w:hAnsi="Sylfaen" w:cs="Sylfaen"/>
          <w:lang w:val="ka-GE"/>
        </w:rPr>
        <w:t>ე</w:t>
      </w:r>
      <w:r w:rsidR="00074E94" w:rsidRPr="00E026CC">
        <w:rPr>
          <w:rFonts w:ascii="Sylfaen" w:hAnsi="Sylfaen" w:cs="Sylfaen"/>
          <w:lang w:val="ka-GE"/>
        </w:rPr>
        <w:t>ო</w:t>
      </w:r>
      <w:r w:rsidRPr="00E026CC">
        <w:rPr>
          <w:rFonts w:ascii="Sylfaen" w:hAnsi="Sylfaen" w:cs="Sylfaen"/>
          <w:lang w:val="ka-GE"/>
        </w:rPr>
        <w:t xml:space="preserve">ბა მიიღეს </w:t>
      </w:r>
      <w:r w:rsidR="00F24717" w:rsidRPr="00E026CC">
        <w:rPr>
          <w:rFonts w:ascii="Sylfaen" w:hAnsi="Sylfaen" w:cs="Sylfaen"/>
          <w:lang w:val="ka-GE"/>
        </w:rPr>
        <w:t>ირაკლი ჩიქოვანმა</w:t>
      </w:r>
      <w:r w:rsidR="005C03D2" w:rsidRPr="00E026CC">
        <w:rPr>
          <w:rFonts w:ascii="Sylfaen" w:hAnsi="Sylfaen" w:cs="Sylfaen"/>
          <w:lang w:val="ka-GE"/>
        </w:rPr>
        <w:t xml:space="preserve"> </w:t>
      </w:r>
      <w:r w:rsidR="00BB66FA" w:rsidRPr="00E026CC">
        <w:rPr>
          <w:rFonts w:ascii="Sylfaen" w:hAnsi="Sylfaen" w:cs="Sylfaen"/>
          <w:lang w:val="ka-GE"/>
        </w:rPr>
        <w:t>(</w:t>
      </w:r>
      <w:r w:rsidR="005C03D2" w:rsidRPr="00E026CC">
        <w:rPr>
          <w:rFonts w:ascii="Sylfaen" w:hAnsi="Sylfaen" w:cs="Sylfaen"/>
          <w:lang w:val="ka-GE"/>
        </w:rPr>
        <w:t>დელეგაციის ხელმძღვანელი</w:t>
      </w:r>
      <w:r w:rsidR="00BB66FA" w:rsidRPr="00E026CC">
        <w:rPr>
          <w:rFonts w:ascii="Sylfaen" w:hAnsi="Sylfaen" w:cs="Sylfaen"/>
          <w:lang w:val="ka-GE"/>
        </w:rPr>
        <w:t>)</w:t>
      </w:r>
      <w:r w:rsidRPr="00E026CC">
        <w:rPr>
          <w:rFonts w:ascii="Sylfaen" w:hAnsi="Sylfaen" w:cs="Sylfaen"/>
          <w:lang w:val="ka-GE"/>
        </w:rPr>
        <w:t xml:space="preserve">, </w:t>
      </w:r>
      <w:r w:rsidR="005C03D2" w:rsidRPr="00E026CC">
        <w:rPr>
          <w:rFonts w:ascii="Sylfaen" w:hAnsi="Sylfaen" w:cs="Sylfaen"/>
          <w:lang w:val="ka-GE"/>
        </w:rPr>
        <w:t>გივი მიქანაძე</w:t>
      </w:r>
      <w:r w:rsidRPr="00E026CC">
        <w:rPr>
          <w:rFonts w:ascii="Sylfaen" w:hAnsi="Sylfaen" w:cs="Sylfaen"/>
          <w:lang w:val="ka-GE"/>
        </w:rPr>
        <w:t xml:space="preserve">მ, </w:t>
      </w:r>
      <w:r w:rsidR="005C03D2" w:rsidRPr="00E026CC">
        <w:rPr>
          <w:rFonts w:ascii="Sylfaen" w:hAnsi="Sylfaen" w:cs="Sylfaen"/>
          <w:lang w:val="ka-GE"/>
        </w:rPr>
        <w:t xml:space="preserve">თამარ </w:t>
      </w:r>
      <w:r w:rsidRPr="00E026CC">
        <w:rPr>
          <w:rFonts w:ascii="Sylfaen" w:hAnsi="Sylfaen" w:cs="Sylfaen"/>
          <w:lang w:val="ka-GE"/>
        </w:rPr>
        <w:t>ტალიაშვილმა</w:t>
      </w:r>
      <w:r w:rsidR="00F24717" w:rsidRPr="00E026CC">
        <w:rPr>
          <w:rFonts w:ascii="Sylfaen" w:hAnsi="Sylfaen" w:cs="Sylfaen"/>
          <w:lang w:val="ka-GE"/>
        </w:rPr>
        <w:t>,</w:t>
      </w:r>
      <w:r w:rsidRPr="00E026CC">
        <w:rPr>
          <w:rFonts w:ascii="Sylfaen" w:hAnsi="Sylfaen" w:cs="Sylfaen"/>
          <w:lang w:val="ka-GE"/>
        </w:rPr>
        <w:t xml:space="preserve"> </w:t>
      </w:r>
      <w:r w:rsidR="00221287" w:rsidRPr="00E026CC">
        <w:rPr>
          <w:rFonts w:ascii="Sylfaen" w:hAnsi="Sylfaen" w:cs="Sylfaen"/>
          <w:lang w:val="ka-GE"/>
        </w:rPr>
        <w:t xml:space="preserve">ლევან </w:t>
      </w:r>
      <w:r w:rsidRPr="00E026CC">
        <w:rPr>
          <w:rFonts w:ascii="Sylfaen" w:hAnsi="Sylfaen" w:cs="Sylfaen"/>
          <w:lang w:val="ka-GE"/>
        </w:rPr>
        <w:t>იოსელიანმა</w:t>
      </w:r>
      <w:r w:rsidR="00F24717" w:rsidRPr="00E026CC">
        <w:rPr>
          <w:rFonts w:ascii="Sylfaen" w:hAnsi="Sylfaen" w:cs="Sylfaen"/>
          <w:lang w:val="ka-GE"/>
        </w:rPr>
        <w:t xml:space="preserve"> და ხატია დეკანოიძემ. </w:t>
      </w:r>
    </w:p>
    <w:p w14:paraId="74E5F3C5" w14:textId="7D6C0384" w:rsidR="00F24717" w:rsidRPr="00E026CC" w:rsidRDefault="00F24717" w:rsidP="00AA63D1">
      <w:pPr>
        <w:spacing w:before="120" w:after="120"/>
        <w:jc w:val="both"/>
        <w:rPr>
          <w:rFonts w:ascii="Sylfaen" w:hAnsi="Sylfaen" w:cs="Sylfaen"/>
          <w:lang w:val="ka-GE"/>
        </w:rPr>
      </w:pPr>
      <w:r w:rsidRPr="00E026CC">
        <w:rPr>
          <w:rFonts w:ascii="Sylfaen" w:hAnsi="Sylfaen" w:cs="Sylfaen"/>
          <w:lang w:val="ka-GE"/>
        </w:rPr>
        <w:t>საქართველოს დელეგაციამ მონაწილეობა მიიღო ევროპის</w:t>
      </w:r>
      <w:r w:rsidRPr="00E026CC">
        <w:rPr>
          <w:rFonts w:ascii="Sylfaen" w:hAnsi="Sylfaen"/>
          <w:lang w:val="ka-GE"/>
        </w:rPr>
        <w:t xml:space="preserve"> </w:t>
      </w:r>
      <w:r w:rsidRPr="00E026CC">
        <w:rPr>
          <w:rFonts w:ascii="Sylfaen" w:hAnsi="Sylfaen" w:cs="Sylfaen"/>
          <w:lang w:val="ka-GE"/>
        </w:rPr>
        <w:t>საბჭოს</w:t>
      </w:r>
      <w:r w:rsidRPr="00E026CC">
        <w:rPr>
          <w:rFonts w:ascii="Sylfaen" w:hAnsi="Sylfaen"/>
          <w:lang w:val="ka-GE"/>
        </w:rPr>
        <w:t xml:space="preserve"> </w:t>
      </w:r>
      <w:r w:rsidRPr="00E026CC">
        <w:rPr>
          <w:rFonts w:ascii="Sylfaen" w:hAnsi="Sylfaen" w:cs="Sylfaen"/>
          <w:lang w:val="ka-GE"/>
        </w:rPr>
        <w:t>საპარლამენტო</w:t>
      </w:r>
      <w:r w:rsidRPr="00E026CC">
        <w:rPr>
          <w:rFonts w:ascii="Sylfaen" w:hAnsi="Sylfaen"/>
          <w:lang w:val="ka-GE"/>
        </w:rPr>
        <w:t xml:space="preserve"> </w:t>
      </w:r>
      <w:r w:rsidRPr="00E026CC">
        <w:rPr>
          <w:rFonts w:ascii="Sylfaen" w:hAnsi="Sylfaen" w:cs="Sylfaen"/>
          <w:lang w:val="ka-GE"/>
        </w:rPr>
        <w:t>ასამბლეის</w:t>
      </w:r>
      <w:r w:rsidRPr="00E026CC">
        <w:rPr>
          <w:rFonts w:ascii="Sylfaen" w:hAnsi="Sylfaen"/>
          <w:lang w:val="ka-GE"/>
        </w:rPr>
        <w:t xml:space="preserve"> საგაზაფხულო </w:t>
      </w:r>
      <w:r w:rsidRPr="00E026CC">
        <w:rPr>
          <w:rFonts w:ascii="Sylfaen" w:hAnsi="Sylfaen" w:cs="Sylfaen"/>
          <w:lang w:val="ka-GE"/>
        </w:rPr>
        <w:t>სესიაზე და დაესწრო სესიის განმავლობაში მიმდინარე კომიტეტების და ქვე-კომიტეტების, ისევე როგორც პოლიტიკური ჯგუფების შეხვედრებს. აღნიშნული სესია კოვიდ</w:t>
      </w:r>
      <w:r w:rsidR="00171202" w:rsidRPr="00E026CC">
        <w:rPr>
          <w:rFonts w:ascii="Sylfaen" w:hAnsi="Sylfaen" w:cs="Sylfaen"/>
          <w:lang w:val="ka-GE"/>
        </w:rPr>
        <w:t>-</w:t>
      </w:r>
      <w:r w:rsidRPr="00E026CC">
        <w:rPr>
          <w:rFonts w:ascii="Sylfaen" w:hAnsi="Sylfaen" w:cs="Sylfaen"/>
          <w:lang w:val="ka-GE"/>
        </w:rPr>
        <w:t xml:space="preserve"> პანდემიის პერიოდის ბოლო სესია იყო, რომელიც ჰიბრიდულ რეჟიმში გაიმართა.</w:t>
      </w:r>
    </w:p>
    <w:p w14:paraId="0F729E3E" w14:textId="342F7045" w:rsidR="00F24717" w:rsidRPr="00E026CC" w:rsidRDefault="00F24717" w:rsidP="00AA63D1">
      <w:pPr>
        <w:spacing w:before="120" w:after="120"/>
        <w:jc w:val="both"/>
        <w:rPr>
          <w:rFonts w:ascii="Sylfaen" w:hAnsi="Sylfaen" w:cs="Sylfaen"/>
          <w:lang w:val="ka-GE"/>
        </w:rPr>
      </w:pPr>
      <w:r w:rsidRPr="00E026CC">
        <w:rPr>
          <w:rFonts w:ascii="Sylfaen" w:hAnsi="Sylfaen" w:cs="Sylfaen"/>
          <w:lang w:val="ka-GE"/>
        </w:rPr>
        <w:t xml:space="preserve">რუსეთის აგრესიული ომიდან გამომდინარე, მთავარი თემა იყო უკრაინის წინააღმდეგ ომი და მისგან გამოწვეული შედეგები. </w:t>
      </w:r>
      <w:r w:rsidRPr="00E026CC">
        <w:rPr>
          <w:rFonts w:ascii="Sylfaen" w:hAnsi="Sylfaen"/>
          <w:lang w:val="ka-GE"/>
        </w:rPr>
        <w:t xml:space="preserve">აღნიშნულ დებატებზე საქართველოს დელეგაციიდან სიტყვით დეპუტატები, </w:t>
      </w:r>
      <w:r w:rsidRPr="00E026CC">
        <w:rPr>
          <w:rFonts w:ascii="Sylfaen" w:hAnsi="Sylfaen"/>
          <w:b/>
          <w:lang w:val="ka-GE"/>
        </w:rPr>
        <w:t>ხატია დეკანოიძე</w:t>
      </w:r>
      <w:r w:rsidRPr="00E026CC">
        <w:rPr>
          <w:rFonts w:ascii="Sylfaen" w:hAnsi="Sylfaen"/>
          <w:lang w:val="ka-GE"/>
        </w:rPr>
        <w:t xml:space="preserve"> და </w:t>
      </w:r>
      <w:r w:rsidRPr="00E026CC">
        <w:rPr>
          <w:rFonts w:ascii="Sylfaen" w:hAnsi="Sylfaen"/>
          <w:b/>
          <w:lang w:val="ka-GE"/>
        </w:rPr>
        <w:t>გივი მიქანაძე</w:t>
      </w:r>
      <w:r w:rsidRPr="00E026CC">
        <w:rPr>
          <w:rFonts w:ascii="Sylfaen" w:hAnsi="Sylfaen"/>
          <w:lang w:val="ka-GE"/>
        </w:rPr>
        <w:t xml:space="preserve"> გამოვიდნენ. </w:t>
      </w:r>
      <w:r w:rsidRPr="00E026CC">
        <w:rPr>
          <w:rFonts w:ascii="Sylfaen" w:hAnsi="Sylfaen" w:cs="Sylfaen"/>
          <w:lang w:val="ka-GE"/>
        </w:rPr>
        <w:t xml:space="preserve"> სპეციალური დებატები კი გაიმართა საერთაშორისო ჰუმანიტარული სამართლის დარღვევებზე პასუხისმგებლობის დაკისრების პრობლემების ირგვლივ. ასამბლეამ ასევე მოისმინა ანგარიშები შემდეგ საკითხებზე: ევროპის საბჭოსა და ევროკავშირს შორის სტრატეგიული პარტნიორობის გაძლიერება; ევროპაში რეალური დემოკრატიის დაცვა და ხელშეწყობა; დანაშაულის გზით შეძენილი ქონების </w:t>
      </w:r>
      <w:r w:rsidRPr="00E026CC">
        <w:rPr>
          <w:rFonts w:ascii="Sylfaen" w:hAnsi="Sylfaen" w:cs="Sylfaen"/>
          <w:lang w:val="ka-GE"/>
        </w:rPr>
        <w:lastRenderedPageBreak/>
        <w:t xml:space="preserve">კონფისკაციის სასიკეთო მიზნებისთვის გამოყენება; შშმ პირთა დეინსტიტუციონალიზაცია; ძალოვნების მიერ გაუმართლებელი ძალის გამოყენების პრევენცია; სოციალურ ნიადაგზე დამყარებული დისკრიმინაციის წინააღმდეგ ბრძოლა; საქართველოს მიერ ნაკისრი ვალდებულებების შესრულება. </w:t>
      </w:r>
    </w:p>
    <w:p w14:paraId="6C276E4D" w14:textId="4CD1F3B9" w:rsidR="001970FA" w:rsidRPr="00E026CC" w:rsidRDefault="00F24717" w:rsidP="00AA63D1">
      <w:pPr>
        <w:spacing w:before="120" w:after="120"/>
        <w:jc w:val="both"/>
        <w:rPr>
          <w:rFonts w:ascii="Sylfaen" w:hAnsi="Sylfaen" w:cs="Sylfaen"/>
          <w:lang w:val="ka-GE"/>
        </w:rPr>
      </w:pPr>
      <w:r w:rsidRPr="00E026CC">
        <w:rPr>
          <w:rFonts w:ascii="Sylfaen" w:hAnsi="Sylfaen"/>
          <w:lang w:val="ka-GE"/>
        </w:rPr>
        <w:t>საქართველოსთვის მნიშვნელოვანი დებატები</w:t>
      </w:r>
      <w:r w:rsidR="00C479A2" w:rsidRPr="00E026CC">
        <w:rPr>
          <w:rFonts w:ascii="Sylfaen" w:hAnsi="Sylfaen"/>
          <w:lang w:val="ka-GE"/>
        </w:rPr>
        <w:t>, რეზოლუციაზე -</w:t>
      </w:r>
      <w:r w:rsidRPr="00E026CC">
        <w:rPr>
          <w:rFonts w:ascii="Sylfaen" w:hAnsi="Sylfaen"/>
          <w:lang w:val="ka-GE"/>
        </w:rPr>
        <w:t xml:space="preserve"> „</w:t>
      </w:r>
      <w:r w:rsidRPr="00E026CC">
        <w:rPr>
          <w:rFonts w:ascii="Sylfaen" w:hAnsi="Sylfaen" w:cs="Sylfaen"/>
          <w:lang w:val="ka-GE"/>
        </w:rPr>
        <w:t>საქართველოს მიერ ნაკისრი ვალდებულებების</w:t>
      </w:r>
      <w:r w:rsidR="00365729" w:rsidRPr="00E026CC">
        <w:rPr>
          <w:rFonts w:ascii="Sylfaen" w:hAnsi="Sylfaen" w:cs="Sylfaen"/>
          <w:lang w:val="ka-GE"/>
        </w:rPr>
        <w:t xml:space="preserve"> შესრულების</w:t>
      </w:r>
      <w:r w:rsidRPr="00E026CC">
        <w:rPr>
          <w:rFonts w:ascii="Sylfaen" w:hAnsi="Sylfaen" w:cs="Sylfaen"/>
          <w:lang w:val="ka-GE"/>
        </w:rPr>
        <w:t>“ შესახებ გაიმართა</w:t>
      </w:r>
      <w:r w:rsidR="00C479A2" w:rsidRPr="00E026CC">
        <w:rPr>
          <w:rFonts w:ascii="Sylfaen" w:hAnsi="Sylfaen" w:cs="Sylfaen"/>
          <w:lang w:val="ka-GE"/>
        </w:rPr>
        <w:t xml:space="preserve"> </w:t>
      </w:r>
      <w:r w:rsidR="00D83ED0" w:rsidRPr="00E026CC">
        <w:rPr>
          <w:rFonts w:ascii="Sylfaen" w:hAnsi="Sylfaen" w:cs="Sylfaen"/>
          <w:lang w:val="ka-GE"/>
        </w:rPr>
        <w:t>სასესიო</w:t>
      </w:r>
      <w:r w:rsidR="00C479A2" w:rsidRPr="00E026CC">
        <w:rPr>
          <w:rFonts w:ascii="Sylfaen" w:hAnsi="Sylfaen" w:cs="Sylfaen"/>
          <w:lang w:val="ka-GE"/>
        </w:rPr>
        <w:t xml:space="preserve"> კვირის</w:t>
      </w:r>
      <w:r w:rsidRPr="00E026CC">
        <w:rPr>
          <w:rFonts w:ascii="Sylfaen" w:hAnsi="Sylfaen" w:cs="Sylfaen"/>
          <w:lang w:val="ka-GE"/>
        </w:rPr>
        <w:t xml:space="preserve"> ხუთშაბა</w:t>
      </w:r>
      <w:r w:rsidR="00171202" w:rsidRPr="00E026CC">
        <w:rPr>
          <w:rFonts w:ascii="Sylfaen" w:hAnsi="Sylfaen" w:cs="Sylfaen"/>
          <w:lang w:val="ka-GE"/>
        </w:rPr>
        <w:t>თ</w:t>
      </w:r>
      <w:r w:rsidRPr="00E026CC">
        <w:rPr>
          <w:rFonts w:ascii="Sylfaen" w:hAnsi="Sylfaen" w:cs="Sylfaen"/>
          <w:lang w:val="ka-GE"/>
        </w:rPr>
        <w:t>ს.</w:t>
      </w:r>
    </w:p>
    <w:p w14:paraId="62B180E5" w14:textId="64C1043B" w:rsidR="001970FA" w:rsidRPr="00E026CC" w:rsidRDefault="00C479A2" w:rsidP="00AA63D1">
      <w:pPr>
        <w:spacing w:before="120" w:after="120"/>
        <w:jc w:val="both"/>
        <w:rPr>
          <w:rFonts w:ascii="Sylfaen" w:hAnsi="Sylfaen" w:cs="Sylfaen"/>
          <w:lang w:val="ka-GE"/>
        </w:rPr>
      </w:pPr>
      <w:r w:rsidRPr="00E026CC">
        <w:rPr>
          <w:rFonts w:ascii="Sylfaen" w:hAnsi="Sylfaen" w:cs="Sylfaen"/>
          <w:lang w:val="ka-GE"/>
        </w:rPr>
        <w:t xml:space="preserve">მონიტორინგის </w:t>
      </w:r>
      <w:r w:rsidR="001970FA" w:rsidRPr="00E026CC">
        <w:rPr>
          <w:rFonts w:ascii="Sylfaen" w:hAnsi="Sylfaen" w:cs="Sylfaen"/>
          <w:lang w:val="ka-GE"/>
        </w:rPr>
        <w:t xml:space="preserve">კომიტეტის მიერ შემუშავებული რეზოლუციის ტექსტი აღნიშნავს საქართველოში მიღწეულ უწვეტ და მნიშნველოვან პროგრესს ევროპის საბჭოს ყველა პრიორიტეტულ </w:t>
      </w:r>
      <w:r w:rsidR="00350031" w:rsidRPr="00E026CC">
        <w:rPr>
          <w:rFonts w:ascii="Sylfaen" w:hAnsi="Sylfaen" w:cs="Sylfaen"/>
          <w:lang w:val="ka-GE"/>
        </w:rPr>
        <w:t>მიმართულებ</w:t>
      </w:r>
      <w:r w:rsidR="001970FA" w:rsidRPr="00E026CC">
        <w:rPr>
          <w:rFonts w:ascii="Sylfaen" w:hAnsi="Sylfaen" w:cs="Sylfaen"/>
          <w:lang w:val="ka-GE"/>
        </w:rPr>
        <w:t>ი</w:t>
      </w:r>
      <w:r w:rsidR="00350031" w:rsidRPr="00E026CC">
        <w:rPr>
          <w:rFonts w:ascii="Sylfaen" w:hAnsi="Sylfaen" w:cs="Sylfaen"/>
          <w:lang w:val="ka-GE"/>
        </w:rPr>
        <w:t>თ</w:t>
      </w:r>
      <w:r w:rsidR="001970FA" w:rsidRPr="00E026CC">
        <w:rPr>
          <w:rFonts w:ascii="Sylfaen" w:hAnsi="Sylfaen" w:cs="Sylfaen"/>
          <w:lang w:val="ka-GE"/>
        </w:rPr>
        <w:t xml:space="preserve">.  </w:t>
      </w:r>
    </w:p>
    <w:p w14:paraId="1FD0E7AA" w14:textId="68A20AC3" w:rsidR="001970FA" w:rsidRPr="00E026CC" w:rsidRDefault="001970FA" w:rsidP="00AA63D1">
      <w:pPr>
        <w:spacing w:before="120" w:after="120"/>
        <w:jc w:val="both"/>
        <w:rPr>
          <w:rFonts w:ascii="Sylfaen" w:hAnsi="Sylfaen" w:cs="Sylfaen"/>
          <w:lang w:val="ka-GE"/>
        </w:rPr>
      </w:pPr>
      <w:r w:rsidRPr="00E026CC">
        <w:rPr>
          <w:rFonts w:ascii="Sylfaen" w:hAnsi="Sylfaen" w:cs="Sylfaen"/>
          <w:lang w:val="ka-GE"/>
        </w:rPr>
        <w:t>კონკრეტულად, რეზოლუციის ტექსტი მიესალმება საქართველოს მთავრობასა და ასამბლეის მაღალი რანგის თანამშრომლობას და ბოლო წლებში განხორცილებულ საკონსტიტუციო რეფორმას, რომელიც საქართველოში</w:t>
      </w:r>
      <w:r w:rsidR="0029275D" w:rsidRPr="00E026CC">
        <w:rPr>
          <w:rFonts w:ascii="Sylfaen" w:hAnsi="Sylfaen" w:cs="Sylfaen"/>
          <w:lang w:val="ka-GE"/>
        </w:rPr>
        <w:t xml:space="preserve"> </w:t>
      </w:r>
      <w:r w:rsidRPr="00E026CC">
        <w:rPr>
          <w:rFonts w:ascii="Sylfaen" w:hAnsi="Sylfaen" w:cs="Sylfaen"/>
          <w:lang w:val="ka-GE"/>
        </w:rPr>
        <w:t>აძლიერებს დემოკრატიულ პროცესებს და სასამართლოს თავისუფლებას; ასევე, რეზოლუცია მხარს უჭერს 2024 წლიდან საქართველოში სრულად პროპორციულ სისტემის ამოქმედებას და ხაზს უსვამს, საქართველოში ბოლო წლებში ჩატარებული არჩევნების ევროპულ სტანდარტებთან შესაბამისობას. ეს რეზოლუცია, ისევე როგორც შესაბამის საკითხებზე შემუშავებული სხვა რეზოლუციები,  კიდევ ერთხელ მხარს უჭერს საქართველოს სუვერენიტეტს და ტერიტორულ მთლიანობას და გმობს რუსეთის მიერ საქართველოს ოკუპაციას. ამავდროულად, რეზოლუციაში ასევეა საუბარი რეფორმების გაგრძელების მნიშვნელობაზე, რომელიც გულისხმობს სასამართლოს, რელიგიის საკითხებში სპეციალური სახელმწიფო სააგენტოს, საჯარო ინფორმაციის ეროვნული კომისიის და   დემოკრატიულად ჩატარებული საარჩევნო პროცესების დემოკრატულად აღქმის გაძლიერების მიმართულებით. მიღწეული შედეგების გათვალისწინებით და არსებული პროგრესის შესანარჩუნებლად, საქართველოს უახლოეს მომავალში აქვს „მკაფიო პერსპექტივა“ პოსტ-მონიტორგინის დიალოგის ეტაპზე გადასასვლელად</w:t>
      </w:r>
      <w:r w:rsidR="00C90E36" w:rsidRPr="00E026CC">
        <w:rPr>
          <w:rFonts w:ascii="Sylfaen" w:hAnsi="Sylfaen" w:cs="Sylfaen"/>
          <w:lang w:val="ka-GE"/>
        </w:rPr>
        <w:t>.</w:t>
      </w:r>
    </w:p>
    <w:p w14:paraId="1A950274" w14:textId="0D440406" w:rsidR="00F24717" w:rsidRPr="00E026CC" w:rsidRDefault="00F24717" w:rsidP="00AA63D1">
      <w:pPr>
        <w:spacing w:before="120" w:after="120"/>
        <w:jc w:val="both"/>
        <w:rPr>
          <w:rFonts w:ascii="Sylfaen" w:hAnsi="Sylfaen"/>
          <w:lang w:val="ka-GE"/>
        </w:rPr>
      </w:pPr>
      <w:r w:rsidRPr="00E026CC">
        <w:rPr>
          <w:rFonts w:ascii="Sylfaen" w:hAnsi="Sylfaen"/>
          <w:lang w:val="ka-GE"/>
        </w:rPr>
        <w:t xml:space="preserve">საქართველოზე მონიტორინგის კომიტეტის მომხსენებლებმა, </w:t>
      </w:r>
      <w:r w:rsidRPr="00E026CC">
        <w:rPr>
          <w:rFonts w:ascii="Sylfaen" w:hAnsi="Sylfaen"/>
          <w:b/>
          <w:lang w:val="ka-GE"/>
        </w:rPr>
        <w:t>ტიტუს კორლატეანმა</w:t>
      </w:r>
      <w:r w:rsidRPr="00E026CC">
        <w:rPr>
          <w:rFonts w:ascii="Sylfaen" w:hAnsi="Sylfaen"/>
          <w:lang w:val="ka-GE"/>
        </w:rPr>
        <w:t xml:space="preserve"> და </w:t>
      </w:r>
      <w:r w:rsidRPr="00E026CC">
        <w:rPr>
          <w:rFonts w:ascii="Sylfaen" w:hAnsi="Sylfaen"/>
          <w:b/>
          <w:lang w:val="ka-GE"/>
        </w:rPr>
        <w:t>კლოდ კერნმა</w:t>
      </w:r>
      <w:r w:rsidRPr="00E026CC">
        <w:rPr>
          <w:rFonts w:ascii="Sylfaen" w:hAnsi="Sylfaen"/>
          <w:lang w:val="ka-GE"/>
        </w:rPr>
        <w:t xml:space="preserve"> ასამბლეას წარუდგინეს ანგარიში და რეზოლუციის პროექტი საქართველოს მიერ ნაკისრი ვალდებულებების შესრულების შესახებ. აღნიშნული სახის დოკუმენტი საქართველოს შესახებ ასამბლეას არ მიუღია 2014 წლის შემდეგ. დოკუმენტში აღნიშნულია, რომ ასამბლეა მიესალმება საქართველოს უწყვეტ და ხელშესახებ პროგრესს, თუმცა დოკუმენტში ასევე აღნიშულია ის პრობლემები, რომლის მოგვარებაც საქართველოს მოუწევს პოსტმონიტორინგის დიალოგის ეტაპზე გადასასვლელად. აღნიშნულ თემაზე საქართველოს საპარლამენტო დელეგაციის წევრები, </w:t>
      </w:r>
      <w:r w:rsidRPr="00E026CC">
        <w:rPr>
          <w:rFonts w:ascii="Sylfaen" w:hAnsi="Sylfaen"/>
          <w:b/>
          <w:lang w:val="ka-GE"/>
        </w:rPr>
        <w:t>ირაკლი ჩიქოვანი,</w:t>
      </w:r>
      <w:r w:rsidRPr="00E026CC">
        <w:rPr>
          <w:rFonts w:ascii="Sylfaen" w:hAnsi="Sylfaen"/>
          <w:lang w:val="ka-GE"/>
        </w:rPr>
        <w:t xml:space="preserve"> </w:t>
      </w:r>
      <w:r w:rsidRPr="00E026CC">
        <w:rPr>
          <w:rFonts w:ascii="Sylfaen" w:hAnsi="Sylfaen"/>
          <w:b/>
          <w:lang w:val="ka-GE"/>
        </w:rPr>
        <w:t>თამარ ტალიაშვილმა,</w:t>
      </w:r>
      <w:r w:rsidRPr="00E026CC">
        <w:rPr>
          <w:rFonts w:ascii="Sylfaen" w:hAnsi="Sylfaen"/>
          <w:lang w:val="ka-GE"/>
        </w:rPr>
        <w:t xml:space="preserve"> </w:t>
      </w:r>
      <w:r w:rsidRPr="00E026CC">
        <w:rPr>
          <w:rFonts w:ascii="Sylfaen" w:hAnsi="Sylfaen"/>
          <w:b/>
          <w:lang w:val="ka-GE"/>
        </w:rPr>
        <w:t>ლევან იოსელიანი,</w:t>
      </w:r>
      <w:r w:rsidRPr="00E026CC">
        <w:rPr>
          <w:rFonts w:ascii="Sylfaen" w:hAnsi="Sylfaen"/>
          <w:lang w:val="ka-GE"/>
        </w:rPr>
        <w:t xml:space="preserve"> </w:t>
      </w:r>
      <w:r w:rsidRPr="00E026CC">
        <w:rPr>
          <w:rFonts w:ascii="Sylfaen" w:hAnsi="Sylfaen"/>
          <w:b/>
          <w:lang w:val="ka-GE"/>
        </w:rPr>
        <w:t>გივი მიქანაძე</w:t>
      </w:r>
      <w:r w:rsidRPr="00E026CC">
        <w:rPr>
          <w:rFonts w:ascii="Sylfaen" w:hAnsi="Sylfaen"/>
          <w:lang w:val="ka-GE"/>
        </w:rPr>
        <w:t xml:space="preserve"> და </w:t>
      </w:r>
      <w:r w:rsidRPr="00E026CC">
        <w:rPr>
          <w:rFonts w:ascii="Sylfaen" w:hAnsi="Sylfaen"/>
          <w:b/>
          <w:lang w:val="ka-GE"/>
        </w:rPr>
        <w:t>ხატია დეკანოიძე</w:t>
      </w:r>
      <w:r w:rsidRPr="00E026CC">
        <w:rPr>
          <w:rFonts w:ascii="Sylfaen" w:hAnsi="Sylfaen"/>
          <w:lang w:val="ka-GE"/>
        </w:rPr>
        <w:t xml:space="preserve"> სიტყვით გამოვიდნენ. </w:t>
      </w:r>
    </w:p>
    <w:p w14:paraId="216FA6BE" w14:textId="5561621D" w:rsidR="00806991" w:rsidRPr="00E026CC" w:rsidRDefault="002941BD" w:rsidP="00CC5011">
      <w:pPr>
        <w:spacing w:before="120" w:after="120"/>
        <w:jc w:val="both"/>
        <w:rPr>
          <w:rFonts w:ascii="Sylfaen" w:hAnsi="Sylfaen" w:cs="Sylfaen"/>
          <w:b/>
          <w:lang w:val="ka-GE"/>
        </w:rPr>
      </w:pPr>
      <w:r w:rsidRPr="00E026CC">
        <w:rPr>
          <w:rFonts w:ascii="Sylfaen" w:hAnsi="Sylfaen" w:cs="Sylfaen"/>
          <w:lang w:val="ka-GE"/>
        </w:rPr>
        <w:t xml:space="preserve">სესიაზე </w:t>
      </w:r>
      <w:r w:rsidR="00C46847" w:rsidRPr="00E026CC">
        <w:rPr>
          <w:rFonts w:ascii="Sylfaen" w:hAnsi="Sylfaen" w:cs="Sylfaen"/>
          <w:lang w:val="ka-GE"/>
        </w:rPr>
        <w:t>2021</w:t>
      </w:r>
      <w:r w:rsidR="00F24717" w:rsidRPr="00E026CC">
        <w:rPr>
          <w:rFonts w:ascii="Sylfaen" w:hAnsi="Sylfaen" w:cs="Sylfaen"/>
          <w:lang w:val="ka-GE"/>
        </w:rPr>
        <w:t xml:space="preserve"> წლიური ანგარიში წარმოადგინა და დეპუტატთა შეკითხვებს უპასუხა ევროპის საბჭოს ადამიანის უფლებათა კომისარმა, </w:t>
      </w:r>
      <w:r w:rsidR="00F24717" w:rsidRPr="00E026CC">
        <w:rPr>
          <w:rFonts w:ascii="Sylfaen" w:hAnsi="Sylfaen" w:cs="Sylfaen"/>
          <w:b/>
          <w:lang w:val="ka-GE"/>
        </w:rPr>
        <w:t>დუნია მიატოვიჩმა.</w:t>
      </w:r>
      <w:r w:rsidR="00F24717" w:rsidRPr="00E026CC">
        <w:rPr>
          <w:rFonts w:ascii="Sylfaen" w:hAnsi="Sylfaen" w:cs="Sylfaen"/>
          <w:lang w:val="ka-GE"/>
        </w:rPr>
        <w:t xml:space="preserve"> შეკითხვებს ასევე უპასუხა ევროპის საბჭოს გენერალურმა მდივანმა</w:t>
      </w:r>
      <w:r w:rsidR="00F24717" w:rsidRPr="00E026CC">
        <w:rPr>
          <w:rFonts w:ascii="Sylfaen" w:hAnsi="Sylfaen" w:cs="Sylfaen"/>
          <w:b/>
          <w:lang w:val="ka-GE"/>
        </w:rPr>
        <w:t xml:space="preserve"> მარია </w:t>
      </w:r>
      <w:r w:rsidR="00493109" w:rsidRPr="00E026CC">
        <w:rPr>
          <w:rFonts w:ascii="Sylfaen" w:hAnsi="Sylfaen"/>
          <w:b/>
          <w:bCs/>
          <w:lang w:val="ka-GE"/>
        </w:rPr>
        <w:t>პეიჩინოვიჩ-</w:t>
      </w:r>
      <w:r w:rsidR="00F24717" w:rsidRPr="00E026CC">
        <w:rPr>
          <w:rFonts w:ascii="Sylfaen" w:hAnsi="Sylfaen" w:cs="Sylfaen"/>
          <w:b/>
          <w:lang w:val="ka-GE"/>
        </w:rPr>
        <w:t xml:space="preserve">ბურიჩმა. </w:t>
      </w:r>
      <w:r w:rsidR="00F24717" w:rsidRPr="00E026CC">
        <w:rPr>
          <w:rFonts w:ascii="Sylfaen" w:hAnsi="Sylfaen" w:cs="Sylfaen"/>
          <w:lang w:val="ka-GE"/>
        </w:rPr>
        <w:t xml:space="preserve">ევროპის საბჭოს თავმჯდომარეობის ფარგლებში </w:t>
      </w:r>
      <w:r w:rsidR="00CC5011" w:rsidRPr="00E026CC">
        <w:rPr>
          <w:rFonts w:ascii="Sylfaen" w:hAnsi="Sylfaen"/>
          <w:lang w:val="ka-GE"/>
        </w:rPr>
        <w:t xml:space="preserve">მინისტრთა კომიტეტის სახელით </w:t>
      </w:r>
      <w:r w:rsidR="00F24717" w:rsidRPr="00E026CC">
        <w:rPr>
          <w:rFonts w:ascii="Sylfaen" w:hAnsi="Sylfaen" w:cs="Sylfaen"/>
          <w:lang w:val="ka-GE"/>
        </w:rPr>
        <w:t xml:space="preserve">ასამბლეას სიტყვით მიმართა იტალიის საგარეო საქმეთა მინისტრმა, </w:t>
      </w:r>
      <w:r w:rsidR="00F24717" w:rsidRPr="00E026CC">
        <w:rPr>
          <w:rFonts w:ascii="Sylfaen" w:hAnsi="Sylfaen" w:cs="Sylfaen"/>
          <w:b/>
          <w:lang w:val="ka-GE"/>
        </w:rPr>
        <w:t>ლუიჯი დი მაიომ.</w:t>
      </w:r>
    </w:p>
    <w:p w14:paraId="7C2A24E6" w14:textId="77777777" w:rsidR="00AB1ACD" w:rsidRPr="00E026CC" w:rsidRDefault="00AB1ACD">
      <w:pPr>
        <w:rPr>
          <w:rFonts w:ascii="Sylfaen" w:hAnsi="Sylfaen"/>
          <w:b/>
          <w:bCs/>
          <w:lang w:val="ka-GE"/>
        </w:rPr>
      </w:pPr>
      <w:r w:rsidRPr="00E026CC">
        <w:rPr>
          <w:rFonts w:ascii="Sylfaen" w:hAnsi="Sylfaen"/>
          <w:b/>
          <w:bCs/>
          <w:lang w:val="ka-GE"/>
        </w:rPr>
        <w:br w:type="page"/>
      </w:r>
    </w:p>
    <w:p w14:paraId="6AA98067" w14:textId="37E62380" w:rsidR="00806991" w:rsidRPr="00E026CC" w:rsidRDefault="00806991" w:rsidP="00686B62">
      <w:pPr>
        <w:jc w:val="both"/>
        <w:rPr>
          <w:rFonts w:ascii="Sylfaen" w:hAnsi="Sylfaen"/>
          <w:b/>
          <w:bCs/>
          <w:lang w:val="ka-GE"/>
        </w:rPr>
      </w:pPr>
      <w:r w:rsidRPr="00E026CC">
        <w:rPr>
          <w:rFonts w:ascii="Sylfaen" w:hAnsi="Sylfaen"/>
          <w:b/>
          <w:bCs/>
          <w:lang w:val="ka-GE"/>
        </w:rPr>
        <w:lastRenderedPageBreak/>
        <w:t>საპარლამენტო ასამბლეის მუდმივმოქმედი კომიტეტის სხდომა (31 მაისი, დუბლინი</w:t>
      </w:r>
      <w:r w:rsidR="00686B62">
        <w:rPr>
          <w:rFonts w:ascii="Sylfaen" w:hAnsi="Sylfaen"/>
          <w:b/>
          <w:bCs/>
          <w:lang w:val="ka-GE"/>
        </w:rPr>
        <w:t xml:space="preserve">, </w:t>
      </w:r>
      <w:r w:rsidRPr="00E026CC">
        <w:rPr>
          <w:rFonts w:ascii="Sylfaen" w:hAnsi="Sylfaen"/>
          <w:b/>
          <w:bCs/>
          <w:lang w:val="ka-GE"/>
        </w:rPr>
        <w:t>ირლანდია)</w:t>
      </w:r>
    </w:p>
    <w:p w14:paraId="0B162BA6" w14:textId="77777777" w:rsidR="00806991" w:rsidRPr="00E026CC" w:rsidRDefault="00806991" w:rsidP="00806991">
      <w:pPr>
        <w:spacing w:before="120" w:after="120" w:line="240" w:lineRule="auto"/>
        <w:jc w:val="both"/>
        <w:rPr>
          <w:rFonts w:ascii="Sylfaen" w:hAnsi="Sylfaen"/>
          <w:bCs/>
          <w:lang w:val="ka-GE"/>
        </w:rPr>
      </w:pPr>
      <w:r w:rsidRPr="00E026CC">
        <w:rPr>
          <w:rFonts w:ascii="Sylfaen" w:hAnsi="Sylfaen"/>
          <w:bCs/>
          <w:lang w:val="ka-GE"/>
        </w:rPr>
        <w:t xml:space="preserve">ევროპის საბჭოს საპარლამენტო ასამბლეაში (PACE) საქართველოს პარლამენტის მუდმივმოქმედი დელეგაციის ხელმძღვანელმა, </w:t>
      </w:r>
      <w:r w:rsidRPr="00E026CC">
        <w:rPr>
          <w:rFonts w:ascii="Sylfaen" w:hAnsi="Sylfaen"/>
          <w:b/>
          <w:bCs/>
          <w:lang w:val="ka-GE"/>
        </w:rPr>
        <w:t>ირაკლი ჩიქოვანმა</w:t>
      </w:r>
      <w:r w:rsidRPr="00E026CC">
        <w:rPr>
          <w:rFonts w:ascii="Sylfaen" w:hAnsi="Sylfaen"/>
          <w:bCs/>
          <w:lang w:val="ka-GE"/>
        </w:rPr>
        <w:t xml:space="preserve"> ქალაქ დუბლინში მონაწილეობა მიიღო PACE-ს მუდმივმოქმედი კომიტეტის სხდომაში.</w:t>
      </w:r>
    </w:p>
    <w:p w14:paraId="6C954702" w14:textId="77777777" w:rsidR="00806991" w:rsidRPr="00E026CC" w:rsidRDefault="00806991" w:rsidP="00806991">
      <w:pPr>
        <w:spacing w:before="120" w:after="120" w:line="240" w:lineRule="auto"/>
        <w:jc w:val="both"/>
        <w:rPr>
          <w:rFonts w:ascii="Sylfaen" w:hAnsi="Sylfaen"/>
          <w:bCs/>
          <w:lang w:val="ka-GE"/>
        </w:rPr>
      </w:pPr>
      <w:r w:rsidRPr="00E026CC">
        <w:rPr>
          <w:rFonts w:ascii="Sylfaen" w:hAnsi="Sylfaen"/>
          <w:bCs/>
          <w:lang w:val="ka-GE"/>
        </w:rPr>
        <w:t xml:space="preserve">მუდმივმოქმედი კომიტეტის სესია გახსნეს ირლანდიის პარლამენტის ზედა და ქვედა პალატების თავჯდომარეებმა, </w:t>
      </w:r>
      <w:r w:rsidRPr="00E026CC">
        <w:rPr>
          <w:rFonts w:ascii="Sylfaen" w:hAnsi="Sylfaen"/>
          <w:b/>
          <w:bCs/>
          <w:lang w:val="ka-GE"/>
        </w:rPr>
        <w:t>შან ფერგილმა</w:t>
      </w:r>
      <w:r w:rsidRPr="00E026CC">
        <w:rPr>
          <w:rFonts w:ascii="Sylfaen" w:hAnsi="Sylfaen"/>
          <w:bCs/>
          <w:lang w:val="ka-GE"/>
        </w:rPr>
        <w:t xml:space="preserve"> და </w:t>
      </w:r>
      <w:r w:rsidRPr="00E026CC">
        <w:rPr>
          <w:rFonts w:ascii="Sylfaen" w:hAnsi="Sylfaen"/>
          <w:b/>
          <w:bCs/>
          <w:lang w:val="ka-GE"/>
        </w:rPr>
        <w:t>მარკ დელიმ.</w:t>
      </w:r>
      <w:r w:rsidRPr="00E026CC">
        <w:rPr>
          <w:rFonts w:ascii="Sylfaen" w:hAnsi="Sylfaen"/>
          <w:bCs/>
          <w:lang w:val="ka-GE"/>
        </w:rPr>
        <w:t xml:space="preserve"> მათ, თავიანთ სიტყვაში, დაგმეს რუსეთის ქმედებები, მხარდაჭერა გამოხატეს უკრაინის მიმართ და ამ კონტექსტში ყურადღება გაამახვილეს ძლიერი ევროპის საჭიროებაზე. </w:t>
      </w:r>
    </w:p>
    <w:p w14:paraId="35D21169" w14:textId="77777777" w:rsidR="00806991" w:rsidRPr="00E026CC" w:rsidRDefault="00806991" w:rsidP="00806991">
      <w:pPr>
        <w:spacing w:before="120" w:after="120" w:line="240" w:lineRule="auto"/>
        <w:jc w:val="both"/>
        <w:rPr>
          <w:rFonts w:ascii="Sylfaen" w:hAnsi="Sylfaen"/>
          <w:bCs/>
          <w:lang w:val="ka-GE"/>
        </w:rPr>
      </w:pPr>
      <w:r w:rsidRPr="00E026CC">
        <w:rPr>
          <w:rFonts w:ascii="Sylfaen" w:hAnsi="Sylfaen"/>
          <w:bCs/>
          <w:lang w:val="ka-GE"/>
        </w:rPr>
        <w:t xml:space="preserve">მუდმივმოქმედმა კომიტეტმა, მიიღო გადაწყვეტილება და დღის წესრიგში დაამატა ბიუროს მიერ შემოთავაზებული საკითხი „მეოთხე სამიტი განახლებული, გაუმჯობესებული და გაძლიერებული ევროპის საბჭოსთვის“. </w:t>
      </w:r>
    </w:p>
    <w:p w14:paraId="56F2C262" w14:textId="77777777" w:rsidR="00806991" w:rsidRPr="00E026CC" w:rsidRDefault="00806991" w:rsidP="00806991">
      <w:pPr>
        <w:spacing w:before="120" w:after="120" w:line="240" w:lineRule="auto"/>
        <w:jc w:val="both"/>
        <w:rPr>
          <w:rFonts w:ascii="Sylfaen" w:hAnsi="Sylfaen"/>
          <w:bCs/>
          <w:lang w:val="ka-GE"/>
        </w:rPr>
      </w:pPr>
      <w:r w:rsidRPr="00E026CC">
        <w:rPr>
          <w:rFonts w:ascii="Sylfaen" w:hAnsi="Sylfaen"/>
          <w:bCs/>
          <w:lang w:val="ka-GE"/>
        </w:rPr>
        <w:t xml:space="preserve">მუდმივმოქმედმა კომიტეტმა ასევე განიხილა ანგარიშები და დაამტკიცა  რეზოლუციები ისეთ საკითხებზე, როგორიც არის ევროპაში აბორტზე ხელმისაწვდომობა, მიგრაციის პოლიტიკაში გენდერული ტენდენციების გათვალისწინება,  გამოწერილ წამლებზე დამოკიდებულება, და ევროპაში ბავშვთა უკიდურესი სიღარიბის აღმოფხვრა. </w:t>
      </w:r>
    </w:p>
    <w:p w14:paraId="3A181041" w14:textId="77777777" w:rsidR="00806991" w:rsidRPr="00E026CC" w:rsidRDefault="00806991" w:rsidP="00806991">
      <w:pPr>
        <w:spacing w:before="120" w:after="120" w:line="240" w:lineRule="auto"/>
        <w:jc w:val="both"/>
        <w:rPr>
          <w:rFonts w:ascii="Sylfaen" w:hAnsi="Sylfaen"/>
          <w:bCs/>
        </w:rPr>
      </w:pPr>
      <w:r w:rsidRPr="00E026CC">
        <w:rPr>
          <w:rFonts w:ascii="Sylfaen" w:hAnsi="Sylfaen"/>
          <w:bCs/>
          <w:lang w:val="ka-GE"/>
        </w:rPr>
        <w:t xml:space="preserve">სხდომის დასასრულს სიტყვით გამოვიდა და დეპუტატების კითხვებს უპასუხა ირლანდიის საგარეო და თავდაცვის მინისტრმა </w:t>
      </w:r>
      <w:r w:rsidRPr="00E026CC">
        <w:rPr>
          <w:rFonts w:ascii="Sylfaen" w:hAnsi="Sylfaen"/>
          <w:b/>
          <w:bCs/>
          <w:lang w:val="ka-GE"/>
        </w:rPr>
        <w:t>საიმონ კოვენიმ.</w:t>
      </w:r>
      <w:r w:rsidRPr="00E026CC">
        <w:rPr>
          <w:rFonts w:ascii="Sylfaen" w:hAnsi="Sylfaen"/>
          <w:bCs/>
          <w:lang w:val="ka-GE"/>
        </w:rPr>
        <w:t xml:space="preserve"> </w:t>
      </w:r>
    </w:p>
    <w:p w14:paraId="27BF6E6E" w14:textId="3DFBB565" w:rsidR="00CC5011" w:rsidRPr="00E026CC" w:rsidRDefault="00CC5011" w:rsidP="00AA63D1">
      <w:pPr>
        <w:spacing w:after="0"/>
        <w:jc w:val="both"/>
        <w:rPr>
          <w:rFonts w:ascii="Sylfaen" w:hAnsi="Sylfaen" w:cs="Sylfaen"/>
          <w:b/>
          <w:lang w:val="ka-GE"/>
        </w:rPr>
      </w:pPr>
    </w:p>
    <w:p w14:paraId="4A3E39C6" w14:textId="1A9088E0" w:rsidR="003F3DB2" w:rsidRPr="00E026CC" w:rsidRDefault="0062246B" w:rsidP="00AA63D1">
      <w:pPr>
        <w:tabs>
          <w:tab w:val="center" w:pos="4514"/>
          <w:tab w:val="left" w:pos="5910"/>
        </w:tabs>
        <w:spacing w:after="0" w:line="240" w:lineRule="auto"/>
        <w:jc w:val="both"/>
        <w:rPr>
          <w:rFonts w:ascii="Sylfaen" w:hAnsi="Sylfaen"/>
          <w:b/>
          <w:bCs/>
          <w:lang w:val="ka-GE"/>
        </w:rPr>
      </w:pPr>
      <w:r w:rsidRPr="00E026CC">
        <w:rPr>
          <w:rFonts w:ascii="Sylfaen" w:hAnsi="Sylfaen"/>
          <w:b/>
          <w:lang w:val="ka-GE"/>
        </w:rPr>
        <w:t>საპარლამენტო ასამბლეის სესიის მესამე ნაწილი, ზაფხულის სესია</w:t>
      </w:r>
      <w:r w:rsidR="0056482D" w:rsidRPr="00E026CC">
        <w:rPr>
          <w:rFonts w:ascii="Sylfaen" w:hAnsi="Sylfaen"/>
          <w:b/>
          <w:lang w:val="ka-GE"/>
        </w:rPr>
        <w:t xml:space="preserve"> </w:t>
      </w:r>
      <w:r w:rsidR="004E5AFC" w:rsidRPr="00E026CC">
        <w:rPr>
          <w:rFonts w:ascii="Sylfaen" w:hAnsi="Sylfaen"/>
          <w:b/>
          <w:lang w:val="ka-GE"/>
        </w:rPr>
        <w:t>(20-24 ივნის</w:t>
      </w:r>
      <w:r w:rsidR="00B93D06" w:rsidRPr="00E026CC">
        <w:rPr>
          <w:rFonts w:ascii="Sylfaen" w:hAnsi="Sylfaen"/>
          <w:b/>
          <w:lang w:val="ka-GE"/>
        </w:rPr>
        <w:t>ი</w:t>
      </w:r>
      <w:r w:rsidR="004E5AFC" w:rsidRPr="00E026CC">
        <w:rPr>
          <w:rFonts w:ascii="Sylfaen" w:hAnsi="Sylfaen"/>
          <w:b/>
          <w:lang w:val="ka-GE"/>
        </w:rPr>
        <w:t xml:space="preserve">, </w:t>
      </w:r>
      <w:r w:rsidRPr="00E026CC">
        <w:rPr>
          <w:rFonts w:ascii="Sylfaen" w:hAnsi="Sylfaen"/>
          <w:b/>
          <w:bCs/>
          <w:lang w:val="ka-GE"/>
        </w:rPr>
        <w:t>სტრასბურგი, საფრანგეთი</w:t>
      </w:r>
      <w:r w:rsidR="0056482D" w:rsidRPr="00E026CC">
        <w:rPr>
          <w:rFonts w:ascii="Sylfaen" w:hAnsi="Sylfaen"/>
          <w:b/>
          <w:bCs/>
          <w:lang w:val="ka-GE"/>
        </w:rPr>
        <w:t>)</w:t>
      </w:r>
    </w:p>
    <w:p w14:paraId="4BBAE03F" w14:textId="47C46398" w:rsidR="005F7CA5" w:rsidRPr="00E026CC" w:rsidRDefault="004E5AFC" w:rsidP="00AA63D1">
      <w:pPr>
        <w:tabs>
          <w:tab w:val="center" w:pos="4514"/>
          <w:tab w:val="left" w:pos="5910"/>
        </w:tabs>
        <w:spacing w:before="120" w:after="120" w:line="240" w:lineRule="auto"/>
        <w:jc w:val="both"/>
        <w:rPr>
          <w:rFonts w:ascii="Sylfaen" w:hAnsi="Sylfaen"/>
          <w:highlight w:val="yellow"/>
          <w:lang w:val="ka-GE"/>
        </w:rPr>
      </w:pPr>
      <w:r w:rsidRPr="00E026CC">
        <w:rPr>
          <w:rFonts w:ascii="Sylfaen" w:hAnsi="Sylfaen"/>
          <w:lang w:val="ka-GE"/>
        </w:rPr>
        <w:t xml:space="preserve">20-24 ივნისს, </w:t>
      </w:r>
      <w:r w:rsidR="0062246B" w:rsidRPr="00E026CC">
        <w:rPr>
          <w:rFonts w:ascii="Sylfaen" w:hAnsi="Sylfaen"/>
          <w:bCs/>
          <w:lang w:val="ka-GE"/>
        </w:rPr>
        <w:t>სესიაში მონაწილეობა მიიღეს</w:t>
      </w:r>
      <w:r w:rsidR="00EA1565" w:rsidRPr="00E026CC">
        <w:rPr>
          <w:rFonts w:ascii="Sylfaen" w:hAnsi="Sylfaen"/>
          <w:bCs/>
          <w:lang w:val="ka-GE"/>
        </w:rPr>
        <w:t xml:space="preserve"> </w:t>
      </w:r>
      <w:r w:rsidR="005C03D2" w:rsidRPr="00E026CC">
        <w:rPr>
          <w:rFonts w:ascii="Sylfaen" w:hAnsi="Sylfaen"/>
          <w:lang w:val="ka-GE"/>
        </w:rPr>
        <w:t xml:space="preserve">ირაკლი </w:t>
      </w:r>
      <w:r w:rsidR="0062246B" w:rsidRPr="00E026CC">
        <w:rPr>
          <w:rFonts w:ascii="Sylfaen" w:hAnsi="Sylfaen"/>
          <w:lang w:val="ka-GE"/>
        </w:rPr>
        <w:t>ჩიქოვანმა</w:t>
      </w:r>
      <w:r w:rsidR="00E939F4" w:rsidRPr="00E026CC">
        <w:rPr>
          <w:rFonts w:ascii="Sylfaen" w:hAnsi="Sylfaen"/>
          <w:lang w:val="ka-GE"/>
        </w:rPr>
        <w:t xml:space="preserve"> </w:t>
      </w:r>
      <w:r w:rsidR="00EA1565" w:rsidRPr="00E026CC">
        <w:rPr>
          <w:rFonts w:ascii="Sylfaen" w:hAnsi="Sylfaen"/>
          <w:lang w:val="ka-GE"/>
        </w:rPr>
        <w:t>(</w:t>
      </w:r>
      <w:r w:rsidR="00E939F4" w:rsidRPr="00E026CC">
        <w:rPr>
          <w:rFonts w:ascii="Sylfaen" w:hAnsi="Sylfaen"/>
          <w:lang w:val="ka-GE"/>
        </w:rPr>
        <w:t>დელეგაციის ხელმძღვანელი</w:t>
      </w:r>
      <w:r w:rsidR="00EA1565" w:rsidRPr="00E026CC">
        <w:rPr>
          <w:rFonts w:ascii="Sylfaen" w:hAnsi="Sylfaen"/>
          <w:lang w:val="ka-GE"/>
        </w:rPr>
        <w:t>)</w:t>
      </w:r>
      <w:r w:rsidRPr="00E026CC">
        <w:rPr>
          <w:rFonts w:ascii="Sylfaen" w:hAnsi="Sylfaen"/>
          <w:lang w:val="ka-GE"/>
        </w:rPr>
        <w:t xml:space="preserve">, გივი მიქანაძემ და ლევან იოსელიანმა. </w:t>
      </w:r>
    </w:p>
    <w:p w14:paraId="6355CEB3" w14:textId="2E7A6201" w:rsidR="004E5AFC" w:rsidRPr="00E026CC" w:rsidRDefault="004E5AFC" w:rsidP="00AA63D1">
      <w:pPr>
        <w:spacing w:before="120" w:after="120"/>
        <w:jc w:val="both"/>
        <w:rPr>
          <w:rFonts w:ascii="Sylfaen" w:hAnsi="Sylfaen"/>
          <w:lang w:val="ka-GE"/>
        </w:rPr>
      </w:pPr>
      <w:r w:rsidRPr="00E026CC">
        <w:rPr>
          <w:rFonts w:ascii="Sylfaen" w:hAnsi="Sylfaen"/>
          <w:lang w:val="ka-GE"/>
        </w:rPr>
        <w:t xml:space="preserve">ასამბლეის დღის წესრიგით განსაზღვრული თემებიდან აღსანიშნავი იყო დებატები, რომლებიც შეეხებოდა ევროპაში უსაფრთხოების გამოწვევებსა და ამ გამოწვევების ფონზე ევროპის საბჭოს როლს, </w:t>
      </w:r>
      <w:r w:rsidR="005A74AD" w:rsidRPr="00E026CC">
        <w:rPr>
          <w:rFonts w:ascii="Sylfaen" w:hAnsi="Sylfaen"/>
          <w:lang w:val="ka-GE"/>
        </w:rPr>
        <w:t>პოლიტიკურ</w:t>
      </w:r>
      <w:r w:rsidRPr="00E026CC">
        <w:rPr>
          <w:rFonts w:ascii="Sylfaen" w:hAnsi="Sylfaen"/>
          <w:lang w:val="ka-GE"/>
        </w:rPr>
        <w:t xml:space="preserve"> პარტიებში ინკლუზიურობას, ონლაინ კომუნიკაციების კონტროლს, ევროპაში ანტისემიტიზმთან ბრძოლას, ვაქცინაციის პრობლემებს. სპეციალური დებატები გაიმართა შავი ზღვის ბლოკადით გამოწვეულ შედეგებსა და დიდი ბრიტანეთის საიმიგრაციო პოლიტიკის ირგვლივ.</w:t>
      </w:r>
    </w:p>
    <w:p w14:paraId="66C7E27B" w14:textId="78026A6B" w:rsidR="004E5AFC" w:rsidRPr="00E026CC" w:rsidRDefault="004E5AFC" w:rsidP="00AA63D1">
      <w:pPr>
        <w:spacing w:before="120" w:after="120"/>
        <w:jc w:val="both"/>
        <w:rPr>
          <w:rFonts w:ascii="Sylfaen" w:hAnsi="Sylfaen"/>
          <w:lang w:val="ka-GE"/>
        </w:rPr>
      </w:pPr>
      <w:r w:rsidRPr="00E026CC">
        <w:rPr>
          <w:rFonts w:ascii="Sylfaen" w:hAnsi="Sylfaen"/>
          <w:lang w:val="ka-GE"/>
        </w:rPr>
        <w:t xml:space="preserve">სესიის მიმდინარეობისას დეპუტატებს სიტყვით მიმართეს საბერძნეთის პრეზიდენტმა, </w:t>
      </w:r>
      <w:r w:rsidRPr="00E026CC">
        <w:rPr>
          <w:rFonts w:ascii="Sylfaen" w:hAnsi="Sylfaen"/>
          <w:b/>
          <w:lang w:val="ka-GE"/>
        </w:rPr>
        <w:t>კატერინა საკელაროპულომ</w:t>
      </w:r>
      <w:r w:rsidRPr="00E026CC">
        <w:rPr>
          <w:rFonts w:ascii="Sylfaen" w:hAnsi="Sylfaen"/>
          <w:lang w:val="ka-GE"/>
        </w:rPr>
        <w:t xml:space="preserve">  და ნიდერლანდების მეფემ </w:t>
      </w:r>
      <w:r w:rsidRPr="00E026CC">
        <w:rPr>
          <w:rFonts w:ascii="Sylfaen" w:hAnsi="Sylfaen"/>
          <w:b/>
          <w:lang w:val="ka-GE"/>
        </w:rPr>
        <w:t>ვილემ-ალექსანდერმა</w:t>
      </w:r>
      <w:r w:rsidRPr="00E026CC">
        <w:rPr>
          <w:rFonts w:ascii="Sylfaen" w:hAnsi="Sylfaen"/>
          <w:lang w:val="ka-GE"/>
        </w:rPr>
        <w:t xml:space="preserve">. ასევე, დეპუტატების შეკითხვებს უპასუხეს ირლანდიის თავდაცვისა და საგარეო საქმეთა მინისტრმა, </w:t>
      </w:r>
      <w:r w:rsidRPr="00E026CC">
        <w:rPr>
          <w:rFonts w:ascii="Sylfaen" w:hAnsi="Sylfaen"/>
          <w:b/>
          <w:lang w:val="ka-GE"/>
        </w:rPr>
        <w:t>საიმონ ქოვენიმ</w:t>
      </w:r>
      <w:r w:rsidRPr="00E026CC">
        <w:rPr>
          <w:rFonts w:ascii="Sylfaen" w:hAnsi="Sylfaen"/>
          <w:lang w:val="ka-GE"/>
        </w:rPr>
        <w:t xml:space="preserve"> და ევროპის საბჭოს გენერალურმა მდივანმა, </w:t>
      </w:r>
      <w:r w:rsidRPr="00E026CC">
        <w:rPr>
          <w:rFonts w:ascii="Sylfaen" w:hAnsi="Sylfaen"/>
          <w:b/>
          <w:lang w:val="ka-GE"/>
        </w:rPr>
        <w:t>მარია პეიჩინოვიჩ-ბურიჩმა.</w:t>
      </w:r>
    </w:p>
    <w:p w14:paraId="7FD29F80" w14:textId="264E1A72" w:rsidR="004E5AFC" w:rsidRPr="00E026CC" w:rsidRDefault="004E5AFC" w:rsidP="00AA63D1">
      <w:pPr>
        <w:spacing w:before="120" w:after="120"/>
        <w:jc w:val="both"/>
        <w:rPr>
          <w:rFonts w:ascii="Sylfaen" w:hAnsi="Sylfaen"/>
          <w:lang w:val="ka-GE"/>
        </w:rPr>
      </w:pPr>
      <w:r w:rsidRPr="00E026CC">
        <w:rPr>
          <w:rFonts w:ascii="Sylfaen" w:hAnsi="Sylfaen"/>
          <w:lang w:val="ka-GE"/>
        </w:rPr>
        <w:t xml:space="preserve">აღსანიშნავია, რომ გაიმართა ორმხრივი შეხვედრები საპარლამენტო დელეგაციის ხელმძღვანელებს შორის. ვიზიტის განმავლობაში, საქართველოს საპარლამენტო დელეგაციის ხელმძღვანელმა, </w:t>
      </w:r>
      <w:r w:rsidRPr="00E026CC">
        <w:rPr>
          <w:rFonts w:ascii="Sylfaen" w:hAnsi="Sylfaen"/>
          <w:b/>
          <w:lang w:val="ka-GE"/>
        </w:rPr>
        <w:t>ირაკლი ჩიქოვანმა</w:t>
      </w:r>
      <w:r w:rsidRPr="00E026CC">
        <w:rPr>
          <w:rFonts w:ascii="Sylfaen" w:hAnsi="Sylfaen"/>
          <w:lang w:val="ka-GE"/>
        </w:rPr>
        <w:t xml:space="preserve"> შეხვედრები გამართა უნგრეთისა და ლატვიის დელეგაციების ხელმძღვანელებთან. უნგრეთის დელეგაციის ხელმძღვანელმა, </w:t>
      </w:r>
      <w:r w:rsidRPr="00E026CC">
        <w:rPr>
          <w:rFonts w:ascii="Sylfaen" w:hAnsi="Sylfaen"/>
          <w:b/>
          <w:lang w:val="ka-GE"/>
        </w:rPr>
        <w:t>შოლტ ნემეთმა</w:t>
      </w:r>
      <w:r w:rsidRPr="00E026CC">
        <w:rPr>
          <w:rFonts w:ascii="Sylfaen" w:hAnsi="Sylfaen"/>
          <w:lang w:val="ka-GE"/>
        </w:rPr>
        <w:t xml:space="preserve"> და ლატვიის დელეგაციის ხელმძღვანელმა, </w:t>
      </w:r>
      <w:r w:rsidRPr="00E026CC">
        <w:rPr>
          <w:rFonts w:ascii="Sylfaen" w:hAnsi="Sylfaen"/>
          <w:b/>
          <w:lang w:val="ka-GE"/>
        </w:rPr>
        <w:t>ინეს ლიბინა-ეგნერემ</w:t>
      </w:r>
      <w:r w:rsidRPr="00E026CC">
        <w:rPr>
          <w:rFonts w:ascii="Sylfaen" w:hAnsi="Sylfaen"/>
          <w:lang w:val="ka-GE"/>
        </w:rPr>
        <w:t xml:space="preserve">  შეხვედრაზე კვლავ დაადასტურეს საქართველოს ტერიტორიული მთლიანობისა და სუვერენიტეტის უწყვეტი მხარდაჭერა და გამოხატეს თანადგომა ქვეყნის ევროინტეგრაციის პროცესში.</w:t>
      </w:r>
    </w:p>
    <w:p w14:paraId="1D594D53" w14:textId="2AB409D1" w:rsidR="00660CDA" w:rsidRPr="00E026CC" w:rsidRDefault="00660CDA" w:rsidP="00AA63D1">
      <w:pPr>
        <w:spacing w:before="120" w:after="120"/>
        <w:jc w:val="both"/>
        <w:rPr>
          <w:rFonts w:ascii="Sylfaen" w:hAnsi="Sylfaen"/>
          <w:lang w:val="ka-GE"/>
        </w:rPr>
      </w:pPr>
      <w:r w:rsidRPr="00E026CC">
        <w:rPr>
          <w:rFonts w:ascii="Sylfaen" w:hAnsi="Sylfaen"/>
          <w:lang w:val="ka-GE"/>
        </w:rPr>
        <w:t xml:space="preserve">თავისუფალი დებატებში, ასამბლეის წევრებს სიტყვით მიმართა საქართველოს დელეგაციის ხელმძღვანელმა </w:t>
      </w:r>
      <w:r w:rsidRPr="00E026CC">
        <w:rPr>
          <w:rFonts w:ascii="Sylfaen" w:hAnsi="Sylfaen"/>
          <w:b/>
          <w:lang w:val="ka-GE"/>
        </w:rPr>
        <w:t>ირაკლი ჩიქოვანმა</w:t>
      </w:r>
      <w:r w:rsidRPr="00E026CC">
        <w:rPr>
          <w:rFonts w:ascii="Sylfaen" w:hAnsi="Sylfaen"/>
          <w:lang w:val="ka-GE"/>
        </w:rPr>
        <w:t xml:space="preserve"> და ყურადღება გაამახვილა, </w:t>
      </w:r>
      <w:r w:rsidR="00E9291E" w:rsidRPr="00E026CC">
        <w:rPr>
          <w:rFonts w:ascii="Sylfaen" w:hAnsi="Sylfaen"/>
          <w:lang w:val="ka-GE"/>
        </w:rPr>
        <w:t>საქართველოზე</w:t>
      </w:r>
      <w:r w:rsidR="00C90E36" w:rsidRPr="00E026CC">
        <w:rPr>
          <w:rFonts w:ascii="Sylfaen" w:hAnsi="Sylfaen"/>
          <w:lang w:val="ka-GE"/>
        </w:rPr>
        <w:t>,</w:t>
      </w:r>
      <w:r w:rsidR="00A54410" w:rsidRPr="00E026CC">
        <w:rPr>
          <w:rFonts w:ascii="Sylfaen" w:hAnsi="Sylfaen"/>
          <w:lang w:val="ka-GE"/>
        </w:rPr>
        <w:t xml:space="preserve"> </w:t>
      </w:r>
      <w:r w:rsidRPr="00E026CC">
        <w:rPr>
          <w:rFonts w:ascii="Sylfaen" w:hAnsi="Sylfaen"/>
          <w:lang w:val="ka-GE"/>
        </w:rPr>
        <w:t>როგორც</w:t>
      </w:r>
      <w:r w:rsidR="00C90E36" w:rsidRPr="00E026CC">
        <w:rPr>
          <w:rFonts w:ascii="Sylfaen" w:hAnsi="Sylfaen"/>
          <w:lang w:val="ka-GE"/>
        </w:rPr>
        <w:t xml:space="preserve"> რეგიონში</w:t>
      </w:r>
      <w:r w:rsidRPr="00E026CC">
        <w:rPr>
          <w:rFonts w:ascii="Sylfaen" w:hAnsi="Sylfaen"/>
          <w:lang w:val="ka-GE"/>
        </w:rPr>
        <w:t xml:space="preserve"> მოწინავე </w:t>
      </w:r>
      <w:r w:rsidR="00C90E36" w:rsidRPr="00E026CC">
        <w:rPr>
          <w:rFonts w:ascii="Sylfaen" w:hAnsi="Sylfaen"/>
          <w:lang w:val="ka-GE"/>
        </w:rPr>
        <w:t xml:space="preserve">რეფორმატორ </w:t>
      </w:r>
      <w:r w:rsidRPr="00E026CC">
        <w:rPr>
          <w:rFonts w:ascii="Sylfaen" w:hAnsi="Sylfaen"/>
          <w:lang w:val="ka-GE"/>
        </w:rPr>
        <w:t>ქვეყანა</w:t>
      </w:r>
      <w:r w:rsidR="00C90E36" w:rsidRPr="00E026CC">
        <w:rPr>
          <w:rFonts w:ascii="Sylfaen" w:hAnsi="Sylfaen"/>
          <w:lang w:val="ka-GE"/>
        </w:rPr>
        <w:t xml:space="preserve">ზე. </w:t>
      </w:r>
      <w:r w:rsidRPr="00E026CC">
        <w:rPr>
          <w:rFonts w:ascii="Sylfaen" w:hAnsi="Sylfaen"/>
          <w:lang w:val="ka-GE"/>
        </w:rPr>
        <w:t xml:space="preserve"> </w:t>
      </w:r>
    </w:p>
    <w:p w14:paraId="37B96BCC" w14:textId="6D521E8F" w:rsidR="004E5AFC" w:rsidRPr="00E026CC" w:rsidRDefault="004E5AFC" w:rsidP="00AA63D1">
      <w:pPr>
        <w:spacing w:before="120" w:after="120"/>
        <w:jc w:val="both"/>
        <w:rPr>
          <w:rFonts w:ascii="Sylfaen" w:hAnsi="Sylfaen"/>
          <w:lang w:val="ka-GE"/>
        </w:rPr>
      </w:pPr>
      <w:r w:rsidRPr="00E026CC">
        <w:rPr>
          <w:rFonts w:ascii="Sylfaen" w:hAnsi="Sylfaen"/>
          <w:lang w:val="ka-GE"/>
        </w:rPr>
        <w:lastRenderedPageBreak/>
        <w:t xml:space="preserve">აღსანიშნავია, რომ 19 ივნისს, პოლიტიკურმა ჯგუფმა (SOC) ჯგუფის ბიუროს შეხვედრისას დაამტკიცა საქართველოს დელეგაციის წევრის </w:t>
      </w:r>
      <w:r w:rsidRPr="00E026CC">
        <w:rPr>
          <w:rFonts w:ascii="Sylfaen" w:hAnsi="Sylfaen"/>
          <w:b/>
          <w:lang w:val="ka-GE"/>
        </w:rPr>
        <w:t>ლევან იოსელიანის</w:t>
      </w:r>
      <w:r w:rsidRPr="00E026CC">
        <w:rPr>
          <w:rFonts w:ascii="Sylfaen" w:hAnsi="Sylfaen"/>
          <w:lang w:val="ka-GE"/>
        </w:rPr>
        <w:t xml:space="preserve"> მოთხოვნა SOC ჯგუფში გაწევრიანების შესახებ. </w:t>
      </w:r>
    </w:p>
    <w:p w14:paraId="671D887D" w14:textId="1C1F0B25" w:rsidR="00AA63D1" w:rsidRPr="00E026CC" w:rsidRDefault="00AA63D1" w:rsidP="00AA63D1">
      <w:pPr>
        <w:tabs>
          <w:tab w:val="center" w:pos="4514"/>
          <w:tab w:val="left" w:pos="5910"/>
        </w:tabs>
        <w:spacing w:after="0" w:line="240" w:lineRule="auto"/>
        <w:jc w:val="both"/>
        <w:rPr>
          <w:rFonts w:ascii="Sylfaen" w:hAnsi="Sylfaen"/>
          <w:b/>
          <w:lang w:val="ka-GE"/>
        </w:rPr>
      </w:pPr>
    </w:p>
    <w:p w14:paraId="394A53B6" w14:textId="41603032" w:rsidR="003F3DB2" w:rsidRPr="00E026CC" w:rsidRDefault="00787F7B" w:rsidP="00AA63D1">
      <w:pPr>
        <w:tabs>
          <w:tab w:val="center" w:pos="4514"/>
          <w:tab w:val="left" w:pos="5910"/>
        </w:tabs>
        <w:spacing w:after="0" w:line="240" w:lineRule="auto"/>
        <w:jc w:val="both"/>
        <w:rPr>
          <w:rFonts w:ascii="Sylfaen" w:hAnsi="Sylfaen"/>
          <w:b/>
          <w:bCs/>
          <w:lang w:val="ka-GE"/>
        </w:rPr>
      </w:pPr>
      <w:r w:rsidRPr="00E026CC">
        <w:rPr>
          <w:rFonts w:ascii="Sylfaen" w:hAnsi="Sylfaen"/>
          <w:b/>
          <w:lang w:val="ka-GE"/>
        </w:rPr>
        <w:t xml:space="preserve">საპარლამენტო ასამბლეის სესიის მეოთხე ნაწილი, </w:t>
      </w:r>
      <w:r w:rsidR="006328D4" w:rsidRPr="00E026CC">
        <w:rPr>
          <w:rFonts w:ascii="Sylfaen" w:hAnsi="Sylfaen"/>
          <w:b/>
          <w:lang w:val="ka-GE"/>
        </w:rPr>
        <w:t>შემოდგომის</w:t>
      </w:r>
      <w:r w:rsidRPr="00E026CC">
        <w:rPr>
          <w:rFonts w:ascii="Sylfaen" w:hAnsi="Sylfaen"/>
          <w:b/>
          <w:lang w:val="ka-GE"/>
        </w:rPr>
        <w:t xml:space="preserve"> სესია</w:t>
      </w:r>
      <w:r w:rsidR="0056482D" w:rsidRPr="00E026CC">
        <w:rPr>
          <w:rFonts w:ascii="Sylfaen" w:hAnsi="Sylfaen"/>
          <w:b/>
          <w:lang w:val="ka-GE"/>
        </w:rPr>
        <w:t xml:space="preserve"> </w:t>
      </w:r>
      <w:r w:rsidR="0056482D" w:rsidRPr="00E026CC">
        <w:rPr>
          <w:rFonts w:ascii="Sylfaen" w:hAnsi="Sylfaen"/>
          <w:b/>
          <w:bCs/>
          <w:lang w:val="ka-GE"/>
        </w:rPr>
        <w:t>(</w:t>
      </w:r>
      <w:r w:rsidR="006243BC" w:rsidRPr="00E026CC">
        <w:rPr>
          <w:rFonts w:ascii="Sylfaen" w:hAnsi="Sylfaen"/>
          <w:b/>
          <w:bCs/>
          <w:lang w:val="ka-GE"/>
        </w:rPr>
        <w:t xml:space="preserve">27-30 </w:t>
      </w:r>
      <w:r w:rsidR="003F3DB2" w:rsidRPr="00E026CC">
        <w:rPr>
          <w:rFonts w:ascii="Sylfaen" w:hAnsi="Sylfaen"/>
          <w:b/>
          <w:bCs/>
          <w:lang w:val="ka-GE"/>
        </w:rPr>
        <w:t>სექტემბერი,</w:t>
      </w:r>
      <w:r w:rsidRPr="00E026CC">
        <w:rPr>
          <w:rFonts w:ascii="Sylfaen" w:hAnsi="Sylfaen"/>
          <w:b/>
          <w:bCs/>
          <w:lang w:val="ka-GE"/>
        </w:rPr>
        <w:t xml:space="preserve"> სტრასბურგი, საფრანგეთი</w:t>
      </w:r>
      <w:r w:rsidR="0056482D" w:rsidRPr="00E026CC">
        <w:rPr>
          <w:rFonts w:ascii="Sylfaen" w:hAnsi="Sylfaen"/>
          <w:b/>
          <w:bCs/>
          <w:lang w:val="ka-GE"/>
        </w:rPr>
        <w:t>)</w:t>
      </w:r>
    </w:p>
    <w:p w14:paraId="5C8624E7" w14:textId="77777777" w:rsidR="002D1F97" w:rsidRPr="00E026CC" w:rsidRDefault="002D1F97" w:rsidP="00AA63D1">
      <w:pPr>
        <w:spacing w:before="120" w:after="120" w:line="240" w:lineRule="auto"/>
        <w:jc w:val="both"/>
        <w:rPr>
          <w:rFonts w:ascii="Sylfaen" w:hAnsi="Sylfaen"/>
          <w:bCs/>
          <w:lang w:val="ka-GE"/>
        </w:rPr>
      </w:pPr>
      <w:r w:rsidRPr="00E026CC">
        <w:rPr>
          <w:rFonts w:ascii="Sylfaen" w:hAnsi="Sylfaen"/>
          <w:bCs/>
          <w:lang w:val="ka-GE"/>
        </w:rPr>
        <w:t>დელეგაციამ, ირაკლი ჩიქოვანის ხელმძღვანელობით, მონაწილეობა მიიღო საპარლამენტო ასამბლეის დებატებში, კომიტეტების მუშაობასა და პოლიტიკური ჯგუფების შეხვედრებში. საქართველოს დელეგაციაში შედიან მუდმივმოქმედი დელეგაციის წევრები, ირაკლი კობახიძე, გივი მიქანაძე, არჩილ თალაკვაძე, ლევან იოსელიანი და ხატია დეკანოიძე.</w:t>
      </w:r>
    </w:p>
    <w:p w14:paraId="158D2E63" w14:textId="3286F852" w:rsidR="002D1F97" w:rsidRPr="00E026CC" w:rsidRDefault="002D1F97" w:rsidP="00AA63D1">
      <w:pPr>
        <w:spacing w:before="120" w:after="120" w:line="240" w:lineRule="auto"/>
        <w:jc w:val="both"/>
        <w:rPr>
          <w:rFonts w:ascii="Sylfaen" w:hAnsi="Sylfaen"/>
          <w:bCs/>
          <w:lang w:val="ka-GE"/>
        </w:rPr>
      </w:pPr>
      <w:r w:rsidRPr="00E026CC">
        <w:rPr>
          <w:rFonts w:ascii="Sylfaen" w:hAnsi="Sylfaen"/>
          <w:bCs/>
          <w:lang w:val="ka-GE"/>
        </w:rPr>
        <w:t>ასამბლეის დღის წესრიგით განსაზღვრული თემებიდან აღსანიშნავი იყო დებატები, რომლებიც შეეხებოდა დასავლეთ ბალკანეთის ევროკავშირში გაერთიანების პერსპექტივას და ასევე რეზოლუციები თურქეთის, რუმინეთის და უნგრეთის მიერ ევროპის საბჭოს წევრობის ვალდებულებების შესრულების შესახებ. აღსანიშნავია, რომ უნგრეთის შესახებ რეზოლუციის დამტკიცებით, ასამბლეამ მხარი დაუჭირა მონიტორინგის პროცესის გახსნას უნგრეთის მიმართებით. ასევე ხაზგასასმელია, რომ ასამბლეამ ერთხმად დაამტკიცა ბიუროს 13 სექტემბრის რეკომენდაცია</w:t>
      </w:r>
      <w:r w:rsidR="006252FA" w:rsidRPr="00E026CC">
        <w:rPr>
          <w:rFonts w:ascii="Sylfaen" w:hAnsi="Sylfaen"/>
          <w:bCs/>
          <w:lang w:val="ka-GE"/>
        </w:rPr>
        <w:t xml:space="preserve"> -</w:t>
      </w:r>
      <w:r w:rsidRPr="00E026CC">
        <w:rPr>
          <w:rFonts w:ascii="Sylfaen" w:hAnsi="Sylfaen"/>
          <w:bCs/>
          <w:lang w:val="ka-GE"/>
        </w:rPr>
        <w:t xml:space="preserve"> დაემტკიცებინათ კოსოვოს დელეგაციის მონაწილეობა ასამბლეაში, ხმის მიცემის უფლების გარეშე. </w:t>
      </w:r>
    </w:p>
    <w:p w14:paraId="5A404321" w14:textId="77777777" w:rsidR="003163FB" w:rsidRDefault="002D1F97" w:rsidP="00AA63D1">
      <w:pPr>
        <w:spacing w:before="120" w:after="120" w:line="240" w:lineRule="auto"/>
        <w:jc w:val="both"/>
        <w:rPr>
          <w:rFonts w:ascii="Sylfaen" w:hAnsi="Sylfaen"/>
          <w:bCs/>
          <w:lang w:val="ka-GE"/>
        </w:rPr>
      </w:pPr>
      <w:r w:rsidRPr="00E026CC">
        <w:rPr>
          <w:rFonts w:ascii="Sylfaen" w:hAnsi="Sylfaen"/>
          <w:bCs/>
          <w:lang w:val="ka-GE"/>
        </w:rPr>
        <w:t>შემოდგომის სესიაზე განსახილველად დაფიქსირდა სამი საკითხის განხილვის მოთხოვნა მიმდინარე საკითხების პროცედურის</w:t>
      </w:r>
      <w:r w:rsidR="005E6473" w:rsidRPr="00E026CC">
        <w:rPr>
          <w:rFonts w:ascii="Sylfaen" w:hAnsi="Sylfaen"/>
          <w:bCs/>
          <w:lang w:val="ka-GE"/>
        </w:rPr>
        <w:t xml:space="preserve"> </w:t>
      </w:r>
      <w:r w:rsidRPr="00E026CC">
        <w:rPr>
          <w:rFonts w:ascii="Sylfaen" w:hAnsi="Sylfaen"/>
          <w:bCs/>
          <w:lang w:val="ka-GE"/>
        </w:rPr>
        <w:t>გამოყენებით და ორი საკითხი გადაუდებელი საკითხების</w:t>
      </w:r>
      <w:r w:rsidR="005E6473" w:rsidRPr="00E026CC">
        <w:rPr>
          <w:rFonts w:ascii="Sylfaen" w:hAnsi="Sylfaen"/>
          <w:bCs/>
          <w:lang w:val="ka-GE"/>
        </w:rPr>
        <w:t xml:space="preserve"> </w:t>
      </w:r>
      <w:r w:rsidRPr="00E026CC">
        <w:rPr>
          <w:rFonts w:ascii="Sylfaen" w:hAnsi="Sylfaen"/>
          <w:bCs/>
          <w:lang w:val="ka-GE"/>
        </w:rPr>
        <w:t>პროცედურის გამოყენებით. ასამბლეამ დაამტკიცა მოთხოვნები მიმდინარე საკითხების</w:t>
      </w:r>
      <w:r w:rsidR="006252FA" w:rsidRPr="00E026CC">
        <w:rPr>
          <w:rFonts w:ascii="Sylfaen" w:hAnsi="Sylfaen"/>
          <w:bCs/>
          <w:lang w:val="ka-GE"/>
        </w:rPr>
        <w:t xml:space="preserve"> ფორმატით</w:t>
      </w:r>
      <w:r w:rsidRPr="00E026CC">
        <w:rPr>
          <w:rFonts w:ascii="Sylfaen" w:hAnsi="Sylfaen"/>
          <w:bCs/>
          <w:lang w:val="ka-GE"/>
        </w:rPr>
        <w:t xml:space="preserve"> სომხეთ-აზერბაიჯანის კონფლიქტის და პრაიდ აღლუმების აკრძალვის</w:t>
      </w:r>
      <w:r w:rsidR="006252FA" w:rsidRPr="00E026CC">
        <w:rPr>
          <w:rFonts w:ascii="Sylfaen" w:hAnsi="Sylfaen"/>
          <w:bCs/>
          <w:lang w:val="ka-GE"/>
        </w:rPr>
        <w:t xml:space="preserve"> განხილვის</w:t>
      </w:r>
      <w:r w:rsidRPr="00E026CC">
        <w:rPr>
          <w:rFonts w:ascii="Sylfaen" w:hAnsi="Sylfaen"/>
          <w:bCs/>
          <w:lang w:val="ka-GE"/>
        </w:rPr>
        <w:t xml:space="preserve"> შესახებ. ასამბლეამ ასევე დაამტკიცა მოთხოვნა გადაუდებელ </w:t>
      </w:r>
      <w:r w:rsidR="006252FA" w:rsidRPr="00E026CC">
        <w:rPr>
          <w:rFonts w:ascii="Sylfaen" w:hAnsi="Sylfaen"/>
          <w:bCs/>
          <w:lang w:val="ka-GE"/>
        </w:rPr>
        <w:t>საკითხის ფორმატით განხილულიყო</w:t>
      </w:r>
      <w:r w:rsidRPr="00E026CC">
        <w:rPr>
          <w:rFonts w:ascii="Sylfaen" w:hAnsi="Sylfaen"/>
          <w:bCs/>
          <w:lang w:val="ka-GE"/>
        </w:rPr>
        <w:t xml:space="preserve"> უკრაინაზე რუსეთის ფედერაციის აგრესიით გამოწვეული პოლიტიკური შედეგების შესახებ</w:t>
      </w:r>
      <w:r w:rsidR="006252FA" w:rsidRPr="00E026CC">
        <w:rPr>
          <w:rFonts w:ascii="Sylfaen" w:hAnsi="Sylfaen"/>
          <w:bCs/>
          <w:lang w:val="ka-GE"/>
        </w:rPr>
        <w:t xml:space="preserve"> ანგარიში</w:t>
      </w:r>
      <w:r w:rsidRPr="00E026CC">
        <w:rPr>
          <w:rFonts w:ascii="Sylfaen" w:hAnsi="Sylfaen"/>
          <w:bCs/>
          <w:lang w:val="ka-GE"/>
        </w:rPr>
        <w:t xml:space="preserve">. </w:t>
      </w:r>
    </w:p>
    <w:p w14:paraId="042F591F" w14:textId="7FABDD50" w:rsidR="002D1F97" w:rsidRPr="00E026CC" w:rsidRDefault="002D1F97" w:rsidP="00AA63D1">
      <w:pPr>
        <w:spacing w:before="120" w:after="120" w:line="240" w:lineRule="auto"/>
        <w:jc w:val="both"/>
        <w:rPr>
          <w:rFonts w:ascii="Sylfaen" w:hAnsi="Sylfaen"/>
          <w:bCs/>
          <w:lang w:val="ka-GE"/>
        </w:rPr>
      </w:pPr>
      <w:r w:rsidRPr="00E026CC">
        <w:rPr>
          <w:rFonts w:ascii="Sylfaen" w:hAnsi="Sylfaen"/>
          <w:bCs/>
          <w:lang w:val="ka-GE"/>
        </w:rPr>
        <w:t xml:space="preserve">ასამბლეამ მიიღო გადაუდებელი საკითხების პროცედურით გათვალისწინებული რეზოლუციის ტექსტი რუსეთის აგრესიის შესახებ, რომელიც გმობს რუსეთის ქმედებებს, ასახავს მიმდინარე მძიმე ჰუმანიტარულ შედეგებს, მოითხოვს საერთაშორისო ტრიბუნალის და კომპენსაციის მექანიზმის შექმნას და აცხადებს რუსეთის ფედერაციის დღევანდელ რეჟიმს ტერორისტულ რეჟიმად. ასევე, რეზოლუციის პირველადი ვერსიის ტექსტში შევიდა ცვლილება და დაემატა ჩანაწერი, </w:t>
      </w:r>
      <w:r w:rsidR="001A4B73" w:rsidRPr="00E026CC">
        <w:rPr>
          <w:rFonts w:ascii="Sylfaen" w:hAnsi="Sylfaen"/>
          <w:bCs/>
          <w:lang w:val="ka-GE"/>
        </w:rPr>
        <w:t>რომელიც ეხება მიხე</w:t>
      </w:r>
      <w:r w:rsidR="00A953C9" w:rsidRPr="00E026CC">
        <w:rPr>
          <w:rFonts w:ascii="Sylfaen" w:hAnsi="Sylfaen"/>
          <w:bCs/>
          <w:lang w:val="ka-GE"/>
        </w:rPr>
        <w:t>ი</w:t>
      </w:r>
      <w:r w:rsidR="001A4B73" w:rsidRPr="00E026CC">
        <w:rPr>
          <w:rFonts w:ascii="Sylfaen" w:hAnsi="Sylfaen"/>
          <w:bCs/>
          <w:lang w:val="ka-GE"/>
        </w:rPr>
        <w:t xml:space="preserve">ლ სააკაშვილს და რომლის მიხედვითაც მისი პატიმრობა იყო პოლიტიკურად მოტივირებული. მიუხედავად იმისა, რომ </w:t>
      </w:r>
      <w:r w:rsidR="00264529" w:rsidRPr="00E026CC">
        <w:rPr>
          <w:rFonts w:ascii="Sylfaen" w:hAnsi="Sylfaen"/>
          <w:bCs/>
          <w:lang w:val="ka-GE"/>
        </w:rPr>
        <w:t>ამ</w:t>
      </w:r>
      <w:r w:rsidR="001A4B73" w:rsidRPr="00E026CC">
        <w:rPr>
          <w:rFonts w:ascii="Sylfaen" w:hAnsi="Sylfaen"/>
          <w:bCs/>
          <w:lang w:val="ka-GE"/>
        </w:rPr>
        <w:t xml:space="preserve"> ცვლილებას ასამბლეამ მხარი დაუჭირა, აღსანიშნავია, რომ ცვლილების მთავარი ინიციატორი გახლდათ პოლიტიკური ჯგუფის „ევროპული სახალხო პარტიის“ (</w:t>
      </w:r>
      <w:r w:rsidR="001A4B73" w:rsidRPr="00E026CC">
        <w:rPr>
          <w:rFonts w:ascii="Sylfaen" w:hAnsi="Sylfaen"/>
          <w:bCs/>
        </w:rPr>
        <w:t>EPP</w:t>
      </w:r>
      <w:r w:rsidR="00264529" w:rsidRPr="00E026CC">
        <w:rPr>
          <w:rFonts w:ascii="Sylfaen" w:hAnsi="Sylfaen"/>
          <w:bCs/>
        </w:rPr>
        <w:t>/CD</w:t>
      </w:r>
      <w:r w:rsidR="001A4B73" w:rsidRPr="00E026CC">
        <w:rPr>
          <w:rFonts w:ascii="Sylfaen" w:hAnsi="Sylfaen"/>
          <w:bCs/>
          <w:lang w:val="ka-GE"/>
        </w:rPr>
        <w:t xml:space="preserve">) ხელმძღვანელი </w:t>
      </w:r>
      <w:r w:rsidR="001A4B73" w:rsidRPr="00E026CC">
        <w:rPr>
          <w:rFonts w:ascii="Sylfaen" w:hAnsi="Sylfaen"/>
          <w:b/>
          <w:bCs/>
          <w:lang w:val="ka-GE"/>
        </w:rPr>
        <w:t>ალექსანდერ პოციეჟი</w:t>
      </w:r>
      <w:r w:rsidR="001A4B73" w:rsidRPr="00E026CC">
        <w:rPr>
          <w:rFonts w:ascii="Sylfaen" w:hAnsi="Sylfaen"/>
          <w:bCs/>
          <w:lang w:val="ka-GE"/>
        </w:rPr>
        <w:t xml:space="preserve"> და მხარდაჭერის ძირითადი </w:t>
      </w:r>
      <w:r w:rsidR="00A953C9" w:rsidRPr="00E026CC">
        <w:rPr>
          <w:rFonts w:ascii="Sylfaen" w:hAnsi="Sylfaen"/>
          <w:bCs/>
          <w:lang w:val="ka-GE"/>
        </w:rPr>
        <w:t xml:space="preserve">განმაპირობებელი ფაქტორი </w:t>
      </w:r>
      <w:r w:rsidR="001A4B73" w:rsidRPr="00E026CC">
        <w:rPr>
          <w:rFonts w:ascii="Sylfaen" w:hAnsi="Sylfaen"/>
          <w:bCs/>
          <w:lang w:val="ka-GE"/>
        </w:rPr>
        <w:t xml:space="preserve">იყო </w:t>
      </w:r>
      <w:r w:rsidR="00A953C9" w:rsidRPr="00E026CC">
        <w:rPr>
          <w:rFonts w:ascii="Sylfaen" w:hAnsi="Sylfaen"/>
          <w:bCs/>
          <w:lang w:val="ka-GE"/>
        </w:rPr>
        <w:t>ანგარიშზე მომხსენებლის, იგივე პოლიტიკური ჯგუფის წევრის (</w:t>
      </w:r>
      <w:r w:rsidR="00A953C9" w:rsidRPr="00E026CC">
        <w:rPr>
          <w:rFonts w:ascii="Sylfaen" w:hAnsi="Sylfaen"/>
          <w:bCs/>
        </w:rPr>
        <w:t>EPP</w:t>
      </w:r>
      <w:r w:rsidR="00264529" w:rsidRPr="00E026CC">
        <w:rPr>
          <w:rFonts w:ascii="Sylfaen" w:hAnsi="Sylfaen"/>
          <w:bCs/>
        </w:rPr>
        <w:t>/CD</w:t>
      </w:r>
      <w:r w:rsidR="00A953C9" w:rsidRPr="00E026CC">
        <w:rPr>
          <w:rFonts w:ascii="Sylfaen" w:hAnsi="Sylfaen"/>
          <w:bCs/>
        </w:rPr>
        <w:t>)</w:t>
      </w:r>
      <w:r w:rsidR="00A953C9" w:rsidRPr="00E026CC">
        <w:rPr>
          <w:rFonts w:ascii="Sylfaen" w:hAnsi="Sylfaen"/>
          <w:bCs/>
          <w:lang w:val="ka-GE"/>
        </w:rPr>
        <w:t>,</w:t>
      </w:r>
      <w:r w:rsidR="00A953C9" w:rsidRPr="00E026CC">
        <w:rPr>
          <w:rFonts w:ascii="Sylfaen" w:hAnsi="Sylfaen"/>
          <w:bCs/>
        </w:rPr>
        <w:t xml:space="preserve"> </w:t>
      </w:r>
      <w:r w:rsidR="00A953C9" w:rsidRPr="00E026CC">
        <w:rPr>
          <w:rFonts w:ascii="Sylfaen" w:hAnsi="Sylfaen"/>
          <w:b/>
          <w:bCs/>
          <w:lang w:val="ka-GE"/>
        </w:rPr>
        <w:t>ემანუელის ზინგერისის</w:t>
      </w:r>
      <w:r w:rsidR="00A953C9" w:rsidRPr="00E026CC">
        <w:rPr>
          <w:rFonts w:ascii="Sylfaen" w:hAnsi="Sylfaen"/>
          <w:bCs/>
          <w:lang w:val="ka-GE"/>
        </w:rPr>
        <w:t xml:space="preserve"> თანხმობა აღნიშნულ ცვლილებასთან დაკავშირებით. </w:t>
      </w:r>
      <w:r w:rsidR="003163FB">
        <w:rPr>
          <w:rFonts w:ascii="Sylfaen" w:hAnsi="Sylfaen"/>
          <w:bCs/>
          <w:lang w:val="ka-GE"/>
        </w:rPr>
        <w:t>შესწორებას</w:t>
      </w:r>
      <w:r w:rsidR="00A953C9" w:rsidRPr="00E026CC">
        <w:rPr>
          <w:rFonts w:ascii="Sylfaen" w:hAnsi="Sylfaen"/>
          <w:bCs/>
          <w:lang w:val="ka-GE"/>
        </w:rPr>
        <w:t xml:space="preserve"> არ </w:t>
      </w:r>
      <w:r w:rsidR="003163FB">
        <w:rPr>
          <w:rFonts w:ascii="Sylfaen" w:hAnsi="Sylfaen"/>
          <w:bCs/>
          <w:lang w:val="ka-GE"/>
        </w:rPr>
        <w:t>ჰქონდ</w:t>
      </w:r>
      <w:r w:rsidR="00A953C9" w:rsidRPr="00E026CC">
        <w:rPr>
          <w:rFonts w:ascii="Sylfaen" w:hAnsi="Sylfaen"/>
          <w:bCs/>
          <w:lang w:val="ka-GE"/>
        </w:rPr>
        <w:t xml:space="preserve">ა ერთგვაროვანი გამოხმაურება. ამის დასტური გახლავთ, საქართველოზე მონიტორინგის კომიტეტის ერთ-ერთი მომხსენებლის, </w:t>
      </w:r>
      <w:r w:rsidR="00A953C9" w:rsidRPr="00E026CC">
        <w:rPr>
          <w:rFonts w:ascii="Sylfaen" w:hAnsi="Sylfaen"/>
          <w:b/>
          <w:bCs/>
          <w:lang w:val="ka-GE"/>
        </w:rPr>
        <w:t>ტიტუს კორლატეანის</w:t>
      </w:r>
      <w:r w:rsidR="00A953C9" w:rsidRPr="00E026CC">
        <w:rPr>
          <w:rFonts w:ascii="Sylfaen" w:hAnsi="Sylfaen"/>
          <w:bCs/>
          <w:lang w:val="ka-GE"/>
        </w:rPr>
        <w:t xml:space="preserve"> გადადგომა მომხსენებლის პოზიციიდან</w:t>
      </w:r>
      <w:r w:rsidR="00264529" w:rsidRPr="00E026CC">
        <w:rPr>
          <w:rFonts w:ascii="Sylfaen" w:hAnsi="Sylfaen"/>
          <w:bCs/>
          <w:lang w:val="ka-GE"/>
        </w:rPr>
        <w:t>,</w:t>
      </w:r>
      <w:r w:rsidR="00A953C9" w:rsidRPr="00E026CC">
        <w:rPr>
          <w:rFonts w:ascii="Sylfaen" w:hAnsi="Sylfaen"/>
          <w:bCs/>
          <w:lang w:val="ka-GE"/>
        </w:rPr>
        <w:t xml:space="preserve"> რადგან არ იქნა გათვალისწინებული მისი მოსაზრება</w:t>
      </w:r>
      <w:r w:rsidR="00264529" w:rsidRPr="00E026CC">
        <w:rPr>
          <w:rFonts w:ascii="Sylfaen" w:hAnsi="Sylfaen"/>
          <w:bCs/>
          <w:lang w:val="ka-GE"/>
        </w:rPr>
        <w:t xml:space="preserve"> </w:t>
      </w:r>
      <w:r w:rsidR="00A953C9" w:rsidRPr="00E026CC">
        <w:rPr>
          <w:rFonts w:ascii="Sylfaen" w:hAnsi="Sylfaen"/>
          <w:bCs/>
          <w:lang w:val="ka-GE"/>
        </w:rPr>
        <w:t>აღნიშნულ</w:t>
      </w:r>
      <w:r w:rsidR="00264529" w:rsidRPr="00E026CC">
        <w:rPr>
          <w:rFonts w:ascii="Sylfaen" w:hAnsi="Sylfaen"/>
          <w:bCs/>
          <w:lang w:val="ka-GE"/>
        </w:rPr>
        <w:t>ი</w:t>
      </w:r>
      <w:r w:rsidR="00A953C9" w:rsidRPr="00E026CC">
        <w:rPr>
          <w:rFonts w:ascii="Sylfaen" w:hAnsi="Sylfaen"/>
          <w:bCs/>
          <w:lang w:val="ka-GE"/>
        </w:rPr>
        <w:t xml:space="preserve"> </w:t>
      </w:r>
      <w:r w:rsidR="00264529" w:rsidRPr="00E026CC">
        <w:rPr>
          <w:rFonts w:ascii="Sylfaen" w:hAnsi="Sylfaen"/>
          <w:bCs/>
          <w:lang w:val="ka-GE"/>
        </w:rPr>
        <w:t xml:space="preserve">ცვლილების საწინააღმდეგოდ. </w:t>
      </w:r>
      <w:r w:rsidR="00686B62">
        <w:rPr>
          <w:rFonts w:ascii="Sylfaen" w:hAnsi="Sylfaen"/>
          <w:bCs/>
          <w:lang w:val="ka-GE"/>
        </w:rPr>
        <w:t>აღნიშნულ</w:t>
      </w:r>
      <w:r w:rsidR="003163FB">
        <w:rPr>
          <w:rFonts w:ascii="Sylfaen" w:hAnsi="Sylfaen"/>
          <w:bCs/>
          <w:lang w:val="ka-GE"/>
        </w:rPr>
        <w:t xml:space="preserve"> </w:t>
      </w:r>
      <w:r w:rsidR="00686B62">
        <w:rPr>
          <w:rFonts w:ascii="Sylfaen" w:hAnsi="Sylfaen"/>
          <w:bCs/>
          <w:lang w:val="ka-GE"/>
        </w:rPr>
        <w:t>შესწორებას</w:t>
      </w:r>
      <w:r w:rsidR="003163FB">
        <w:rPr>
          <w:rFonts w:ascii="Sylfaen" w:hAnsi="Sylfaen"/>
          <w:bCs/>
          <w:lang w:val="ka-GE"/>
        </w:rPr>
        <w:t xml:space="preserve"> ქართული დელეგაციის უმრავლესობამ მხარი არ დაუჭირა. </w:t>
      </w:r>
      <w:r w:rsidR="00A953C9" w:rsidRPr="00E026CC">
        <w:rPr>
          <w:rFonts w:ascii="Sylfaen" w:hAnsi="Sylfaen"/>
          <w:bCs/>
          <w:lang w:val="ka-GE"/>
        </w:rPr>
        <w:t xml:space="preserve"> </w:t>
      </w:r>
    </w:p>
    <w:p w14:paraId="64CC0102" w14:textId="479BCC02" w:rsidR="00CB0E14" w:rsidRPr="00E026CC" w:rsidRDefault="002D1F97" w:rsidP="00AA63D1">
      <w:pPr>
        <w:spacing w:before="120" w:after="120" w:line="240" w:lineRule="auto"/>
        <w:jc w:val="both"/>
        <w:rPr>
          <w:rFonts w:ascii="Sylfaen" w:hAnsi="Sylfaen"/>
          <w:bCs/>
          <w:lang w:val="ka-GE"/>
        </w:rPr>
      </w:pPr>
      <w:r w:rsidRPr="00E026CC">
        <w:rPr>
          <w:rFonts w:ascii="Sylfaen" w:hAnsi="Sylfaen"/>
          <w:bCs/>
          <w:lang w:val="ka-GE"/>
        </w:rPr>
        <w:t xml:space="preserve">სესიის მიმდინარეობისას დეპუტატებს სიტყვით მიმართეს და დეპუტატის შეკითხვებს უპასუხეს შვეიცარიის კონფედერაციის პრეზიდენტმა </w:t>
      </w:r>
      <w:r w:rsidRPr="00E026CC">
        <w:rPr>
          <w:rFonts w:ascii="Sylfaen" w:hAnsi="Sylfaen"/>
          <w:b/>
          <w:bCs/>
          <w:lang w:val="ka-GE"/>
        </w:rPr>
        <w:t>იგნასიო კასისმა,</w:t>
      </w:r>
      <w:r w:rsidRPr="00E026CC">
        <w:rPr>
          <w:rFonts w:ascii="Sylfaen" w:hAnsi="Sylfaen"/>
          <w:bCs/>
          <w:lang w:val="ka-GE"/>
        </w:rPr>
        <w:t xml:space="preserve"> ირლანდიის პრეზიდენტმა </w:t>
      </w:r>
      <w:r w:rsidR="0021730E" w:rsidRPr="00E026CC">
        <w:rPr>
          <w:rFonts w:ascii="Sylfaen" w:hAnsi="Sylfaen"/>
          <w:b/>
          <w:bCs/>
          <w:lang w:val="ka-GE"/>
        </w:rPr>
        <w:t>მაიქ</w:t>
      </w:r>
      <w:r w:rsidRPr="00E026CC">
        <w:rPr>
          <w:rFonts w:ascii="Sylfaen" w:hAnsi="Sylfaen"/>
          <w:b/>
          <w:bCs/>
          <w:lang w:val="ka-GE"/>
        </w:rPr>
        <w:t>ლ ჰიგინსმა,</w:t>
      </w:r>
      <w:r w:rsidRPr="00E026CC">
        <w:rPr>
          <w:rFonts w:ascii="Sylfaen" w:hAnsi="Sylfaen"/>
          <w:bCs/>
          <w:lang w:val="ka-GE"/>
        </w:rPr>
        <w:t xml:space="preserve"> ალბანეთის პრემიერ მინისტრმა </w:t>
      </w:r>
      <w:r w:rsidRPr="00E026CC">
        <w:rPr>
          <w:rFonts w:ascii="Sylfaen" w:hAnsi="Sylfaen"/>
          <w:b/>
          <w:bCs/>
          <w:lang w:val="ka-GE"/>
        </w:rPr>
        <w:t>ედი რამამ</w:t>
      </w:r>
      <w:r w:rsidRPr="00E026CC">
        <w:rPr>
          <w:rFonts w:ascii="Sylfaen" w:hAnsi="Sylfaen"/>
          <w:bCs/>
          <w:lang w:val="ka-GE"/>
        </w:rPr>
        <w:t xml:space="preserve"> და უკრაინის პრეზიდენტმა </w:t>
      </w:r>
      <w:r w:rsidRPr="00E026CC">
        <w:rPr>
          <w:rFonts w:ascii="Sylfaen" w:hAnsi="Sylfaen"/>
          <w:b/>
          <w:bCs/>
          <w:lang w:val="ka-GE"/>
        </w:rPr>
        <w:t>ვოლოდიმირ ზელინსკიმ.</w:t>
      </w:r>
      <w:r w:rsidRPr="00E026CC">
        <w:rPr>
          <w:rFonts w:ascii="Sylfaen" w:hAnsi="Sylfaen"/>
          <w:bCs/>
          <w:lang w:val="ka-GE"/>
        </w:rPr>
        <w:t xml:space="preserve"> ასევე, დეპუტატების შეკითხვებს უპასუხა ევროპის საბჭოს გენერალურმა მდივანმა </w:t>
      </w:r>
      <w:r w:rsidRPr="00E026CC">
        <w:rPr>
          <w:rFonts w:ascii="Sylfaen" w:hAnsi="Sylfaen"/>
          <w:b/>
          <w:bCs/>
          <w:lang w:val="ka-GE"/>
        </w:rPr>
        <w:t>მარია პეიჩინოვიჩ-ბურიჩმა.</w:t>
      </w:r>
    </w:p>
    <w:p w14:paraId="319BF311" w14:textId="77777777" w:rsidR="002017BF" w:rsidRPr="00E026CC" w:rsidRDefault="002017BF" w:rsidP="00AA63D1">
      <w:pPr>
        <w:spacing w:before="120" w:after="120" w:line="240" w:lineRule="auto"/>
        <w:jc w:val="both"/>
        <w:rPr>
          <w:rFonts w:ascii="Sylfaen" w:hAnsi="Sylfaen"/>
          <w:bCs/>
          <w:lang w:val="ka-GE"/>
        </w:rPr>
      </w:pPr>
    </w:p>
    <w:p w14:paraId="4A6FDED0" w14:textId="3C79979E" w:rsidR="005F3405" w:rsidRPr="00E026CC" w:rsidRDefault="00C01FD6" w:rsidP="00AA63D1">
      <w:pPr>
        <w:spacing w:after="0" w:line="240" w:lineRule="auto"/>
        <w:jc w:val="center"/>
        <w:rPr>
          <w:rFonts w:ascii="Sylfaen" w:hAnsi="Sylfaen"/>
          <w:b/>
          <w:sz w:val="24"/>
          <w:lang w:val="ka-GE"/>
        </w:rPr>
      </w:pPr>
      <w:r w:rsidRPr="00E026CC">
        <w:rPr>
          <w:rFonts w:ascii="Sylfaen" w:hAnsi="Sylfaen"/>
          <w:b/>
          <w:sz w:val="24"/>
          <w:lang w:val="ka-GE"/>
        </w:rPr>
        <w:t>კომიტეტების</w:t>
      </w:r>
      <w:r w:rsidR="0021730E" w:rsidRPr="00E026CC">
        <w:rPr>
          <w:rFonts w:ascii="Sylfaen" w:hAnsi="Sylfaen"/>
          <w:b/>
          <w:sz w:val="24"/>
          <w:lang w:val="ka-GE"/>
        </w:rPr>
        <w:t>ა</w:t>
      </w:r>
      <w:r w:rsidR="00EC3FEA" w:rsidRPr="00E026CC">
        <w:rPr>
          <w:rFonts w:ascii="Sylfaen" w:hAnsi="Sylfaen"/>
          <w:b/>
          <w:sz w:val="24"/>
          <w:lang w:val="ka-GE"/>
        </w:rPr>
        <w:t xml:space="preserve"> და </w:t>
      </w:r>
      <w:r w:rsidR="00456E80" w:rsidRPr="00E026CC">
        <w:rPr>
          <w:rFonts w:ascii="Sylfaen" w:hAnsi="Sylfaen"/>
          <w:b/>
          <w:sz w:val="24"/>
          <w:lang w:val="ka-GE"/>
        </w:rPr>
        <w:t xml:space="preserve"> </w:t>
      </w:r>
      <w:r w:rsidRPr="00E026CC">
        <w:rPr>
          <w:rFonts w:ascii="Sylfaen" w:hAnsi="Sylfaen"/>
          <w:b/>
          <w:sz w:val="24"/>
          <w:lang w:val="ka-GE"/>
        </w:rPr>
        <w:t>ქვეკომიტეტების</w:t>
      </w:r>
      <w:r w:rsidR="00456E80" w:rsidRPr="00E026CC">
        <w:rPr>
          <w:rFonts w:ascii="Sylfaen" w:hAnsi="Sylfaen"/>
          <w:b/>
          <w:sz w:val="24"/>
          <w:lang w:val="ka-GE"/>
        </w:rPr>
        <w:t xml:space="preserve"> </w:t>
      </w:r>
      <w:r w:rsidRPr="00E026CC">
        <w:rPr>
          <w:rFonts w:ascii="Sylfaen" w:hAnsi="Sylfaen"/>
          <w:b/>
          <w:sz w:val="24"/>
          <w:lang w:val="ka-GE"/>
        </w:rPr>
        <w:t xml:space="preserve"> შეხვედრები</w:t>
      </w:r>
    </w:p>
    <w:p w14:paraId="53801BDB" w14:textId="579BC93D" w:rsidR="00520AD5" w:rsidRPr="00E026CC" w:rsidRDefault="00520AD5" w:rsidP="00AA63D1">
      <w:pPr>
        <w:spacing w:before="120" w:after="120" w:line="240" w:lineRule="auto"/>
        <w:jc w:val="both"/>
        <w:rPr>
          <w:rFonts w:ascii="Sylfaen" w:hAnsi="Sylfaen"/>
          <w:bCs/>
          <w:lang w:val="ka-GE"/>
        </w:rPr>
      </w:pPr>
      <w:r w:rsidRPr="00E026CC">
        <w:rPr>
          <w:rFonts w:ascii="Sylfaen" w:hAnsi="Sylfaen"/>
          <w:bCs/>
          <w:lang w:val="ka-GE"/>
        </w:rPr>
        <w:t>2022 წლის განმავლობაში საქართველოს დელეგაციის წევრებმა განახორციელეს 1</w:t>
      </w:r>
      <w:r w:rsidR="00014FE4" w:rsidRPr="00E026CC">
        <w:rPr>
          <w:rFonts w:ascii="Sylfaen" w:hAnsi="Sylfaen"/>
          <w:bCs/>
          <w:lang w:val="ka-GE"/>
        </w:rPr>
        <w:t>8</w:t>
      </w:r>
      <w:r w:rsidRPr="00E026CC">
        <w:rPr>
          <w:rFonts w:ascii="Sylfaen" w:hAnsi="Sylfaen"/>
          <w:bCs/>
          <w:lang w:val="ka-GE"/>
        </w:rPr>
        <w:t xml:space="preserve"> გასვლითი ვიზიტი კომიტეტის </w:t>
      </w:r>
      <w:r w:rsidR="003F7643" w:rsidRPr="00E026CC">
        <w:rPr>
          <w:rFonts w:ascii="Sylfaen" w:hAnsi="Sylfaen"/>
          <w:bCs/>
          <w:lang w:val="ka-GE"/>
        </w:rPr>
        <w:t xml:space="preserve">სხდომის </w:t>
      </w:r>
      <w:r w:rsidRPr="00E026CC">
        <w:rPr>
          <w:rFonts w:ascii="Sylfaen" w:hAnsi="Sylfaen"/>
          <w:bCs/>
          <w:lang w:val="ka-GE"/>
        </w:rPr>
        <w:t>შეხვედრებზე დასასწრებად</w:t>
      </w:r>
      <w:r w:rsidR="00806991" w:rsidRPr="00E026CC">
        <w:rPr>
          <w:rFonts w:ascii="Sylfaen" w:hAnsi="Sylfaen"/>
          <w:bCs/>
          <w:lang w:val="ka-GE"/>
        </w:rPr>
        <w:t xml:space="preserve"> და </w:t>
      </w:r>
      <w:r w:rsidR="00275497" w:rsidRPr="00E026CC">
        <w:rPr>
          <w:rFonts w:ascii="Sylfaen" w:hAnsi="Sylfaen"/>
          <w:bCs/>
          <w:lang w:val="ka-GE"/>
        </w:rPr>
        <w:t>ჯამში მონაწალეობა</w:t>
      </w:r>
      <w:r w:rsidR="00806991" w:rsidRPr="00E026CC">
        <w:rPr>
          <w:rFonts w:ascii="Sylfaen" w:hAnsi="Sylfaen"/>
          <w:bCs/>
          <w:lang w:val="ka-GE"/>
        </w:rPr>
        <w:t xml:space="preserve"> მიიღეს</w:t>
      </w:r>
      <w:r w:rsidR="00275497" w:rsidRPr="00E026CC">
        <w:rPr>
          <w:rFonts w:ascii="Sylfaen" w:hAnsi="Sylfaen"/>
          <w:bCs/>
          <w:lang w:val="ka-GE"/>
        </w:rPr>
        <w:t xml:space="preserve"> 34 კომიტეტის</w:t>
      </w:r>
      <w:r w:rsidR="00264529" w:rsidRPr="00E026CC">
        <w:rPr>
          <w:rFonts w:ascii="Sylfaen" w:hAnsi="Sylfaen"/>
          <w:bCs/>
        </w:rPr>
        <w:t xml:space="preserve"> </w:t>
      </w:r>
      <w:r w:rsidR="003F7643" w:rsidRPr="00E026CC">
        <w:rPr>
          <w:rFonts w:ascii="Sylfaen" w:hAnsi="Sylfaen"/>
          <w:bCs/>
          <w:lang w:val="ka-GE"/>
        </w:rPr>
        <w:t>სხდომის</w:t>
      </w:r>
      <w:r w:rsidR="00275497" w:rsidRPr="00E026CC">
        <w:rPr>
          <w:rFonts w:ascii="Sylfaen" w:hAnsi="Sylfaen"/>
          <w:bCs/>
          <w:lang w:val="ka-GE"/>
        </w:rPr>
        <w:t xml:space="preserve"> მუშაობაში.</w:t>
      </w:r>
    </w:p>
    <w:p w14:paraId="5540A76A" w14:textId="0DAD9328" w:rsidR="0024556D" w:rsidRPr="00E026CC" w:rsidRDefault="0024556D" w:rsidP="00AA63D1">
      <w:pPr>
        <w:spacing w:after="0"/>
        <w:jc w:val="both"/>
        <w:rPr>
          <w:rFonts w:ascii="Sylfaen" w:hAnsi="Sylfaen"/>
          <w:lang w:val="ka-GE"/>
        </w:rPr>
      </w:pPr>
      <w:r w:rsidRPr="00E026CC">
        <w:rPr>
          <w:rFonts w:ascii="Sylfaen" w:hAnsi="Sylfaen"/>
          <w:b/>
          <w:lang w:val="ka-GE"/>
        </w:rPr>
        <w:t>ცხრილი:</w:t>
      </w:r>
      <w:r w:rsidRPr="00E026CC">
        <w:rPr>
          <w:rFonts w:ascii="Sylfaen" w:hAnsi="Sylfaen"/>
          <w:lang w:val="ka-GE"/>
        </w:rPr>
        <w:t xml:space="preserve"> ბიუროსა და ასამბლეის კომიტეტის სხდომები, რომლის მუშაობაშიც საქართველოს დელეგაციის წევრები იღებდნენ მონაწილეობას</w:t>
      </w:r>
    </w:p>
    <w:p w14:paraId="5EF8B98B" w14:textId="77777777" w:rsidR="00456E80" w:rsidRPr="00E026CC" w:rsidRDefault="00456E80" w:rsidP="00AA63D1">
      <w:pPr>
        <w:tabs>
          <w:tab w:val="center" w:pos="4514"/>
          <w:tab w:val="left" w:pos="5910"/>
        </w:tabs>
        <w:spacing w:after="0" w:line="240" w:lineRule="auto"/>
        <w:jc w:val="both"/>
        <w:rPr>
          <w:rFonts w:ascii="Sylfaen" w:hAnsi="Sylfaen"/>
          <w:lang w:val="ka-GE"/>
        </w:rPr>
      </w:pPr>
    </w:p>
    <w:tbl>
      <w:tblPr>
        <w:tblStyle w:val="TableGrid"/>
        <w:tblW w:w="9642" w:type="dxa"/>
        <w:tblLook w:val="04A0" w:firstRow="1" w:lastRow="0" w:firstColumn="1" w:lastColumn="0" w:noHBand="0" w:noVBand="1"/>
      </w:tblPr>
      <w:tblGrid>
        <w:gridCol w:w="2515"/>
        <w:gridCol w:w="4050"/>
        <w:gridCol w:w="3077"/>
      </w:tblGrid>
      <w:tr w:rsidR="00B52CC2" w:rsidRPr="00E026CC" w14:paraId="02A628F1" w14:textId="77777777" w:rsidTr="00B52CC2">
        <w:tc>
          <w:tcPr>
            <w:tcW w:w="2515" w:type="dxa"/>
          </w:tcPr>
          <w:p w14:paraId="62EF70E0" w14:textId="77777777" w:rsidR="00B52CC2" w:rsidRPr="00E026CC" w:rsidRDefault="00B52CC2" w:rsidP="00AA63D1">
            <w:pPr>
              <w:tabs>
                <w:tab w:val="center" w:pos="4514"/>
                <w:tab w:val="left" w:pos="5910"/>
              </w:tabs>
              <w:jc w:val="both"/>
              <w:rPr>
                <w:rFonts w:ascii="Sylfaen" w:hAnsi="Sylfaen"/>
                <w:b/>
                <w:lang w:val="ka-GE"/>
              </w:rPr>
            </w:pPr>
            <w:r w:rsidRPr="00E026CC">
              <w:rPr>
                <w:rFonts w:ascii="Sylfaen" w:hAnsi="Sylfaen"/>
                <w:b/>
                <w:lang w:val="ka-GE"/>
              </w:rPr>
              <w:t>თარიღი</w:t>
            </w:r>
          </w:p>
        </w:tc>
        <w:tc>
          <w:tcPr>
            <w:tcW w:w="4050" w:type="dxa"/>
          </w:tcPr>
          <w:p w14:paraId="16CA2435" w14:textId="2CD7F6EE" w:rsidR="00B52CC2" w:rsidRPr="00E026CC" w:rsidRDefault="00B52CC2" w:rsidP="00AA63D1">
            <w:pPr>
              <w:tabs>
                <w:tab w:val="center" w:pos="4514"/>
                <w:tab w:val="left" w:pos="5910"/>
              </w:tabs>
              <w:jc w:val="both"/>
              <w:rPr>
                <w:rFonts w:ascii="Sylfaen" w:hAnsi="Sylfaen"/>
                <w:b/>
                <w:lang w:val="ka-GE"/>
              </w:rPr>
            </w:pPr>
            <w:r w:rsidRPr="00E026CC">
              <w:rPr>
                <w:rFonts w:ascii="Sylfaen" w:hAnsi="Sylfaen"/>
                <w:b/>
                <w:lang w:val="ka-GE"/>
              </w:rPr>
              <w:t>ღონისძიება</w:t>
            </w:r>
          </w:p>
        </w:tc>
        <w:tc>
          <w:tcPr>
            <w:tcW w:w="3077" w:type="dxa"/>
          </w:tcPr>
          <w:p w14:paraId="63DBCF22" w14:textId="77777777" w:rsidR="00B52CC2" w:rsidRPr="00E026CC" w:rsidRDefault="00B52CC2" w:rsidP="00AA63D1">
            <w:pPr>
              <w:tabs>
                <w:tab w:val="center" w:pos="4514"/>
                <w:tab w:val="left" w:pos="5910"/>
              </w:tabs>
              <w:jc w:val="both"/>
              <w:rPr>
                <w:rFonts w:ascii="Sylfaen" w:hAnsi="Sylfaen"/>
                <w:b/>
                <w:lang w:val="ka-GE"/>
              </w:rPr>
            </w:pPr>
            <w:r w:rsidRPr="00E026CC">
              <w:rPr>
                <w:rFonts w:ascii="Sylfaen" w:hAnsi="Sylfaen"/>
                <w:b/>
                <w:lang w:val="ka-GE"/>
              </w:rPr>
              <w:t>მონაწილე</w:t>
            </w:r>
          </w:p>
        </w:tc>
      </w:tr>
      <w:tr w:rsidR="00B52CC2" w:rsidRPr="00E026CC" w14:paraId="486BEB73" w14:textId="77777777" w:rsidTr="00B52CC2">
        <w:tc>
          <w:tcPr>
            <w:tcW w:w="2515" w:type="dxa"/>
          </w:tcPr>
          <w:p w14:paraId="3B7D5402" w14:textId="625DE11E" w:rsidR="00B52CC2" w:rsidRPr="00E026CC" w:rsidRDefault="00B52CC2" w:rsidP="005E36E5">
            <w:pPr>
              <w:tabs>
                <w:tab w:val="center" w:pos="4514"/>
                <w:tab w:val="left" w:pos="5910"/>
              </w:tabs>
              <w:jc w:val="both"/>
              <w:rPr>
                <w:rFonts w:ascii="Sylfaen" w:hAnsi="Sylfaen"/>
                <w:lang w:val="ka-GE"/>
              </w:rPr>
            </w:pPr>
            <w:r w:rsidRPr="00E026CC">
              <w:rPr>
                <w:rFonts w:ascii="Sylfaen" w:eastAsia="Calibri" w:hAnsi="Sylfaen" w:cs="Times New Roman"/>
                <w:lang w:val="ka-GE"/>
              </w:rPr>
              <w:t>14 იანვარი, 2022</w:t>
            </w:r>
          </w:p>
        </w:tc>
        <w:tc>
          <w:tcPr>
            <w:tcW w:w="4050" w:type="dxa"/>
          </w:tcPr>
          <w:p w14:paraId="520C9BE2" w14:textId="60252E24"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ბიუროს სხდომა</w:t>
            </w:r>
          </w:p>
        </w:tc>
        <w:tc>
          <w:tcPr>
            <w:tcW w:w="3077" w:type="dxa"/>
          </w:tcPr>
          <w:p w14:paraId="48C4FEB3" w14:textId="77777777"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ირაკლი კობახიძე</w:t>
            </w:r>
          </w:p>
        </w:tc>
      </w:tr>
      <w:tr w:rsidR="00B52CC2" w:rsidRPr="00E026CC" w14:paraId="39BF5E27" w14:textId="77777777" w:rsidTr="00B52CC2">
        <w:tc>
          <w:tcPr>
            <w:tcW w:w="2515" w:type="dxa"/>
          </w:tcPr>
          <w:p w14:paraId="6F346D1F" w14:textId="2E974B3B" w:rsidR="00B52CC2" w:rsidRPr="00E026CC" w:rsidRDefault="00B52CC2" w:rsidP="005E36E5">
            <w:pPr>
              <w:tabs>
                <w:tab w:val="center" w:pos="4514"/>
                <w:tab w:val="left" w:pos="5910"/>
              </w:tabs>
              <w:jc w:val="both"/>
              <w:rPr>
                <w:rFonts w:ascii="Sylfaen" w:hAnsi="Sylfaen"/>
                <w:lang w:val="ka-GE"/>
              </w:rPr>
            </w:pPr>
            <w:r w:rsidRPr="00E026CC">
              <w:rPr>
                <w:rFonts w:ascii="Sylfaen" w:eastAsia="Calibri" w:hAnsi="Sylfaen" w:cs="Times New Roman"/>
                <w:lang w:val="ka-GE"/>
              </w:rPr>
              <w:t>14 იანვარი, 2022</w:t>
            </w:r>
          </w:p>
        </w:tc>
        <w:tc>
          <w:tcPr>
            <w:tcW w:w="4050" w:type="dxa"/>
          </w:tcPr>
          <w:p w14:paraId="494B3001" w14:textId="6C86FADD"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ევროპის ადამიანის უფლებათა სასამართლოს მოსამართლეთა არჩევის კომიტეტის სხდომა</w:t>
            </w:r>
          </w:p>
        </w:tc>
        <w:tc>
          <w:tcPr>
            <w:tcW w:w="3077" w:type="dxa"/>
          </w:tcPr>
          <w:p w14:paraId="647D6603" w14:textId="0E835FE9"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გივი მიქანაძე</w:t>
            </w:r>
          </w:p>
        </w:tc>
      </w:tr>
      <w:tr w:rsidR="00B52CC2" w:rsidRPr="00E026CC" w14:paraId="04E779F3" w14:textId="77777777" w:rsidTr="00B52CC2">
        <w:tc>
          <w:tcPr>
            <w:tcW w:w="2515" w:type="dxa"/>
          </w:tcPr>
          <w:p w14:paraId="7D8BC891" w14:textId="49AD7E88" w:rsidR="00B52CC2" w:rsidRPr="00E026CC" w:rsidRDefault="00B52CC2" w:rsidP="00C700CA">
            <w:pPr>
              <w:tabs>
                <w:tab w:val="center" w:pos="4514"/>
                <w:tab w:val="left" w:pos="5910"/>
              </w:tabs>
              <w:jc w:val="both"/>
              <w:rPr>
                <w:rFonts w:ascii="Sylfaen" w:hAnsi="Sylfaen"/>
                <w:lang w:val="ka-GE"/>
              </w:rPr>
            </w:pPr>
            <w:r w:rsidRPr="00E026CC">
              <w:rPr>
                <w:rFonts w:ascii="Sylfaen" w:eastAsia="Calibri" w:hAnsi="Sylfaen" w:cs="Times New Roman"/>
                <w:lang w:val="ka-GE"/>
              </w:rPr>
              <w:t>21 იანვარი, 2022</w:t>
            </w:r>
          </w:p>
        </w:tc>
        <w:tc>
          <w:tcPr>
            <w:tcW w:w="4050" w:type="dxa"/>
          </w:tcPr>
          <w:p w14:paraId="769A7109" w14:textId="31E72AF1"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ბიუროს სხდომა</w:t>
            </w:r>
          </w:p>
        </w:tc>
        <w:tc>
          <w:tcPr>
            <w:tcW w:w="3077" w:type="dxa"/>
          </w:tcPr>
          <w:p w14:paraId="1DEF6AF8" w14:textId="1515CBE3"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ირაკლი კობახიძე</w:t>
            </w:r>
          </w:p>
        </w:tc>
      </w:tr>
      <w:tr w:rsidR="00B52CC2" w:rsidRPr="00E026CC" w14:paraId="411534C8" w14:textId="77777777" w:rsidTr="00B52CC2">
        <w:tc>
          <w:tcPr>
            <w:tcW w:w="2515" w:type="dxa"/>
          </w:tcPr>
          <w:p w14:paraId="3F3E0830" w14:textId="169E8BF6"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1 თებერვალი, 2022</w:t>
            </w:r>
          </w:p>
        </w:tc>
        <w:tc>
          <w:tcPr>
            <w:tcW w:w="4050" w:type="dxa"/>
          </w:tcPr>
          <w:p w14:paraId="49CCFA05" w14:textId="6A741827"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პოლიტიკური კომიტეტის სხდომა</w:t>
            </w:r>
          </w:p>
        </w:tc>
        <w:tc>
          <w:tcPr>
            <w:tcW w:w="3077" w:type="dxa"/>
          </w:tcPr>
          <w:p w14:paraId="57A070D3" w14:textId="639E9AE5"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არჩილ თალაკვაძე</w:t>
            </w:r>
          </w:p>
        </w:tc>
      </w:tr>
      <w:tr w:rsidR="00B52CC2" w:rsidRPr="00E026CC" w14:paraId="23AF0815" w14:textId="77777777" w:rsidTr="00B52CC2">
        <w:tc>
          <w:tcPr>
            <w:tcW w:w="2515" w:type="dxa"/>
          </w:tcPr>
          <w:p w14:paraId="6596A63C" w14:textId="209201BE"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1 თებერვალი, 2022</w:t>
            </w:r>
          </w:p>
        </w:tc>
        <w:tc>
          <w:tcPr>
            <w:tcW w:w="4050" w:type="dxa"/>
          </w:tcPr>
          <w:p w14:paraId="5F7433DF" w14:textId="6AEEB737"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მონიტორინგის კომიტეტის სხდომა</w:t>
            </w:r>
          </w:p>
        </w:tc>
        <w:tc>
          <w:tcPr>
            <w:tcW w:w="3077" w:type="dxa"/>
          </w:tcPr>
          <w:p w14:paraId="07F6D752" w14:textId="5889E7BB"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ირაკლი ჩიქოვანი</w:t>
            </w:r>
          </w:p>
        </w:tc>
      </w:tr>
      <w:tr w:rsidR="00B52CC2" w:rsidRPr="00E026CC" w14:paraId="2D68B11C" w14:textId="77777777" w:rsidTr="00B52CC2">
        <w:tc>
          <w:tcPr>
            <w:tcW w:w="2515" w:type="dxa"/>
          </w:tcPr>
          <w:p w14:paraId="2836FF2C" w14:textId="6ECE9983"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4 მარტი, 2022</w:t>
            </w:r>
          </w:p>
        </w:tc>
        <w:tc>
          <w:tcPr>
            <w:tcW w:w="4050" w:type="dxa"/>
          </w:tcPr>
          <w:p w14:paraId="60E7FDD2" w14:textId="50DC331D"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კულტურის კომიტეტის სხდომა</w:t>
            </w:r>
          </w:p>
        </w:tc>
        <w:tc>
          <w:tcPr>
            <w:tcW w:w="3077" w:type="dxa"/>
          </w:tcPr>
          <w:p w14:paraId="3F013C07" w14:textId="4AC25FA1"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თამარ ტალიაშვილი</w:t>
            </w:r>
          </w:p>
        </w:tc>
      </w:tr>
      <w:tr w:rsidR="00B52CC2" w:rsidRPr="00E026CC" w14:paraId="0F251183" w14:textId="77777777" w:rsidTr="00B52CC2">
        <w:tc>
          <w:tcPr>
            <w:tcW w:w="2515" w:type="dxa"/>
          </w:tcPr>
          <w:p w14:paraId="245F4D79" w14:textId="05EEC3C7"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11 მარტი, 2022</w:t>
            </w:r>
          </w:p>
        </w:tc>
        <w:tc>
          <w:tcPr>
            <w:tcW w:w="4050" w:type="dxa"/>
          </w:tcPr>
          <w:p w14:paraId="772BEDAD" w14:textId="19AA858A"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თანასწორობის კომიტეტის სხდომა</w:t>
            </w:r>
          </w:p>
        </w:tc>
        <w:tc>
          <w:tcPr>
            <w:tcW w:w="3077" w:type="dxa"/>
          </w:tcPr>
          <w:p w14:paraId="6B49F411" w14:textId="0A389191"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თამარ ტალიაშვილი</w:t>
            </w:r>
          </w:p>
        </w:tc>
      </w:tr>
      <w:tr w:rsidR="00B52CC2" w:rsidRPr="00E026CC" w14:paraId="21398911" w14:textId="77777777" w:rsidTr="00B52CC2">
        <w:tc>
          <w:tcPr>
            <w:tcW w:w="2515" w:type="dxa"/>
          </w:tcPr>
          <w:p w14:paraId="1C1D8045" w14:textId="267E5524"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11 მარტი, 2022</w:t>
            </w:r>
          </w:p>
        </w:tc>
        <w:tc>
          <w:tcPr>
            <w:tcW w:w="4050" w:type="dxa"/>
          </w:tcPr>
          <w:p w14:paraId="32CE9AF4" w14:textId="348690C3"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პოლიტიკური კომიტეტის სხდომა</w:t>
            </w:r>
          </w:p>
        </w:tc>
        <w:tc>
          <w:tcPr>
            <w:tcW w:w="3077" w:type="dxa"/>
          </w:tcPr>
          <w:p w14:paraId="3B1B4BD9" w14:textId="710A0BBF" w:rsidR="00B52CC2" w:rsidRPr="00E026CC" w:rsidRDefault="00B52CC2" w:rsidP="00AA63D1">
            <w:pPr>
              <w:tabs>
                <w:tab w:val="center" w:pos="4514"/>
                <w:tab w:val="left" w:pos="5910"/>
              </w:tabs>
              <w:jc w:val="both"/>
              <w:rPr>
                <w:rFonts w:ascii="Sylfaen" w:hAnsi="Sylfaen"/>
                <w:lang w:val="ka-GE"/>
              </w:rPr>
            </w:pPr>
            <w:r w:rsidRPr="00E026CC">
              <w:rPr>
                <w:rFonts w:ascii="Sylfaen" w:eastAsia="Calibri" w:hAnsi="Sylfaen" w:cs="Times New Roman"/>
                <w:lang w:val="ka-GE"/>
              </w:rPr>
              <w:t>არჩილ თალაკვაძე</w:t>
            </w:r>
          </w:p>
        </w:tc>
      </w:tr>
      <w:tr w:rsidR="00B52CC2" w:rsidRPr="00E026CC" w14:paraId="7B86E1B8" w14:textId="77777777" w:rsidTr="00B52CC2">
        <w:tc>
          <w:tcPr>
            <w:tcW w:w="2515" w:type="dxa"/>
          </w:tcPr>
          <w:p w14:paraId="374C24B9" w14:textId="3912F42F" w:rsidR="00B52CC2" w:rsidRPr="00E026CC" w:rsidRDefault="00B52CC2" w:rsidP="00AA63D1">
            <w:pPr>
              <w:tabs>
                <w:tab w:val="center" w:pos="4514"/>
                <w:tab w:val="left" w:pos="5910"/>
              </w:tabs>
              <w:jc w:val="both"/>
              <w:rPr>
                <w:rFonts w:ascii="Sylfaen" w:hAnsi="Sylfaen"/>
                <w:highlight w:val="yellow"/>
                <w:lang w:val="ka-GE"/>
              </w:rPr>
            </w:pPr>
            <w:r w:rsidRPr="00E026CC">
              <w:rPr>
                <w:rFonts w:ascii="Sylfaen" w:eastAsia="Calibri" w:hAnsi="Sylfaen" w:cs="Times New Roman"/>
                <w:lang w:val="ka-GE"/>
              </w:rPr>
              <w:t>14-15 მარტი, 2022</w:t>
            </w:r>
          </w:p>
        </w:tc>
        <w:tc>
          <w:tcPr>
            <w:tcW w:w="4050" w:type="dxa"/>
          </w:tcPr>
          <w:p w14:paraId="7F2994FC" w14:textId="3CD92CFB" w:rsidR="00B52CC2" w:rsidRPr="00E026CC" w:rsidRDefault="00B52CC2" w:rsidP="00AA63D1">
            <w:pPr>
              <w:tabs>
                <w:tab w:val="center" w:pos="4514"/>
                <w:tab w:val="left" w:pos="5910"/>
              </w:tabs>
              <w:jc w:val="both"/>
              <w:rPr>
                <w:rFonts w:ascii="Sylfaen" w:hAnsi="Sylfaen"/>
                <w:highlight w:val="yellow"/>
                <w:lang w:val="ka-GE"/>
              </w:rPr>
            </w:pPr>
            <w:r w:rsidRPr="00E026CC">
              <w:rPr>
                <w:rFonts w:ascii="Sylfaen" w:eastAsia="Calibri" w:hAnsi="Sylfaen" w:cs="Times New Roman"/>
                <w:lang w:val="ka-GE"/>
              </w:rPr>
              <w:t>თანასწორობის კომიტეტის სხდომა</w:t>
            </w:r>
          </w:p>
        </w:tc>
        <w:tc>
          <w:tcPr>
            <w:tcW w:w="3077" w:type="dxa"/>
          </w:tcPr>
          <w:p w14:paraId="79458832" w14:textId="33B28F52" w:rsidR="00B52CC2" w:rsidRPr="00E026CC" w:rsidRDefault="00B52CC2" w:rsidP="00AA63D1">
            <w:pPr>
              <w:tabs>
                <w:tab w:val="center" w:pos="4514"/>
                <w:tab w:val="left" w:pos="5910"/>
              </w:tabs>
              <w:jc w:val="both"/>
              <w:rPr>
                <w:rFonts w:ascii="Sylfaen" w:hAnsi="Sylfaen"/>
                <w:highlight w:val="yellow"/>
                <w:lang w:val="ka-GE"/>
              </w:rPr>
            </w:pPr>
            <w:r w:rsidRPr="00E026CC">
              <w:rPr>
                <w:rFonts w:ascii="Sylfaen" w:eastAsia="Calibri" w:hAnsi="Sylfaen" w:cs="Times New Roman"/>
                <w:lang w:val="ka-GE"/>
              </w:rPr>
              <w:t>თამარ ტალიაშვილი</w:t>
            </w:r>
          </w:p>
        </w:tc>
      </w:tr>
      <w:tr w:rsidR="00B52CC2" w:rsidRPr="00E026CC" w14:paraId="6184D031" w14:textId="77777777" w:rsidTr="00B52CC2">
        <w:tc>
          <w:tcPr>
            <w:tcW w:w="2515" w:type="dxa"/>
          </w:tcPr>
          <w:p w14:paraId="008E3DEB" w14:textId="1724C7F5"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4-15 მარტი, 2022</w:t>
            </w:r>
          </w:p>
        </w:tc>
        <w:tc>
          <w:tcPr>
            <w:tcW w:w="4050" w:type="dxa"/>
          </w:tcPr>
          <w:p w14:paraId="6BEA0D67" w14:textId="684EF2E5"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პოლიტიკური კომიტეტის სხდომა</w:t>
            </w:r>
          </w:p>
        </w:tc>
        <w:tc>
          <w:tcPr>
            <w:tcW w:w="3077" w:type="dxa"/>
          </w:tcPr>
          <w:p w14:paraId="0D1108A1" w14:textId="1A167865"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რაკლი ჩიქოვანი</w:t>
            </w:r>
          </w:p>
        </w:tc>
      </w:tr>
      <w:tr w:rsidR="00B52CC2" w:rsidRPr="00E026CC" w14:paraId="455549FB" w14:textId="77777777" w:rsidTr="00B52CC2">
        <w:tc>
          <w:tcPr>
            <w:tcW w:w="2515" w:type="dxa"/>
          </w:tcPr>
          <w:p w14:paraId="3F33E17C" w14:textId="016D7E55"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6 მარტი, 2022</w:t>
            </w:r>
          </w:p>
        </w:tc>
        <w:tc>
          <w:tcPr>
            <w:tcW w:w="4050" w:type="dxa"/>
          </w:tcPr>
          <w:p w14:paraId="445E2B49" w14:textId="3BE77B29"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პოლიტიკური კომიტეტის სხდომა</w:t>
            </w:r>
          </w:p>
        </w:tc>
        <w:tc>
          <w:tcPr>
            <w:tcW w:w="3077" w:type="dxa"/>
          </w:tcPr>
          <w:p w14:paraId="6BAF762B" w14:textId="42D8EF59"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არჩილ თალაკვაძე</w:t>
            </w:r>
          </w:p>
        </w:tc>
      </w:tr>
      <w:tr w:rsidR="00B52CC2" w:rsidRPr="00E026CC" w14:paraId="38431062" w14:textId="77777777" w:rsidTr="00B52CC2">
        <w:tc>
          <w:tcPr>
            <w:tcW w:w="2515" w:type="dxa"/>
          </w:tcPr>
          <w:p w14:paraId="7403ED7C" w14:textId="27BB9C54"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7 მარტი, 2022</w:t>
            </w:r>
          </w:p>
        </w:tc>
        <w:tc>
          <w:tcPr>
            <w:tcW w:w="4050" w:type="dxa"/>
          </w:tcPr>
          <w:p w14:paraId="55BA9CF1" w14:textId="74E7A743"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სოციალური კომიტეტის სხდომა</w:t>
            </w:r>
          </w:p>
        </w:tc>
        <w:tc>
          <w:tcPr>
            <w:tcW w:w="3077" w:type="dxa"/>
          </w:tcPr>
          <w:p w14:paraId="73239CCB" w14:textId="0DA71630"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არიამ ლაშხი</w:t>
            </w:r>
          </w:p>
        </w:tc>
      </w:tr>
      <w:tr w:rsidR="00B52CC2" w:rsidRPr="00E026CC" w14:paraId="36C708F7" w14:textId="77777777" w:rsidTr="00B52CC2">
        <w:tc>
          <w:tcPr>
            <w:tcW w:w="2515" w:type="dxa"/>
          </w:tcPr>
          <w:p w14:paraId="7FD84428" w14:textId="10D9D5F6"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21 მარტი, 2022</w:t>
            </w:r>
          </w:p>
        </w:tc>
        <w:tc>
          <w:tcPr>
            <w:tcW w:w="4050" w:type="dxa"/>
          </w:tcPr>
          <w:p w14:paraId="26BBBA74" w14:textId="446C06CC"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იგრაციის კომიტეტის სხდომა</w:t>
            </w:r>
          </w:p>
        </w:tc>
        <w:tc>
          <w:tcPr>
            <w:tcW w:w="3077" w:type="dxa"/>
          </w:tcPr>
          <w:p w14:paraId="0AECBACD" w14:textId="0DB25F4C"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აკაკი მინაშვილი</w:t>
            </w:r>
          </w:p>
        </w:tc>
      </w:tr>
      <w:tr w:rsidR="00B52CC2" w:rsidRPr="00E026CC" w14:paraId="37321254" w14:textId="77777777" w:rsidTr="00B52CC2">
        <w:tc>
          <w:tcPr>
            <w:tcW w:w="2515" w:type="dxa"/>
          </w:tcPr>
          <w:p w14:paraId="0CAFB1F1" w14:textId="5FD26A40"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29 მარტი, 2022</w:t>
            </w:r>
          </w:p>
        </w:tc>
        <w:tc>
          <w:tcPr>
            <w:tcW w:w="4050" w:type="dxa"/>
          </w:tcPr>
          <w:p w14:paraId="4B4A2598" w14:textId="614B379A"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ონიტორინგის კომიტეტის სხდომა</w:t>
            </w:r>
          </w:p>
        </w:tc>
        <w:tc>
          <w:tcPr>
            <w:tcW w:w="3077" w:type="dxa"/>
          </w:tcPr>
          <w:p w14:paraId="30CCBDBA" w14:textId="77777777"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რაკლი ჩიქოვანი (პარიზი), ხატია დეკანოიძე</w:t>
            </w:r>
          </w:p>
          <w:p w14:paraId="76911726" w14:textId="7549F1C3"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დისტანციურად)</w:t>
            </w:r>
          </w:p>
        </w:tc>
      </w:tr>
      <w:tr w:rsidR="00B52CC2" w:rsidRPr="00E026CC" w14:paraId="01E11704" w14:textId="77777777" w:rsidTr="00B52CC2">
        <w:tc>
          <w:tcPr>
            <w:tcW w:w="2515" w:type="dxa"/>
          </w:tcPr>
          <w:p w14:paraId="16F5EE5E" w14:textId="1B4E28E1"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30 მარტი, 2022</w:t>
            </w:r>
          </w:p>
        </w:tc>
        <w:tc>
          <w:tcPr>
            <w:tcW w:w="4050" w:type="dxa"/>
          </w:tcPr>
          <w:p w14:paraId="73C65B6B" w14:textId="40B33CD5"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ონიტორინგის კომიტეტის კონფლიქტთა ქვეკომიტეტის სხდომა</w:t>
            </w:r>
          </w:p>
        </w:tc>
        <w:tc>
          <w:tcPr>
            <w:tcW w:w="3077" w:type="dxa"/>
          </w:tcPr>
          <w:p w14:paraId="1BAE1ED2" w14:textId="48EDE67D"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რაკლი ჩიქოვანი</w:t>
            </w:r>
          </w:p>
        </w:tc>
      </w:tr>
      <w:tr w:rsidR="00B52CC2" w:rsidRPr="00E026CC" w14:paraId="052707D8" w14:textId="77777777" w:rsidTr="00B52CC2">
        <w:tc>
          <w:tcPr>
            <w:tcW w:w="2515" w:type="dxa"/>
          </w:tcPr>
          <w:p w14:paraId="333C94D3" w14:textId="7D86B733"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4 აპრილი, 2022</w:t>
            </w:r>
          </w:p>
        </w:tc>
        <w:tc>
          <w:tcPr>
            <w:tcW w:w="4050" w:type="dxa"/>
          </w:tcPr>
          <w:p w14:paraId="3626281D" w14:textId="004FC90B"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ურიდიულ საკითხთა კომიტეტის სხდომა</w:t>
            </w:r>
          </w:p>
        </w:tc>
        <w:tc>
          <w:tcPr>
            <w:tcW w:w="3077" w:type="dxa"/>
          </w:tcPr>
          <w:p w14:paraId="70DDB99F" w14:textId="478D2AA1"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გივი მიქანაძე</w:t>
            </w:r>
          </w:p>
        </w:tc>
      </w:tr>
      <w:tr w:rsidR="00B52CC2" w:rsidRPr="00E026CC" w14:paraId="68C162D0" w14:textId="77777777" w:rsidTr="00B52CC2">
        <w:tc>
          <w:tcPr>
            <w:tcW w:w="2515" w:type="dxa"/>
          </w:tcPr>
          <w:p w14:paraId="45649F58" w14:textId="14C7F720"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7-8 აპრილი, 2022</w:t>
            </w:r>
          </w:p>
        </w:tc>
        <w:tc>
          <w:tcPr>
            <w:tcW w:w="4050" w:type="dxa"/>
          </w:tcPr>
          <w:p w14:paraId="4041BD73" w14:textId="2B1CB615"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ბავშვთა საკითხების ქვეკომიტეტი</w:t>
            </w:r>
          </w:p>
        </w:tc>
        <w:tc>
          <w:tcPr>
            <w:tcW w:w="3077" w:type="dxa"/>
          </w:tcPr>
          <w:p w14:paraId="350DAD62" w14:textId="1E1F7B00"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არიამ ლაშხი</w:t>
            </w:r>
          </w:p>
        </w:tc>
      </w:tr>
      <w:tr w:rsidR="00B52CC2" w:rsidRPr="00E026CC" w14:paraId="349558CC" w14:textId="77777777" w:rsidTr="00B52CC2">
        <w:tc>
          <w:tcPr>
            <w:tcW w:w="2515" w:type="dxa"/>
          </w:tcPr>
          <w:p w14:paraId="5DF8BA13" w14:textId="590A1070"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21 აპრილი, 2022</w:t>
            </w:r>
          </w:p>
        </w:tc>
        <w:tc>
          <w:tcPr>
            <w:tcW w:w="4050" w:type="dxa"/>
          </w:tcPr>
          <w:p w14:paraId="2A07560D" w14:textId="25AADE94"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კულტურის კომიტეტის სხდომა</w:t>
            </w:r>
          </w:p>
        </w:tc>
        <w:tc>
          <w:tcPr>
            <w:tcW w:w="3077" w:type="dxa"/>
          </w:tcPr>
          <w:p w14:paraId="767D00D1" w14:textId="77777777"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თამარ ტალიაშვილი</w:t>
            </w:r>
          </w:p>
        </w:tc>
      </w:tr>
      <w:tr w:rsidR="00B52CC2" w:rsidRPr="00E026CC" w14:paraId="5CD2827A" w14:textId="77777777" w:rsidTr="00B52CC2">
        <w:tc>
          <w:tcPr>
            <w:tcW w:w="2515" w:type="dxa"/>
          </w:tcPr>
          <w:p w14:paraId="607C6226" w14:textId="6E56D833"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21 აპრილი, 2022</w:t>
            </w:r>
          </w:p>
        </w:tc>
        <w:tc>
          <w:tcPr>
            <w:tcW w:w="4050" w:type="dxa"/>
          </w:tcPr>
          <w:p w14:paraId="1ECE360E" w14:textId="00CB74F7"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პოლიტიკური კომიტეტის სხდომა</w:t>
            </w:r>
          </w:p>
        </w:tc>
        <w:tc>
          <w:tcPr>
            <w:tcW w:w="3077" w:type="dxa"/>
          </w:tcPr>
          <w:p w14:paraId="67FC804A" w14:textId="6EF8B08A" w:rsidR="00B52CC2" w:rsidRPr="00E026CC" w:rsidRDefault="00B52CC2" w:rsidP="00AA63D1">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არჩილ თალაკვაძე</w:t>
            </w:r>
          </w:p>
        </w:tc>
      </w:tr>
      <w:tr w:rsidR="00B52CC2" w:rsidRPr="00E026CC" w14:paraId="02042730" w14:textId="77777777" w:rsidTr="00B52CC2">
        <w:tc>
          <w:tcPr>
            <w:tcW w:w="2515" w:type="dxa"/>
          </w:tcPr>
          <w:p w14:paraId="12E47C3B" w14:textId="59D3DC7F"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29 აპრილი, 2022</w:t>
            </w:r>
          </w:p>
        </w:tc>
        <w:tc>
          <w:tcPr>
            <w:tcW w:w="4050" w:type="dxa"/>
          </w:tcPr>
          <w:p w14:paraId="627EAB37" w14:textId="3CC77C67"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ურიდიულ საკითხთა კომიტეტის სხდომა</w:t>
            </w:r>
          </w:p>
        </w:tc>
        <w:tc>
          <w:tcPr>
            <w:tcW w:w="3077" w:type="dxa"/>
          </w:tcPr>
          <w:p w14:paraId="307B3745" w14:textId="62557427"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გივი მიქანაძე</w:t>
            </w:r>
          </w:p>
        </w:tc>
      </w:tr>
      <w:tr w:rsidR="00B52CC2" w:rsidRPr="00E026CC" w14:paraId="0646D707" w14:textId="77777777" w:rsidTr="00B52CC2">
        <w:tc>
          <w:tcPr>
            <w:tcW w:w="2515" w:type="dxa"/>
          </w:tcPr>
          <w:p w14:paraId="74601D19" w14:textId="2DC02891"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9-10 მაისი, 2022</w:t>
            </w:r>
          </w:p>
        </w:tc>
        <w:tc>
          <w:tcPr>
            <w:tcW w:w="4050" w:type="dxa"/>
          </w:tcPr>
          <w:p w14:paraId="26493EEC" w14:textId="2A4FC753"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კულტურის კომიტეტის სხდომა</w:t>
            </w:r>
          </w:p>
        </w:tc>
        <w:tc>
          <w:tcPr>
            <w:tcW w:w="3077" w:type="dxa"/>
          </w:tcPr>
          <w:p w14:paraId="62FFB16F" w14:textId="7DF30122"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თამარ ტალიაშვილი</w:t>
            </w:r>
          </w:p>
        </w:tc>
      </w:tr>
      <w:tr w:rsidR="00B52CC2" w:rsidRPr="00E026CC" w14:paraId="2F8A1341" w14:textId="77777777" w:rsidTr="00B52CC2">
        <w:tc>
          <w:tcPr>
            <w:tcW w:w="2515" w:type="dxa"/>
          </w:tcPr>
          <w:p w14:paraId="66B3EA01" w14:textId="1F37B696"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6 მაისი, 2022</w:t>
            </w:r>
          </w:p>
        </w:tc>
        <w:tc>
          <w:tcPr>
            <w:tcW w:w="4050" w:type="dxa"/>
          </w:tcPr>
          <w:p w14:paraId="1F2506A0" w14:textId="48D587D4"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სოციალური კომიტეტის სხდომა</w:t>
            </w:r>
          </w:p>
        </w:tc>
        <w:tc>
          <w:tcPr>
            <w:tcW w:w="3077" w:type="dxa"/>
          </w:tcPr>
          <w:p w14:paraId="6A7BEEEE" w14:textId="706F2C3A" w:rsidR="00B52CC2" w:rsidRPr="00E026CC" w:rsidRDefault="00B52CC2" w:rsidP="00BE15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ლევან იოსელიანი</w:t>
            </w:r>
          </w:p>
        </w:tc>
      </w:tr>
      <w:tr w:rsidR="00B52CC2" w:rsidRPr="00E026CC" w14:paraId="3B06C870" w14:textId="77777777" w:rsidTr="00B52CC2">
        <w:tc>
          <w:tcPr>
            <w:tcW w:w="2515" w:type="dxa"/>
          </w:tcPr>
          <w:p w14:paraId="5F116294" w14:textId="78E476A6" w:rsidR="00B52CC2" w:rsidRPr="00E026CC" w:rsidRDefault="00B52CC2" w:rsidP="00531FEF">
            <w:pPr>
              <w:tabs>
                <w:tab w:val="center" w:pos="4514"/>
                <w:tab w:val="left" w:pos="5910"/>
              </w:tabs>
              <w:jc w:val="both"/>
              <w:rPr>
                <w:rFonts w:ascii="Sylfaen" w:eastAsia="Calibri" w:hAnsi="Sylfaen" w:cs="Times New Roman"/>
                <w:highlight w:val="yellow"/>
                <w:lang w:val="ka-GE"/>
              </w:rPr>
            </w:pPr>
            <w:r w:rsidRPr="00E026CC">
              <w:rPr>
                <w:rFonts w:ascii="Sylfaen" w:eastAsia="Calibri" w:hAnsi="Sylfaen" w:cs="Times New Roman"/>
                <w:lang w:val="ka-GE"/>
              </w:rPr>
              <w:t>23 მაისი, 2022</w:t>
            </w:r>
          </w:p>
        </w:tc>
        <w:tc>
          <w:tcPr>
            <w:tcW w:w="4050" w:type="dxa"/>
          </w:tcPr>
          <w:p w14:paraId="38FFA9EC" w14:textId="27EC7F70" w:rsidR="00B52CC2" w:rsidRPr="00E026CC" w:rsidRDefault="00B52CC2" w:rsidP="00531FEF">
            <w:pPr>
              <w:tabs>
                <w:tab w:val="center" w:pos="4514"/>
                <w:tab w:val="left" w:pos="5910"/>
              </w:tabs>
              <w:jc w:val="both"/>
              <w:rPr>
                <w:rFonts w:ascii="Sylfaen" w:eastAsia="Calibri" w:hAnsi="Sylfaen" w:cs="Times New Roman"/>
                <w:highlight w:val="yellow"/>
                <w:lang w:val="ka-GE"/>
              </w:rPr>
            </w:pPr>
            <w:r w:rsidRPr="00E026CC">
              <w:rPr>
                <w:rFonts w:ascii="Sylfaen" w:eastAsia="Calibri" w:hAnsi="Sylfaen" w:cs="Times New Roman"/>
                <w:lang w:val="ka-GE"/>
              </w:rPr>
              <w:t>იურიდიულ საკითხთა კომიტეტის სხდომა</w:t>
            </w:r>
          </w:p>
        </w:tc>
        <w:tc>
          <w:tcPr>
            <w:tcW w:w="3077" w:type="dxa"/>
          </w:tcPr>
          <w:p w14:paraId="43269AA0" w14:textId="4F62A8ED" w:rsidR="00B52CC2" w:rsidRPr="00E026CC" w:rsidRDefault="00B52CC2" w:rsidP="00531FEF">
            <w:pPr>
              <w:tabs>
                <w:tab w:val="center" w:pos="4514"/>
                <w:tab w:val="left" w:pos="5910"/>
              </w:tabs>
              <w:jc w:val="both"/>
              <w:rPr>
                <w:rFonts w:ascii="Sylfaen" w:eastAsia="Calibri" w:hAnsi="Sylfaen" w:cs="Times New Roman"/>
                <w:highlight w:val="yellow"/>
                <w:lang w:val="ka-GE"/>
              </w:rPr>
            </w:pPr>
            <w:r w:rsidRPr="00E026CC">
              <w:rPr>
                <w:rFonts w:ascii="Sylfaen" w:eastAsia="Calibri" w:hAnsi="Sylfaen" w:cs="Times New Roman"/>
                <w:lang w:val="ka-GE"/>
              </w:rPr>
              <w:t>გივი მიქანაძე</w:t>
            </w:r>
          </w:p>
        </w:tc>
      </w:tr>
      <w:tr w:rsidR="00B52CC2" w:rsidRPr="00E026CC" w14:paraId="479E119A" w14:textId="77777777" w:rsidTr="00B52CC2">
        <w:tc>
          <w:tcPr>
            <w:tcW w:w="2515" w:type="dxa"/>
          </w:tcPr>
          <w:p w14:paraId="0E444223" w14:textId="3D51428F"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24-25 მაისი, 2022</w:t>
            </w:r>
          </w:p>
        </w:tc>
        <w:tc>
          <w:tcPr>
            <w:tcW w:w="4050" w:type="dxa"/>
          </w:tcPr>
          <w:p w14:paraId="6BA9FD32" w14:textId="0C91F2AB"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ონიტორინგის კომიტეტის სხდომა</w:t>
            </w:r>
          </w:p>
        </w:tc>
        <w:tc>
          <w:tcPr>
            <w:tcW w:w="3077" w:type="dxa"/>
          </w:tcPr>
          <w:p w14:paraId="7363681D" w14:textId="17C3B29D"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რაკლი ჩიქოვანი</w:t>
            </w:r>
          </w:p>
        </w:tc>
      </w:tr>
      <w:tr w:rsidR="00B52CC2" w:rsidRPr="00E026CC" w14:paraId="081C78E9" w14:textId="77777777" w:rsidTr="00B52CC2">
        <w:tc>
          <w:tcPr>
            <w:tcW w:w="2515" w:type="dxa"/>
          </w:tcPr>
          <w:p w14:paraId="107C62BD" w14:textId="0D3B2489"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9 ივნისი, 2022</w:t>
            </w:r>
          </w:p>
        </w:tc>
        <w:tc>
          <w:tcPr>
            <w:tcW w:w="4050" w:type="dxa"/>
          </w:tcPr>
          <w:p w14:paraId="0EE4AE27" w14:textId="317AA025"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ევროპის პრიზი - ქვეკომიტეტი</w:t>
            </w:r>
          </w:p>
        </w:tc>
        <w:tc>
          <w:tcPr>
            <w:tcW w:w="3077" w:type="dxa"/>
          </w:tcPr>
          <w:p w14:paraId="75F9B833" w14:textId="022B8D15"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არიამ ლაშხი</w:t>
            </w:r>
          </w:p>
        </w:tc>
      </w:tr>
      <w:tr w:rsidR="00B52CC2" w:rsidRPr="00E026CC" w14:paraId="3F550DB6" w14:textId="77777777" w:rsidTr="00B52CC2">
        <w:tc>
          <w:tcPr>
            <w:tcW w:w="2515" w:type="dxa"/>
          </w:tcPr>
          <w:p w14:paraId="21124DC5" w14:textId="6897418C"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5-6 სექტემბერი, 2022</w:t>
            </w:r>
          </w:p>
        </w:tc>
        <w:tc>
          <w:tcPr>
            <w:tcW w:w="4050" w:type="dxa"/>
          </w:tcPr>
          <w:p w14:paraId="563E4885" w14:textId="68FE9CEF"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ურიდიულ საკითხთა კომიტეტის სხდომა</w:t>
            </w:r>
          </w:p>
        </w:tc>
        <w:tc>
          <w:tcPr>
            <w:tcW w:w="3077" w:type="dxa"/>
          </w:tcPr>
          <w:p w14:paraId="2E70FADF" w14:textId="5AA592AE"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გივი მიქანაძე</w:t>
            </w:r>
          </w:p>
        </w:tc>
      </w:tr>
      <w:tr w:rsidR="00B52CC2" w:rsidRPr="00E026CC" w14:paraId="209709A9" w14:textId="77777777" w:rsidTr="00B52CC2">
        <w:tc>
          <w:tcPr>
            <w:tcW w:w="2515" w:type="dxa"/>
          </w:tcPr>
          <w:p w14:paraId="3CFBCAA5" w14:textId="31513D50"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2-13 სექტემბერი, 2022</w:t>
            </w:r>
          </w:p>
        </w:tc>
        <w:tc>
          <w:tcPr>
            <w:tcW w:w="4050" w:type="dxa"/>
          </w:tcPr>
          <w:p w14:paraId="2299F961" w14:textId="07998A95"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პოლიტიკური კომიტეტის სხდომა</w:t>
            </w:r>
          </w:p>
        </w:tc>
        <w:tc>
          <w:tcPr>
            <w:tcW w:w="3077" w:type="dxa"/>
          </w:tcPr>
          <w:p w14:paraId="0800C520" w14:textId="15A8E70E"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არჩილ თალაკვაძე</w:t>
            </w:r>
          </w:p>
        </w:tc>
      </w:tr>
      <w:tr w:rsidR="00B52CC2" w:rsidRPr="00E026CC" w14:paraId="495A9057" w14:textId="77777777" w:rsidTr="00B52CC2">
        <w:tc>
          <w:tcPr>
            <w:tcW w:w="2515" w:type="dxa"/>
          </w:tcPr>
          <w:p w14:paraId="5D5A523D" w14:textId="40FD5F76"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4-15 სექტემბერი, 2022</w:t>
            </w:r>
          </w:p>
        </w:tc>
        <w:tc>
          <w:tcPr>
            <w:tcW w:w="4050" w:type="dxa"/>
          </w:tcPr>
          <w:p w14:paraId="6D11D0B0" w14:textId="7114FF76"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ონიტორინგის კომიტეტის სხდომა</w:t>
            </w:r>
          </w:p>
        </w:tc>
        <w:tc>
          <w:tcPr>
            <w:tcW w:w="3077" w:type="dxa"/>
          </w:tcPr>
          <w:p w14:paraId="5F7FEAAB" w14:textId="510D2A30"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რაკლი ჩიქოვანი</w:t>
            </w:r>
          </w:p>
        </w:tc>
      </w:tr>
      <w:tr w:rsidR="00B52CC2" w:rsidRPr="00E026CC" w14:paraId="7FB850E6" w14:textId="77777777" w:rsidTr="00B52CC2">
        <w:tc>
          <w:tcPr>
            <w:tcW w:w="2515" w:type="dxa"/>
          </w:tcPr>
          <w:p w14:paraId="32603ADD" w14:textId="4F621B6F"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lastRenderedPageBreak/>
              <w:t>29-30 სექტემბერი, 2022</w:t>
            </w:r>
          </w:p>
        </w:tc>
        <w:tc>
          <w:tcPr>
            <w:tcW w:w="4050" w:type="dxa"/>
          </w:tcPr>
          <w:p w14:paraId="30BF0149" w14:textId="0E0B0CFF"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ევროპის ადამიანის უფლებათა სასამართლოს მოსამართლეთა არჩევის კომიტეტის სხდომა</w:t>
            </w:r>
          </w:p>
        </w:tc>
        <w:tc>
          <w:tcPr>
            <w:tcW w:w="3077" w:type="dxa"/>
          </w:tcPr>
          <w:p w14:paraId="2AA10E8F" w14:textId="65EABDDD"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გივი მიქანაძე</w:t>
            </w:r>
          </w:p>
        </w:tc>
      </w:tr>
      <w:tr w:rsidR="00B52CC2" w:rsidRPr="00E026CC" w14:paraId="70633A68" w14:textId="77777777" w:rsidTr="00B52CC2">
        <w:tc>
          <w:tcPr>
            <w:tcW w:w="2515" w:type="dxa"/>
          </w:tcPr>
          <w:p w14:paraId="4324A3BE" w14:textId="67B11F72"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4 ნოემბერი, 2022</w:t>
            </w:r>
          </w:p>
        </w:tc>
        <w:tc>
          <w:tcPr>
            <w:tcW w:w="4050" w:type="dxa"/>
          </w:tcPr>
          <w:p w14:paraId="6FAA7AE0" w14:textId="2E6171DF"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ურიდიულ საკითხთა კომიტეტის სხდომა</w:t>
            </w:r>
          </w:p>
        </w:tc>
        <w:tc>
          <w:tcPr>
            <w:tcW w:w="3077" w:type="dxa"/>
          </w:tcPr>
          <w:p w14:paraId="7A38CED2" w14:textId="77777777" w:rsidR="00B52CC2" w:rsidRPr="00E026CC" w:rsidRDefault="00B52CC2" w:rsidP="00531FEF">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გივი მიქანაძე</w:t>
            </w:r>
          </w:p>
        </w:tc>
      </w:tr>
      <w:tr w:rsidR="00B52CC2" w:rsidRPr="00E026CC" w14:paraId="35ED58EB" w14:textId="77777777" w:rsidTr="00B52CC2">
        <w:tc>
          <w:tcPr>
            <w:tcW w:w="2515" w:type="dxa"/>
          </w:tcPr>
          <w:p w14:paraId="29C4AC2E" w14:textId="583C9E6D"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2 დეკემბერი, 2022</w:t>
            </w:r>
          </w:p>
        </w:tc>
        <w:tc>
          <w:tcPr>
            <w:tcW w:w="4050" w:type="dxa"/>
          </w:tcPr>
          <w:p w14:paraId="790E390C" w14:textId="016D9C1B"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ურიდიულ საკითხთა კომიტეტის სხდომა</w:t>
            </w:r>
          </w:p>
        </w:tc>
        <w:tc>
          <w:tcPr>
            <w:tcW w:w="3077" w:type="dxa"/>
          </w:tcPr>
          <w:p w14:paraId="31AF877B" w14:textId="5DFA2CE5"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გივი მიქანაძე</w:t>
            </w:r>
          </w:p>
        </w:tc>
      </w:tr>
      <w:tr w:rsidR="00B52CC2" w:rsidRPr="00E026CC" w14:paraId="7CE2400B" w14:textId="77777777" w:rsidTr="00B52CC2">
        <w:tc>
          <w:tcPr>
            <w:tcW w:w="2515" w:type="dxa"/>
          </w:tcPr>
          <w:p w14:paraId="2985EB37" w14:textId="57E275E9"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3 დეკემბერი, 2022</w:t>
            </w:r>
          </w:p>
        </w:tc>
        <w:tc>
          <w:tcPr>
            <w:tcW w:w="4050" w:type="dxa"/>
          </w:tcPr>
          <w:p w14:paraId="119D6BA9" w14:textId="5C8BD823"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პოლიტიკური კომიტეტის სხდომა</w:t>
            </w:r>
          </w:p>
        </w:tc>
        <w:tc>
          <w:tcPr>
            <w:tcW w:w="3077" w:type="dxa"/>
          </w:tcPr>
          <w:p w14:paraId="5F37DB3B" w14:textId="70269EEF"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რაკლი ჩიქოვანი</w:t>
            </w:r>
          </w:p>
        </w:tc>
      </w:tr>
      <w:tr w:rsidR="00B52CC2" w:rsidRPr="00E026CC" w14:paraId="31AD94BB" w14:textId="77777777" w:rsidTr="00B52CC2">
        <w:tc>
          <w:tcPr>
            <w:tcW w:w="2515" w:type="dxa"/>
          </w:tcPr>
          <w:p w14:paraId="4A9DA2A1" w14:textId="13708B3E"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4-15 დეკემბერი, 2022</w:t>
            </w:r>
          </w:p>
        </w:tc>
        <w:tc>
          <w:tcPr>
            <w:tcW w:w="4050" w:type="dxa"/>
          </w:tcPr>
          <w:p w14:paraId="1C74E796" w14:textId="34F3166F"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მონიტორინგის კომიტეტის სხდომა</w:t>
            </w:r>
          </w:p>
        </w:tc>
        <w:tc>
          <w:tcPr>
            <w:tcW w:w="3077" w:type="dxa"/>
          </w:tcPr>
          <w:p w14:paraId="4BE52AF3" w14:textId="77777777"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ირაკლი ჩიქოვანი</w:t>
            </w:r>
          </w:p>
        </w:tc>
      </w:tr>
      <w:tr w:rsidR="00B52CC2" w:rsidRPr="00E026CC" w14:paraId="0FB1AF64" w14:textId="77777777" w:rsidTr="00B52CC2">
        <w:tc>
          <w:tcPr>
            <w:tcW w:w="2515" w:type="dxa"/>
          </w:tcPr>
          <w:p w14:paraId="59AF3F79" w14:textId="4407FE56"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15 დეკემბერი, 2022</w:t>
            </w:r>
          </w:p>
        </w:tc>
        <w:tc>
          <w:tcPr>
            <w:tcW w:w="4050" w:type="dxa"/>
          </w:tcPr>
          <w:p w14:paraId="3322FB58" w14:textId="47FDFDEE"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დემოკრატიული არჩევნების საბჭო</w:t>
            </w:r>
          </w:p>
        </w:tc>
        <w:tc>
          <w:tcPr>
            <w:tcW w:w="3077" w:type="dxa"/>
          </w:tcPr>
          <w:p w14:paraId="60113882" w14:textId="0AE7CE36" w:rsidR="00B52CC2" w:rsidRPr="00E026CC" w:rsidRDefault="00B52CC2" w:rsidP="00DC5685">
            <w:pPr>
              <w:tabs>
                <w:tab w:val="center" w:pos="4514"/>
                <w:tab w:val="left" w:pos="5910"/>
              </w:tabs>
              <w:jc w:val="both"/>
              <w:rPr>
                <w:rFonts w:ascii="Sylfaen" w:eastAsia="Calibri" w:hAnsi="Sylfaen" w:cs="Times New Roman"/>
                <w:lang w:val="ka-GE"/>
              </w:rPr>
            </w:pPr>
            <w:r w:rsidRPr="00E026CC">
              <w:rPr>
                <w:rFonts w:ascii="Sylfaen" w:eastAsia="Calibri" w:hAnsi="Sylfaen" w:cs="Times New Roman"/>
                <w:lang w:val="ka-GE"/>
              </w:rPr>
              <w:t>გივი მიქანაძე</w:t>
            </w:r>
          </w:p>
        </w:tc>
      </w:tr>
    </w:tbl>
    <w:p w14:paraId="2CE75BC7" w14:textId="4638C026" w:rsidR="009A54C2" w:rsidRPr="00E026CC" w:rsidRDefault="009A54C2" w:rsidP="00AA63D1">
      <w:pPr>
        <w:tabs>
          <w:tab w:val="center" w:pos="4514"/>
          <w:tab w:val="left" w:pos="5910"/>
        </w:tabs>
        <w:spacing w:after="0" w:line="240" w:lineRule="auto"/>
        <w:contextualSpacing/>
        <w:jc w:val="both"/>
        <w:rPr>
          <w:rFonts w:ascii="Sylfaen" w:eastAsia="Calibri" w:hAnsi="Sylfaen" w:cs="Times New Roman"/>
          <w:lang w:val="ka-GE"/>
        </w:rPr>
      </w:pPr>
    </w:p>
    <w:sectPr w:rsidR="009A54C2" w:rsidRPr="00E026CC" w:rsidSect="00DA1591">
      <w:footerReference w:type="default" r:id="rId8"/>
      <w:pgSz w:w="11906" w:h="16838" w:code="9"/>
      <w:pgMar w:top="1134" w:right="1134"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295FF" w16cex:dateUtc="2022-02-12T16:24:00Z"/>
  <w16cex:commentExtensible w16cex:durableId="25B2966F" w16cex:dateUtc="2022-02-12T16:26:00Z"/>
  <w16cex:commentExtensible w16cex:durableId="25B29B38" w16cex:dateUtc="2022-02-12T16:46:00Z"/>
  <w16cex:commentExtensible w16cex:durableId="25B29F2E" w16cex:dateUtc="2022-02-12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BF0F31" w16cid:durableId="25B295FF"/>
  <w16cid:commentId w16cid:paraId="0BCE82B8" w16cid:durableId="25B2966F"/>
  <w16cid:commentId w16cid:paraId="32EFEC95" w16cid:durableId="25B29B38"/>
  <w16cid:commentId w16cid:paraId="2F6DE8BB" w16cid:durableId="25B29F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9DED0" w14:textId="77777777" w:rsidR="00607495" w:rsidRDefault="00607495" w:rsidP="00270A6C">
      <w:pPr>
        <w:spacing w:after="0" w:line="240" w:lineRule="auto"/>
      </w:pPr>
      <w:r>
        <w:separator/>
      </w:r>
    </w:p>
  </w:endnote>
  <w:endnote w:type="continuationSeparator" w:id="0">
    <w:p w14:paraId="7D37B526" w14:textId="77777777" w:rsidR="00607495" w:rsidRDefault="00607495" w:rsidP="00270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3972772"/>
      <w:docPartObj>
        <w:docPartGallery w:val="Page Numbers (Bottom of Page)"/>
        <w:docPartUnique/>
      </w:docPartObj>
    </w:sdtPr>
    <w:sdtEndPr>
      <w:rPr>
        <w:noProof/>
      </w:rPr>
    </w:sdtEndPr>
    <w:sdtContent>
      <w:p w14:paraId="2762C2AE" w14:textId="4EE46136" w:rsidR="00BC4F3A" w:rsidRDefault="00BC4F3A">
        <w:pPr>
          <w:pStyle w:val="Footer"/>
          <w:jc w:val="right"/>
        </w:pPr>
        <w:r w:rsidRPr="007372D1">
          <w:rPr>
            <w:rFonts w:ascii="Sylfaen" w:hAnsi="Sylfaen"/>
          </w:rPr>
          <w:fldChar w:fldCharType="begin"/>
        </w:r>
        <w:r w:rsidRPr="007372D1">
          <w:rPr>
            <w:rFonts w:ascii="Sylfaen" w:hAnsi="Sylfaen"/>
          </w:rPr>
          <w:instrText xml:space="preserve"> PAGE   \* MERGEFORMAT </w:instrText>
        </w:r>
        <w:r w:rsidRPr="007372D1">
          <w:rPr>
            <w:rFonts w:ascii="Sylfaen" w:hAnsi="Sylfaen"/>
          </w:rPr>
          <w:fldChar w:fldCharType="separate"/>
        </w:r>
        <w:r w:rsidR="00BB5042">
          <w:rPr>
            <w:rFonts w:ascii="Sylfaen" w:hAnsi="Sylfaen"/>
            <w:noProof/>
          </w:rPr>
          <w:t>1</w:t>
        </w:r>
        <w:r w:rsidRPr="007372D1">
          <w:rPr>
            <w:rFonts w:ascii="Sylfaen" w:hAnsi="Sylfaen"/>
            <w:noProof/>
          </w:rPr>
          <w:fldChar w:fldCharType="end"/>
        </w:r>
      </w:p>
    </w:sdtContent>
  </w:sdt>
  <w:p w14:paraId="115FAAEC" w14:textId="77777777" w:rsidR="00BC4F3A" w:rsidRDefault="00BC4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69C09" w14:textId="77777777" w:rsidR="00607495" w:rsidRDefault="00607495" w:rsidP="00270A6C">
      <w:pPr>
        <w:spacing w:after="0" w:line="240" w:lineRule="auto"/>
      </w:pPr>
      <w:r>
        <w:separator/>
      </w:r>
    </w:p>
  </w:footnote>
  <w:footnote w:type="continuationSeparator" w:id="0">
    <w:p w14:paraId="267F165D" w14:textId="77777777" w:rsidR="00607495" w:rsidRDefault="00607495" w:rsidP="00270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21BE8"/>
    <w:multiLevelType w:val="hybridMultilevel"/>
    <w:tmpl w:val="73DE9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6AE1"/>
    <w:multiLevelType w:val="hybridMultilevel"/>
    <w:tmpl w:val="FD92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57095"/>
    <w:multiLevelType w:val="hybridMultilevel"/>
    <w:tmpl w:val="7E6A1D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4B60FCB"/>
    <w:multiLevelType w:val="hybridMultilevel"/>
    <w:tmpl w:val="7C1A7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9645C9"/>
    <w:multiLevelType w:val="hybridMultilevel"/>
    <w:tmpl w:val="C3D67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687D40"/>
    <w:multiLevelType w:val="hybridMultilevel"/>
    <w:tmpl w:val="5AA28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2D6B03"/>
    <w:multiLevelType w:val="hybridMultilevel"/>
    <w:tmpl w:val="3256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583DBA"/>
    <w:multiLevelType w:val="hybridMultilevel"/>
    <w:tmpl w:val="88B2B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FE50DC"/>
    <w:multiLevelType w:val="hybridMultilevel"/>
    <w:tmpl w:val="6846B700"/>
    <w:lvl w:ilvl="0" w:tplc="1C345006">
      <w:start w:val="5"/>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351C2F"/>
    <w:multiLevelType w:val="hybridMultilevel"/>
    <w:tmpl w:val="7F5081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7"/>
  </w:num>
  <w:num w:numId="3">
    <w:abstractNumId w:val="3"/>
  </w:num>
  <w:num w:numId="4">
    <w:abstractNumId w:val="0"/>
  </w:num>
  <w:num w:numId="5">
    <w:abstractNumId w:val="1"/>
  </w:num>
  <w:num w:numId="6">
    <w:abstractNumId w:val="6"/>
  </w:num>
  <w:num w:numId="7">
    <w:abstractNumId w:val="4"/>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jA3NzKzsDA2NDFU0lEKTi0uzszPAykwNK0FAODCVKktAAAA"/>
  </w:docVars>
  <w:rsids>
    <w:rsidRoot w:val="00B94576"/>
    <w:rsid w:val="00014673"/>
    <w:rsid w:val="00014FE4"/>
    <w:rsid w:val="00020BC3"/>
    <w:rsid w:val="0003595E"/>
    <w:rsid w:val="00045760"/>
    <w:rsid w:val="000503E7"/>
    <w:rsid w:val="00053703"/>
    <w:rsid w:val="00057AB8"/>
    <w:rsid w:val="00062AB0"/>
    <w:rsid w:val="0006689B"/>
    <w:rsid w:val="00072BC1"/>
    <w:rsid w:val="00074E94"/>
    <w:rsid w:val="000818E9"/>
    <w:rsid w:val="00085711"/>
    <w:rsid w:val="0009165E"/>
    <w:rsid w:val="00092EA1"/>
    <w:rsid w:val="000A30B6"/>
    <w:rsid w:val="000B45A7"/>
    <w:rsid w:val="000D34FA"/>
    <w:rsid w:val="000D3BA8"/>
    <w:rsid w:val="000D453A"/>
    <w:rsid w:val="000E2EA7"/>
    <w:rsid w:val="000E46CF"/>
    <w:rsid w:val="000E59CA"/>
    <w:rsid w:val="000F4E10"/>
    <w:rsid w:val="001140D6"/>
    <w:rsid w:val="001140DC"/>
    <w:rsid w:val="00115057"/>
    <w:rsid w:val="001539A4"/>
    <w:rsid w:val="001603FB"/>
    <w:rsid w:val="00165C94"/>
    <w:rsid w:val="00171202"/>
    <w:rsid w:val="001836F9"/>
    <w:rsid w:val="001847D4"/>
    <w:rsid w:val="001970FA"/>
    <w:rsid w:val="00197A51"/>
    <w:rsid w:val="001A46EF"/>
    <w:rsid w:val="001A4B73"/>
    <w:rsid w:val="001B3448"/>
    <w:rsid w:val="001B47BD"/>
    <w:rsid w:val="001C422D"/>
    <w:rsid w:val="001D4497"/>
    <w:rsid w:val="001D52E7"/>
    <w:rsid w:val="001D7784"/>
    <w:rsid w:val="001F0C80"/>
    <w:rsid w:val="001F3B6A"/>
    <w:rsid w:val="00200CCB"/>
    <w:rsid w:val="002017BF"/>
    <w:rsid w:val="0020522A"/>
    <w:rsid w:val="002135E2"/>
    <w:rsid w:val="0021730E"/>
    <w:rsid w:val="00221287"/>
    <w:rsid w:val="00221557"/>
    <w:rsid w:val="002422D5"/>
    <w:rsid w:val="0024556D"/>
    <w:rsid w:val="00246511"/>
    <w:rsid w:val="00262BD8"/>
    <w:rsid w:val="00264529"/>
    <w:rsid w:val="00270A6C"/>
    <w:rsid w:val="0027320D"/>
    <w:rsid w:val="0027372D"/>
    <w:rsid w:val="00275497"/>
    <w:rsid w:val="0029275D"/>
    <w:rsid w:val="002941BD"/>
    <w:rsid w:val="002A1344"/>
    <w:rsid w:val="002B1994"/>
    <w:rsid w:val="002B5313"/>
    <w:rsid w:val="002B55B2"/>
    <w:rsid w:val="002B55F2"/>
    <w:rsid w:val="002B68B8"/>
    <w:rsid w:val="002C3FE4"/>
    <w:rsid w:val="002D1F97"/>
    <w:rsid w:val="003067AA"/>
    <w:rsid w:val="003163FB"/>
    <w:rsid w:val="00324CC1"/>
    <w:rsid w:val="00342AAD"/>
    <w:rsid w:val="00350031"/>
    <w:rsid w:val="003510C4"/>
    <w:rsid w:val="003569A1"/>
    <w:rsid w:val="003569F3"/>
    <w:rsid w:val="00360B51"/>
    <w:rsid w:val="003624C5"/>
    <w:rsid w:val="00365729"/>
    <w:rsid w:val="00366754"/>
    <w:rsid w:val="00366F9C"/>
    <w:rsid w:val="003770AA"/>
    <w:rsid w:val="00394201"/>
    <w:rsid w:val="003A3D8C"/>
    <w:rsid w:val="003A500F"/>
    <w:rsid w:val="003A56DD"/>
    <w:rsid w:val="003E3B1B"/>
    <w:rsid w:val="003F3DB2"/>
    <w:rsid w:val="003F7643"/>
    <w:rsid w:val="00407D7D"/>
    <w:rsid w:val="00436A6B"/>
    <w:rsid w:val="00444563"/>
    <w:rsid w:val="004563E9"/>
    <w:rsid w:val="00456E80"/>
    <w:rsid w:val="00465FB2"/>
    <w:rsid w:val="0046629B"/>
    <w:rsid w:val="00481B78"/>
    <w:rsid w:val="00481CCF"/>
    <w:rsid w:val="0048762E"/>
    <w:rsid w:val="00493109"/>
    <w:rsid w:val="004A0126"/>
    <w:rsid w:val="004A74A6"/>
    <w:rsid w:val="004A7EB7"/>
    <w:rsid w:val="004C1677"/>
    <w:rsid w:val="004D7C77"/>
    <w:rsid w:val="004E5AFC"/>
    <w:rsid w:val="004F3FC6"/>
    <w:rsid w:val="004F4100"/>
    <w:rsid w:val="00502004"/>
    <w:rsid w:val="00503381"/>
    <w:rsid w:val="00520AD5"/>
    <w:rsid w:val="00531FEF"/>
    <w:rsid w:val="00546155"/>
    <w:rsid w:val="005558B8"/>
    <w:rsid w:val="0056482D"/>
    <w:rsid w:val="00573F24"/>
    <w:rsid w:val="00585A48"/>
    <w:rsid w:val="005873A2"/>
    <w:rsid w:val="005A620D"/>
    <w:rsid w:val="005A74AD"/>
    <w:rsid w:val="005C03D2"/>
    <w:rsid w:val="005C6325"/>
    <w:rsid w:val="005D7457"/>
    <w:rsid w:val="005E1B71"/>
    <w:rsid w:val="005E36E5"/>
    <w:rsid w:val="005E6473"/>
    <w:rsid w:val="005E65C6"/>
    <w:rsid w:val="005F3405"/>
    <w:rsid w:val="005F7CA5"/>
    <w:rsid w:val="00605557"/>
    <w:rsid w:val="00607495"/>
    <w:rsid w:val="0060773D"/>
    <w:rsid w:val="00615A20"/>
    <w:rsid w:val="00622114"/>
    <w:rsid w:val="0062246B"/>
    <w:rsid w:val="00623CD0"/>
    <w:rsid w:val="006240D7"/>
    <w:rsid w:val="006243BC"/>
    <w:rsid w:val="006252FA"/>
    <w:rsid w:val="00625EA0"/>
    <w:rsid w:val="00625FA9"/>
    <w:rsid w:val="006328D4"/>
    <w:rsid w:val="00647C67"/>
    <w:rsid w:val="006521DB"/>
    <w:rsid w:val="00660CDA"/>
    <w:rsid w:val="00662AC9"/>
    <w:rsid w:val="00680195"/>
    <w:rsid w:val="0068241A"/>
    <w:rsid w:val="00686B62"/>
    <w:rsid w:val="00692086"/>
    <w:rsid w:val="006A1404"/>
    <w:rsid w:val="006A1D7F"/>
    <w:rsid w:val="006B64B0"/>
    <w:rsid w:val="006B772D"/>
    <w:rsid w:val="006C7FA2"/>
    <w:rsid w:val="006F52C0"/>
    <w:rsid w:val="00714792"/>
    <w:rsid w:val="00733102"/>
    <w:rsid w:val="007372D1"/>
    <w:rsid w:val="00740411"/>
    <w:rsid w:val="00746691"/>
    <w:rsid w:val="007510D9"/>
    <w:rsid w:val="00763AC1"/>
    <w:rsid w:val="00764D6E"/>
    <w:rsid w:val="00772DBA"/>
    <w:rsid w:val="00781643"/>
    <w:rsid w:val="00782EE0"/>
    <w:rsid w:val="00787F7B"/>
    <w:rsid w:val="00793A9D"/>
    <w:rsid w:val="00796872"/>
    <w:rsid w:val="007A361C"/>
    <w:rsid w:val="007F2305"/>
    <w:rsid w:val="007F4124"/>
    <w:rsid w:val="00806441"/>
    <w:rsid w:val="00806991"/>
    <w:rsid w:val="008267FD"/>
    <w:rsid w:val="008308FC"/>
    <w:rsid w:val="00831649"/>
    <w:rsid w:val="00852784"/>
    <w:rsid w:val="00881177"/>
    <w:rsid w:val="008A2806"/>
    <w:rsid w:val="008A30C5"/>
    <w:rsid w:val="008B0436"/>
    <w:rsid w:val="008B30DA"/>
    <w:rsid w:val="008D7DCD"/>
    <w:rsid w:val="008F1152"/>
    <w:rsid w:val="009074D1"/>
    <w:rsid w:val="009100DF"/>
    <w:rsid w:val="00912456"/>
    <w:rsid w:val="00914D39"/>
    <w:rsid w:val="009179F9"/>
    <w:rsid w:val="00933120"/>
    <w:rsid w:val="00943F63"/>
    <w:rsid w:val="0095313A"/>
    <w:rsid w:val="00960780"/>
    <w:rsid w:val="00970C2B"/>
    <w:rsid w:val="00974043"/>
    <w:rsid w:val="009752A7"/>
    <w:rsid w:val="00977ADA"/>
    <w:rsid w:val="00982802"/>
    <w:rsid w:val="00983255"/>
    <w:rsid w:val="00996396"/>
    <w:rsid w:val="009A54C2"/>
    <w:rsid w:val="009B312D"/>
    <w:rsid w:val="009B417F"/>
    <w:rsid w:val="009C53B3"/>
    <w:rsid w:val="009C61DE"/>
    <w:rsid w:val="009D02BF"/>
    <w:rsid w:val="009D13AA"/>
    <w:rsid w:val="009D24F7"/>
    <w:rsid w:val="009E6C3B"/>
    <w:rsid w:val="00A03C47"/>
    <w:rsid w:val="00A14779"/>
    <w:rsid w:val="00A23A9C"/>
    <w:rsid w:val="00A50F33"/>
    <w:rsid w:val="00A54410"/>
    <w:rsid w:val="00A87688"/>
    <w:rsid w:val="00A953C9"/>
    <w:rsid w:val="00A95D13"/>
    <w:rsid w:val="00A9607C"/>
    <w:rsid w:val="00AA3841"/>
    <w:rsid w:val="00AA63D1"/>
    <w:rsid w:val="00AB1ACD"/>
    <w:rsid w:val="00AE67E6"/>
    <w:rsid w:val="00AF0CA1"/>
    <w:rsid w:val="00AF124E"/>
    <w:rsid w:val="00AF422E"/>
    <w:rsid w:val="00AF6B3E"/>
    <w:rsid w:val="00B13266"/>
    <w:rsid w:val="00B13898"/>
    <w:rsid w:val="00B23C64"/>
    <w:rsid w:val="00B3795A"/>
    <w:rsid w:val="00B40146"/>
    <w:rsid w:val="00B467C8"/>
    <w:rsid w:val="00B52CC2"/>
    <w:rsid w:val="00B550AD"/>
    <w:rsid w:val="00B558B0"/>
    <w:rsid w:val="00B55FBE"/>
    <w:rsid w:val="00B66107"/>
    <w:rsid w:val="00B91E25"/>
    <w:rsid w:val="00B93D06"/>
    <w:rsid w:val="00B94576"/>
    <w:rsid w:val="00BB5042"/>
    <w:rsid w:val="00BB66FA"/>
    <w:rsid w:val="00BC4F3A"/>
    <w:rsid w:val="00BC5C0C"/>
    <w:rsid w:val="00BD7DF6"/>
    <w:rsid w:val="00BE15EF"/>
    <w:rsid w:val="00BE18E8"/>
    <w:rsid w:val="00C01277"/>
    <w:rsid w:val="00C01FD6"/>
    <w:rsid w:val="00C0538C"/>
    <w:rsid w:val="00C058EA"/>
    <w:rsid w:val="00C075B9"/>
    <w:rsid w:val="00C11F94"/>
    <w:rsid w:val="00C1235A"/>
    <w:rsid w:val="00C17C02"/>
    <w:rsid w:val="00C22349"/>
    <w:rsid w:val="00C23192"/>
    <w:rsid w:val="00C31E7C"/>
    <w:rsid w:val="00C36564"/>
    <w:rsid w:val="00C44BAE"/>
    <w:rsid w:val="00C46847"/>
    <w:rsid w:val="00C479A2"/>
    <w:rsid w:val="00C551EC"/>
    <w:rsid w:val="00C56F7E"/>
    <w:rsid w:val="00C700CA"/>
    <w:rsid w:val="00C806A7"/>
    <w:rsid w:val="00C81941"/>
    <w:rsid w:val="00C87832"/>
    <w:rsid w:val="00C90E36"/>
    <w:rsid w:val="00CA064D"/>
    <w:rsid w:val="00CA2243"/>
    <w:rsid w:val="00CB0E14"/>
    <w:rsid w:val="00CB1B4C"/>
    <w:rsid w:val="00CC5011"/>
    <w:rsid w:val="00CC7871"/>
    <w:rsid w:val="00CF7671"/>
    <w:rsid w:val="00D03D7D"/>
    <w:rsid w:val="00D14E0C"/>
    <w:rsid w:val="00D17B23"/>
    <w:rsid w:val="00D20095"/>
    <w:rsid w:val="00D34F82"/>
    <w:rsid w:val="00D64C79"/>
    <w:rsid w:val="00D7455A"/>
    <w:rsid w:val="00D83ED0"/>
    <w:rsid w:val="00D843A4"/>
    <w:rsid w:val="00D8690C"/>
    <w:rsid w:val="00D86FA4"/>
    <w:rsid w:val="00DA150B"/>
    <w:rsid w:val="00DA1591"/>
    <w:rsid w:val="00DA2711"/>
    <w:rsid w:val="00DB03D7"/>
    <w:rsid w:val="00DB7547"/>
    <w:rsid w:val="00DC5685"/>
    <w:rsid w:val="00DD7BA6"/>
    <w:rsid w:val="00DE63CD"/>
    <w:rsid w:val="00E026CC"/>
    <w:rsid w:val="00E02B57"/>
    <w:rsid w:val="00E13502"/>
    <w:rsid w:val="00E17BAB"/>
    <w:rsid w:val="00E2257B"/>
    <w:rsid w:val="00E25518"/>
    <w:rsid w:val="00E32B05"/>
    <w:rsid w:val="00E37794"/>
    <w:rsid w:val="00E5010B"/>
    <w:rsid w:val="00E57260"/>
    <w:rsid w:val="00E6648F"/>
    <w:rsid w:val="00E86F09"/>
    <w:rsid w:val="00E9291E"/>
    <w:rsid w:val="00E939F4"/>
    <w:rsid w:val="00E956E4"/>
    <w:rsid w:val="00E969B2"/>
    <w:rsid w:val="00E96B0E"/>
    <w:rsid w:val="00EA1565"/>
    <w:rsid w:val="00EA4304"/>
    <w:rsid w:val="00EA6A91"/>
    <w:rsid w:val="00EB4E1C"/>
    <w:rsid w:val="00EC1AA6"/>
    <w:rsid w:val="00EC3FEA"/>
    <w:rsid w:val="00ED7996"/>
    <w:rsid w:val="00EE1FF8"/>
    <w:rsid w:val="00EF04B1"/>
    <w:rsid w:val="00EF12B9"/>
    <w:rsid w:val="00F0521D"/>
    <w:rsid w:val="00F10388"/>
    <w:rsid w:val="00F15811"/>
    <w:rsid w:val="00F16197"/>
    <w:rsid w:val="00F17C48"/>
    <w:rsid w:val="00F2434D"/>
    <w:rsid w:val="00F24717"/>
    <w:rsid w:val="00F25DF4"/>
    <w:rsid w:val="00F41F38"/>
    <w:rsid w:val="00F60A08"/>
    <w:rsid w:val="00F61EEC"/>
    <w:rsid w:val="00F62318"/>
    <w:rsid w:val="00F70086"/>
    <w:rsid w:val="00F8417C"/>
    <w:rsid w:val="00F84F5E"/>
    <w:rsid w:val="00FA3084"/>
    <w:rsid w:val="00FA5BFB"/>
    <w:rsid w:val="00FB1DC9"/>
    <w:rsid w:val="00FB4BD7"/>
    <w:rsid w:val="00FB68D4"/>
    <w:rsid w:val="00FC1063"/>
    <w:rsid w:val="00FC2A44"/>
    <w:rsid w:val="00FC6BC7"/>
    <w:rsid w:val="00FF7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8CEF5"/>
  <w15:chartTrackingRefBased/>
  <w15:docId w15:val="{2C1126F4-28C8-469D-8DC3-2FB649DF5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03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313"/>
    <w:rPr>
      <w:color w:val="0563C1" w:themeColor="hyperlink"/>
      <w:u w:val="single"/>
    </w:rPr>
  </w:style>
  <w:style w:type="character" w:customStyle="1" w:styleId="UnresolvedMention1">
    <w:name w:val="Unresolved Mention1"/>
    <w:basedOn w:val="DefaultParagraphFont"/>
    <w:uiPriority w:val="99"/>
    <w:semiHidden/>
    <w:unhideWhenUsed/>
    <w:rsid w:val="002B5313"/>
    <w:rPr>
      <w:color w:val="605E5C"/>
      <w:shd w:val="clear" w:color="auto" w:fill="E1DFDD"/>
    </w:rPr>
  </w:style>
  <w:style w:type="paragraph" w:styleId="ListParagraph">
    <w:name w:val="List Paragraph"/>
    <w:basedOn w:val="Normal"/>
    <w:uiPriority w:val="34"/>
    <w:qFormat/>
    <w:rsid w:val="003569F3"/>
    <w:pPr>
      <w:ind w:left="720"/>
      <w:contextualSpacing/>
    </w:pPr>
  </w:style>
  <w:style w:type="paragraph" w:styleId="BalloonText">
    <w:name w:val="Balloon Text"/>
    <w:basedOn w:val="Normal"/>
    <w:link w:val="BalloonTextChar"/>
    <w:uiPriority w:val="99"/>
    <w:semiHidden/>
    <w:unhideWhenUsed/>
    <w:rsid w:val="003F3D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DB2"/>
    <w:rPr>
      <w:rFonts w:ascii="Segoe UI" w:hAnsi="Segoe UI" w:cs="Segoe UI"/>
      <w:sz w:val="18"/>
      <w:szCs w:val="18"/>
    </w:rPr>
  </w:style>
  <w:style w:type="character" w:styleId="CommentReference">
    <w:name w:val="annotation reference"/>
    <w:basedOn w:val="DefaultParagraphFont"/>
    <w:uiPriority w:val="99"/>
    <w:semiHidden/>
    <w:unhideWhenUsed/>
    <w:rsid w:val="00BC5C0C"/>
    <w:rPr>
      <w:sz w:val="16"/>
      <w:szCs w:val="16"/>
    </w:rPr>
  </w:style>
  <w:style w:type="paragraph" w:styleId="CommentText">
    <w:name w:val="annotation text"/>
    <w:basedOn w:val="Normal"/>
    <w:link w:val="CommentTextChar"/>
    <w:uiPriority w:val="99"/>
    <w:semiHidden/>
    <w:unhideWhenUsed/>
    <w:rsid w:val="00BC5C0C"/>
    <w:pPr>
      <w:spacing w:line="240" w:lineRule="auto"/>
    </w:pPr>
    <w:rPr>
      <w:sz w:val="20"/>
      <w:szCs w:val="20"/>
    </w:rPr>
  </w:style>
  <w:style w:type="character" w:customStyle="1" w:styleId="CommentTextChar">
    <w:name w:val="Comment Text Char"/>
    <w:basedOn w:val="DefaultParagraphFont"/>
    <w:link w:val="CommentText"/>
    <w:uiPriority w:val="99"/>
    <w:semiHidden/>
    <w:rsid w:val="00BC5C0C"/>
    <w:rPr>
      <w:sz w:val="20"/>
      <w:szCs w:val="20"/>
    </w:rPr>
  </w:style>
  <w:style w:type="paragraph" w:styleId="CommentSubject">
    <w:name w:val="annotation subject"/>
    <w:basedOn w:val="CommentText"/>
    <w:next w:val="CommentText"/>
    <w:link w:val="CommentSubjectChar"/>
    <w:uiPriority w:val="99"/>
    <w:semiHidden/>
    <w:unhideWhenUsed/>
    <w:rsid w:val="00BC5C0C"/>
    <w:rPr>
      <w:b/>
      <w:bCs/>
    </w:rPr>
  </w:style>
  <w:style w:type="character" w:customStyle="1" w:styleId="CommentSubjectChar">
    <w:name w:val="Comment Subject Char"/>
    <w:basedOn w:val="CommentTextChar"/>
    <w:link w:val="CommentSubject"/>
    <w:uiPriority w:val="99"/>
    <w:semiHidden/>
    <w:rsid w:val="00BC5C0C"/>
    <w:rPr>
      <w:b/>
      <w:bCs/>
      <w:sz w:val="20"/>
      <w:szCs w:val="20"/>
    </w:rPr>
  </w:style>
  <w:style w:type="character" w:styleId="FollowedHyperlink">
    <w:name w:val="FollowedHyperlink"/>
    <w:basedOn w:val="DefaultParagraphFont"/>
    <w:uiPriority w:val="99"/>
    <w:semiHidden/>
    <w:unhideWhenUsed/>
    <w:rsid w:val="00C11F94"/>
    <w:rPr>
      <w:color w:val="954F72" w:themeColor="followedHyperlink"/>
      <w:u w:val="single"/>
    </w:rPr>
  </w:style>
  <w:style w:type="table" w:styleId="TableGrid">
    <w:name w:val="Table Grid"/>
    <w:basedOn w:val="TableNormal"/>
    <w:uiPriority w:val="39"/>
    <w:rsid w:val="00F62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0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A6C"/>
  </w:style>
  <w:style w:type="paragraph" w:styleId="Footer">
    <w:name w:val="footer"/>
    <w:basedOn w:val="Normal"/>
    <w:link w:val="FooterChar"/>
    <w:uiPriority w:val="99"/>
    <w:unhideWhenUsed/>
    <w:rsid w:val="00270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A6C"/>
  </w:style>
  <w:style w:type="paragraph" w:styleId="EndnoteText">
    <w:name w:val="endnote text"/>
    <w:basedOn w:val="Normal"/>
    <w:link w:val="EndnoteTextChar"/>
    <w:uiPriority w:val="99"/>
    <w:semiHidden/>
    <w:unhideWhenUsed/>
    <w:rsid w:val="00316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163FB"/>
    <w:rPr>
      <w:sz w:val="20"/>
      <w:szCs w:val="20"/>
    </w:rPr>
  </w:style>
  <w:style w:type="character" w:styleId="EndnoteReference">
    <w:name w:val="endnote reference"/>
    <w:basedOn w:val="DefaultParagraphFont"/>
    <w:uiPriority w:val="99"/>
    <w:semiHidden/>
    <w:unhideWhenUsed/>
    <w:rsid w:val="00316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485946">
      <w:bodyDiv w:val="1"/>
      <w:marLeft w:val="0"/>
      <w:marRight w:val="0"/>
      <w:marTop w:val="0"/>
      <w:marBottom w:val="0"/>
      <w:divBdr>
        <w:top w:val="none" w:sz="0" w:space="0" w:color="auto"/>
        <w:left w:val="none" w:sz="0" w:space="0" w:color="auto"/>
        <w:bottom w:val="none" w:sz="0" w:space="0" w:color="auto"/>
        <w:right w:val="none" w:sz="0" w:space="0" w:color="auto"/>
      </w:divBdr>
    </w:div>
    <w:div w:id="1178235563">
      <w:bodyDiv w:val="1"/>
      <w:marLeft w:val="0"/>
      <w:marRight w:val="0"/>
      <w:marTop w:val="0"/>
      <w:marBottom w:val="0"/>
      <w:divBdr>
        <w:top w:val="none" w:sz="0" w:space="0" w:color="auto"/>
        <w:left w:val="none" w:sz="0" w:space="0" w:color="auto"/>
        <w:bottom w:val="none" w:sz="0" w:space="0" w:color="auto"/>
        <w:right w:val="none" w:sz="0" w:space="0" w:color="auto"/>
      </w:divBdr>
    </w:div>
    <w:div w:id="1937010506">
      <w:bodyDiv w:val="1"/>
      <w:marLeft w:val="0"/>
      <w:marRight w:val="0"/>
      <w:marTop w:val="0"/>
      <w:marBottom w:val="0"/>
      <w:divBdr>
        <w:top w:val="none" w:sz="0" w:space="0" w:color="auto"/>
        <w:left w:val="none" w:sz="0" w:space="0" w:color="auto"/>
        <w:bottom w:val="none" w:sz="0" w:space="0" w:color="auto"/>
        <w:right w:val="none" w:sz="0" w:space="0" w:color="auto"/>
      </w:divBdr>
    </w:div>
    <w:div w:id="204108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9D7E1-85B2-4936-B5A5-52B117D88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95</Words>
  <Characters>1707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e Ramishvili</dc:creator>
  <cp:keywords/>
  <dc:description/>
  <cp:lastModifiedBy>Tsisana Tsinadze</cp:lastModifiedBy>
  <cp:revision>2</cp:revision>
  <cp:lastPrinted>2023-02-17T14:22:00Z</cp:lastPrinted>
  <dcterms:created xsi:type="dcterms:W3CDTF">2023-02-17T14:22:00Z</dcterms:created>
  <dcterms:modified xsi:type="dcterms:W3CDTF">2023-02-17T14:22:00Z</dcterms:modified>
</cp:coreProperties>
</file>